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572F" w:rsidRDefault="00D8572F">
      <w:pPr>
        <w:pStyle w:val="ListParagraph"/>
        <w:spacing w:after="0" w:line="240" w:lineRule="auto"/>
        <w:ind w:left="0" w:right="131" w:firstLine="0"/>
      </w:pPr>
    </w:p>
    <w:tbl>
      <w:tblPr>
        <w:tblW w:w="102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878"/>
        <w:gridCol w:w="936"/>
        <w:gridCol w:w="657"/>
        <w:gridCol w:w="3966"/>
        <w:gridCol w:w="900"/>
        <w:gridCol w:w="1440"/>
        <w:gridCol w:w="1393"/>
        <w:gridCol w:w="90"/>
      </w:tblGrid>
      <w:tr w:rsidR="00D4315F" w:rsidRPr="006B2655" w:rsidTr="00B75D88">
        <w:trPr>
          <w:gridAfter w:val="1"/>
          <w:wAfter w:w="90" w:type="dxa"/>
          <w:trHeight w:val="20"/>
        </w:trPr>
        <w:tc>
          <w:tcPr>
            <w:tcW w:w="10170" w:type="dxa"/>
            <w:gridSpan w:val="7"/>
            <w:shd w:val="clear" w:color="auto" w:fill="D9D9D9" w:themeFill="background1" w:themeFillShade="D9"/>
          </w:tcPr>
          <w:p w:rsidR="00D4315F" w:rsidRPr="00F83AA7" w:rsidRDefault="00D4315F" w:rsidP="00190607">
            <w:pPr>
              <w:spacing w:after="0" w:line="240" w:lineRule="auto"/>
              <w:ind w:left="0" w:firstLine="0"/>
              <w:jc w:val="center"/>
              <w:rPr>
                <w:szCs w:val="24"/>
              </w:rPr>
            </w:pPr>
            <w:r w:rsidRPr="00F83AA7">
              <w:rPr>
                <w:szCs w:val="24"/>
              </w:rPr>
              <w:t>YEAR 13 BIOLOGY OVERVIEW 2020</w:t>
            </w:r>
            <w:r w:rsidR="00F83AA7" w:rsidRPr="00F83AA7">
              <w:rPr>
                <w:szCs w:val="24"/>
              </w:rPr>
              <w:t xml:space="preserve"> –</w:t>
            </w:r>
            <w:r w:rsidR="00F83AA7">
              <w:rPr>
                <w:szCs w:val="24"/>
              </w:rPr>
              <w:t xml:space="preserve"> Home Study For Students</w:t>
            </w:r>
          </w:p>
        </w:tc>
      </w:tr>
      <w:tr w:rsidR="00D4315F" w:rsidRPr="006B2655" w:rsidTr="00B75D88">
        <w:trPr>
          <w:gridAfter w:val="1"/>
          <w:wAfter w:w="90" w:type="dxa"/>
          <w:trHeight w:val="20"/>
        </w:trPr>
        <w:tc>
          <w:tcPr>
            <w:tcW w:w="10170" w:type="dxa"/>
            <w:gridSpan w:val="7"/>
            <w:shd w:val="clear" w:color="auto" w:fill="D9D9D9" w:themeFill="background1" w:themeFillShade="D9"/>
          </w:tcPr>
          <w:p w:rsidR="00D4315F" w:rsidRPr="00F83AA7" w:rsidRDefault="00D4315F" w:rsidP="00190607">
            <w:pPr>
              <w:spacing w:after="0" w:line="240" w:lineRule="auto"/>
              <w:ind w:left="0" w:firstLine="0"/>
              <w:jc w:val="center"/>
              <w:rPr>
                <w:szCs w:val="24"/>
              </w:rPr>
            </w:pPr>
            <w:r w:rsidRPr="00F83AA7">
              <w:rPr>
                <w:szCs w:val="24"/>
              </w:rPr>
              <w:t>Term 1 – Strand 1: Animal Behaviour</w:t>
            </w:r>
          </w:p>
        </w:tc>
      </w:tr>
      <w:tr w:rsidR="00D4315F" w:rsidRPr="006B2655" w:rsidTr="00B75D88">
        <w:trPr>
          <w:gridAfter w:val="1"/>
          <w:wAfter w:w="90" w:type="dxa"/>
          <w:trHeight w:val="20"/>
        </w:trPr>
        <w:tc>
          <w:tcPr>
            <w:tcW w:w="10170" w:type="dxa"/>
            <w:gridSpan w:val="7"/>
            <w:shd w:val="clear" w:color="auto" w:fill="FFFFFF" w:themeFill="background1"/>
          </w:tcPr>
          <w:p w:rsidR="00D4315F" w:rsidRPr="00CD00F0" w:rsidRDefault="00D4315F" w:rsidP="00203F67">
            <w:pPr>
              <w:spacing w:after="0" w:line="240" w:lineRule="auto"/>
              <w:ind w:left="0" w:firstLine="0"/>
              <w:jc w:val="left"/>
              <w:rPr>
                <w:b/>
                <w:bCs/>
                <w:szCs w:val="24"/>
              </w:rPr>
            </w:pPr>
            <w:r w:rsidRPr="00CD00F0">
              <w:rPr>
                <w:b/>
                <w:bCs/>
                <w:szCs w:val="24"/>
              </w:rPr>
              <w:t xml:space="preserve">Major Learning Outcome: </w:t>
            </w:r>
            <w:r w:rsidRPr="00CD00F0">
              <w:rPr>
                <w:bCs/>
                <w:szCs w:val="24"/>
              </w:rPr>
              <w:t xml:space="preserve">Students are able to demonstrate an understanding of </w:t>
            </w:r>
            <w:r w:rsidRPr="00CD00F0">
              <w:rPr>
                <w:b/>
                <w:bCs/>
                <w:szCs w:val="24"/>
              </w:rPr>
              <w:t xml:space="preserve">biological concepts and processes </w:t>
            </w:r>
            <w:r w:rsidRPr="00CD00F0">
              <w:rPr>
                <w:bCs/>
                <w:szCs w:val="24"/>
              </w:rPr>
              <w:t xml:space="preserve">relating animal behaviour to biotic and abiotic environmental factors and how the behaviour </w:t>
            </w:r>
            <w:r w:rsidRPr="00CD00F0">
              <w:rPr>
                <w:b/>
                <w:bCs/>
                <w:szCs w:val="24"/>
              </w:rPr>
              <w:t xml:space="preserve">contributes to the </w:t>
            </w:r>
            <w:proofErr w:type="spellStart"/>
            <w:r w:rsidRPr="00CD00F0">
              <w:rPr>
                <w:b/>
                <w:bCs/>
                <w:szCs w:val="24"/>
              </w:rPr>
              <w:t>organisms’s</w:t>
            </w:r>
            <w:proofErr w:type="spellEnd"/>
            <w:r w:rsidRPr="00CD00F0">
              <w:rPr>
                <w:b/>
                <w:bCs/>
                <w:szCs w:val="24"/>
              </w:rPr>
              <w:t xml:space="preserve"> survival.</w:t>
            </w:r>
          </w:p>
        </w:tc>
      </w:tr>
      <w:tr w:rsidR="00D4315F" w:rsidRPr="006B2655" w:rsidTr="00B75D88">
        <w:trPr>
          <w:gridAfter w:val="1"/>
          <w:wAfter w:w="90" w:type="dxa"/>
          <w:trHeight w:val="20"/>
        </w:trPr>
        <w:tc>
          <w:tcPr>
            <w:tcW w:w="10170" w:type="dxa"/>
            <w:gridSpan w:val="7"/>
            <w:shd w:val="clear" w:color="auto" w:fill="FFFFFF" w:themeFill="background1"/>
          </w:tcPr>
          <w:p w:rsidR="00D4315F" w:rsidRPr="00CD00F0" w:rsidRDefault="00D4315F" w:rsidP="00CD00F0">
            <w:pPr>
              <w:ind w:left="0" w:firstLine="0"/>
              <w:rPr>
                <w:szCs w:val="24"/>
              </w:rPr>
            </w:pPr>
            <w:r w:rsidRPr="00CD00F0">
              <w:rPr>
                <w:b/>
                <w:szCs w:val="24"/>
              </w:rPr>
              <w:t>Key Learning Outcome:</w:t>
            </w:r>
            <w:r w:rsidRPr="00CD00F0">
              <w:rPr>
                <w:szCs w:val="24"/>
              </w:rPr>
              <w:t xml:space="preserve"> Students are able to demonstrate an understanding of the ecological niche of an animal species and to investigate and report an aspect of the animal species’ ecological niche.</w:t>
            </w:r>
          </w:p>
          <w:p w:rsidR="00D4315F" w:rsidRPr="00CD00F0" w:rsidRDefault="00D4315F" w:rsidP="007C59C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31"/>
              <w:rPr>
                <w:szCs w:val="24"/>
              </w:rPr>
            </w:pPr>
            <w:proofErr w:type="gramStart"/>
            <w:r w:rsidRPr="00CD00F0">
              <w:rPr>
                <w:szCs w:val="24"/>
              </w:rPr>
              <w:t>ecological</w:t>
            </w:r>
            <w:proofErr w:type="gramEnd"/>
            <w:r w:rsidRPr="00CD00F0">
              <w:rPr>
                <w:szCs w:val="24"/>
              </w:rPr>
              <w:t xml:space="preserve"> niche is defined as the role of an organism in a community in terms of the habitat it occupies, its interactions with other organisms, and its effect on the environment.</w:t>
            </w:r>
          </w:p>
          <w:p w:rsidR="00D4315F" w:rsidRPr="00CD00F0" w:rsidRDefault="00D4315F" w:rsidP="007C59C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31"/>
              <w:rPr>
                <w:szCs w:val="24"/>
              </w:rPr>
            </w:pPr>
            <w:r w:rsidRPr="00CD00F0">
              <w:rPr>
                <w:szCs w:val="24"/>
              </w:rPr>
              <w:t>adaptive features refer to structural, behavioural, and physiological</w:t>
            </w:r>
          </w:p>
          <w:p w:rsidR="00D4315F" w:rsidRPr="00CD00F0" w:rsidRDefault="00D4315F" w:rsidP="007C59C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131"/>
              <w:rPr>
                <w:szCs w:val="24"/>
              </w:rPr>
            </w:pPr>
            <w:r w:rsidRPr="00CD00F0">
              <w:rPr>
                <w:szCs w:val="24"/>
              </w:rPr>
              <w:t>environment refers to biotic and abiotic factors</w:t>
            </w:r>
          </w:p>
          <w:p w:rsidR="00D4315F" w:rsidRPr="00CD00F0" w:rsidRDefault="00D4315F" w:rsidP="00CD00F0">
            <w:pPr>
              <w:ind w:left="0" w:firstLine="0"/>
              <w:rPr>
                <w:b/>
                <w:szCs w:val="24"/>
              </w:rPr>
            </w:pPr>
            <w:proofErr w:type="gramStart"/>
            <w:r w:rsidRPr="00CD00F0">
              <w:rPr>
                <w:szCs w:val="24"/>
              </w:rPr>
              <w:t>an</w:t>
            </w:r>
            <w:proofErr w:type="gramEnd"/>
            <w:r w:rsidRPr="00CD00F0">
              <w:rPr>
                <w:szCs w:val="24"/>
              </w:rPr>
              <w:t xml:space="preserve"> investigation is an activity which includes: a statement of the purpose (hypothesis); testable question or prediction; collecting, recording, and process data relevant to the hypothesis; and interpreting and reporting the findings in a scientific report.</w:t>
            </w:r>
          </w:p>
        </w:tc>
      </w:tr>
      <w:tr w:rsidR="002E0A1A" w:rsidRPr="002941D6" w:rsidTr="00B75D88">
        <w:tblPrEx>
          <w:shd w:val="clear" w:color="auto" w:fill="auto"/>
        </w:tblPrEx>
        <w:trPr>
          <w:trHeight w:val="20"/>
        </w:trPr>
        <w:tc>
          <w:tcPr>
            <w:tcW w:w="10260" w:type="dxa"/>
            <w:gridSpan w:val="8"/>
          </w:tcPr>
          <w:p w:rsidR="002E0A1A" w:rsidRDefault="002E0A1A" w:rsidP="002E0A1A">
            <w:pPr>
              <w:ind w:left="10"/>
            </w:pPr>
            <w:r w:rsidRPr="002941D6">
              <w:rPr>
                <w:b/>
              </w:rPr>
              <w:t>Key Learning outcome</w:t>
            </w:r>
            <w:r>
              <w:t>: Students are able to demonstrate an understanding of timing responses and ways of representing and interpreting timing responses.</w:t>
            </w:r>
          </w:p>
          <w:p w:rsidR="002E0A1A" w:rsidRDefault="002E0A1A" w:rsidP="007C59C0">
            <w:pPr>
              <w:numPr>
                <w:ilvl w:val="0"/>
                <w:numId w:val="2"/>
              </w:numPr>
              <w:spacing w:line="240" w:lineRule="auto"/>
              <w:ind w:right="131" w:hanging="360"/>
            </w:pPr>
            <w:r>
              <w:t xml:space="preserve">timing responses  (daily, tidal, lunar, annual) as determined by the movement of earth, sun, moon; diurnal, nocturnal, crepuscular </w:t>
            </w:r>
          </w:p>
          <w:p w:rsidR="002E0A1A" w:rsidRDefault="002E0A1A" w:rsidP="007C59C0">
            <w:pPr>
              <w:numPr>
                <w:ilvl w:val="0"/>
                <w:numId w:val="2"/>
              </w:numPr>
              <w:spacing w:after="85" w:line="240" w:lineRule="auto"/>
              <w:ind w:right="131" w:hanging="360"/>
            </w:pPr>
            <w:r>
              <w:t xml:space="preserve">biological rhythms (circadian, </w:t>
            </w:r>
            <w:proofErr w:type="spellStart"/>
            <w:r>
              <w:t>circatidal</w:t>
            </w:r>
            <w:proofErr w:type="spellEnd"/>
            <w:r>
              <w:t xml:space="preserve">, circalunar, circannual) </w:t>
            </w:r>
          </w:p>
          <w:p w:rsidR="002E0A1A" w:rsidRPr="004117E6" w:rsidRDefault="002E0A1A" w:rsidP="004117E6">
            <w:pPr>
              <w:pStyle w:val="ListParagraph"/>
              <w:numPr>
                <w:ilvl w:val="0"/>
                <w:numId w:val="2"/>
              </w:numPr>
              <w:tabs>
                <w:tab w:val="left" w:pos="327"/>
              </w:tabs>
              <w:ind w:left="0"/>
              <w:rPr>
                <w:b/>
              </w:rPr>
            </w:pPr>
            <w:proofErr w:type="gramStart"/>
            <w:r>
              <w:t>biological</w:t>
            </w:r>
            <w:proofErr w:type="gramEnd"/>
            <w:r>
              <w:t xml:space="preserve"> clock (in the brain) providing endogenous control (via melatonin) of rhythms and which is set by environmental cues (</w:t>
            </w:r>
            <w:proofErr w:type="spellStart"/>
            <w:r>
              <w:t>zeitgebers</w:t>
            </w:r>
            <w:proofErr w:type="spellEnd"/>
            <w:r>
              <w:t xml:space="preserve">). </w:t>
            </w:r>
          </w:p>
        </w:tc>
      </w:tr>
      <w:tr w:rsidR="002E0A1A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</w:tcPr>
          <w:p w:rsidR="002E0A1A" w:rsidRDefault="00BE0D57" w:rsidP="00860DF6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BE0D57" w:rsidRPr="002941D6" w:rsidRDefault="00BE0D57" w:rsidP="00860DF6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36" w:type="dxa"/>
          </w:tcPr>
          <w:p w:rsidR="002E0A1A" w:rsidRPr="002941D6" w:rsidRDefault="00BE0D57" w:rsidP="00860DF6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 &amp; Date</w:t>
            </w:r>
          </w:p>
        </w:tc>
        <w:tc>
          <w:tcPr>
            <w:tcW w:w="657" w:type="dxa"/>
            <w:shd w:val="clear" w:color="auto" w:fill="auto"/>
            <w:noWrap/>
            <w:vAlign w:val="bottom"/>
          </w:tcPr>
          <w:p w:rsidR="002E0A1A" w:rsidRPr="002941D6" w:rsidRDefault="002E0A1A" w:rsidP="00860DF6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LO #</w:t>
            </w:r>
          </w:p>
        </w:tc>
        <w:tc>
          <w:tcPr>
            <w:tcW w:w="3966" w:type="dxa"/>
            <w:shd w:val="clear" w:color="auto" w:fill="auto"/>
            <w:noWrap/>
            <w:vAlign w:val="bottom"/>
            <w:hideMark/>
          </w:tcPr>
          <w:p w:rsidR="002E0A1A" w:rsidRPr="002941D6" w:rsidRDefault="002E0A1A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pecific Learning Outcomes:</w:t>
            </w:r>
            <w:r w:rsidRPr="002941D6">
              <w:rPr>
                <w:b/>
                <w:i/>
                <w:sz w:val="22"/>
              </w:rPr>
              <w:t xml:space="preserve"> Students are able to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2E0A1A" w:rsidRPr="002941D6" w:rsidRDefault="002E0A1A" w:rsidP="00BB44C3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440" w:type="dxa"/>
            <w:shd w:val="clear" w:color="auto" w:fill="auto"/>
            <w:noWrap/>
            <w:vAlign w:val="bottom"/>
          </w:tcPr>
          <w:p w:rsidR="002E0A1A" w:rsidRPr="002941D6" w:rsidRDefault="002E0A1A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483" w:type="dxa"/>
            <w:gridSpan w:val="2"/>
          </w:tcPr>
          <w:p w:rsidR="002E0A1A" w:rsidRDefault="002E0A1A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2E0A1A" w:rsidRPr="002941D6" w:rsidRDefault="002E0A1A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Assessments</w:t>
            </w: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 w:val="restart"/>
            <w:textDirection w:val="btLr"/>
          </w:tcPr>
          <w:p w:rsidR="00520CF6" w:rsidRPr="00835655" w:rsidRDefault="00520CF6" w:rsidP="00835655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</w:p>
          <w:p w:rsidR="00835655" w:rsidRDefault="00835655" w:rsidP="00835655">
            <w:pPr>
              <w:spacing w:after="0" w:line="240" w:lineRule="auto"/>
              <w:ind w:left="113" w:right="113" w:firstLine="0"/>
              <w:jc w:val="center"/>
            </w:pPr>
            <w:r w:rsidRPr="00835655">
              <w:rPr>
                <w:b/>
                <w:sz w:val="22"/>
              </w:rPr>
              <w:t>1.3 Timing Responses</w:t>
            </w:r>
          </w:p>
        </w:tc>
        <w:tc>
          <w:tcPr>
            <w:tcW w:w="936" w:type="dxa"/>
            <w:vMerge w:val="restart"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  <w:p w:rsidR="007941BE" w:rsidRDefault="007941BE" w:rsidP="00860DF6">
            <w:pPr>
              <w:spacing w:after="0" w:line="240" w:lineRule="auto"/>
              <w:ind w:left="0" w:firstLine="0"/>
              <w:jc w:val="center"/>
            </w:pPr>
            <w:r>
              <w:t>Week 9</w:t>
            </w:r>
          </w:p>
          <w:p w:rsidR="007941BE" w:rsidRDefault="007941BE" w:rsidP="00860DF6">
            <w:pPr>
              <w:spacing w:after="0" w:line="240" w:lineRule="auto"/>
              <w:ind w:left="0" w:firstLine="0"/>
              <w:jc w:val="center"/>
            </w:pPr>
          </w:p>
          <w:p w:rsidR="007941BE" w:rsidRDefault="007941BE" w:rsidP="00860DF6">
            <w:pPr>
              <w:spacing w:after="0" w:line="240" w:lineRule="auto"/>
              <w:ind w:left="0" w:firstLine="0"/>
              <w:jc w:val="center"/>
            </w:pPr>
            <w:r>
              <w:t>30</w:t>
            </w:r>
            <w:r w:rsidRPr="007941BE">
              <w:rPr>
                <w:vertAlign w:val="superscript"/>
              </w:rPr>
              <w:t>th</w:t>
            </w:r>
            <w:r>
              <w:t xml:space="preserve"> March – 3</w:t>
            </w:r>
            <w:r w:rsidRPr="007941BE">
              <w:rPr>
                <w:vertAlign w:val="superscript"/>
              </w:rPr>
              <w:t>rd</w:t>
            </w:r>
            <w:r>
              <w:t xml:space="preserve"> April</w:t>
            </w: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860DF6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Pr="002941D6" w:rsidRDefault="00520CF6" w:rsidP="00DA4FC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biological timing (responses)/biological clock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Pr="002941D6" w:rsidRDefault="00520CF6" w:rsidP="00BB44C3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 w:val="restart"/>
            <w:shd w:val="clear" w:color="auto" w:fill="auto"/>
            <w:vAlign w:val="bottom"/>
          </w:tcPr>
          <w:p w:rsidR="00FA129E" w:rsidRDefault="0013727D" w:rsidP="00206C95">
            <w:pPr>
              <w:spacing w:after="0" w:line="240" w:lineRule="auto"/>
              <w:ind w:left="0" w:firstLine="0"/>
              <w:jc w:val="left"/>
            </w:pPr>
            <w:r>
              <w:t xml:space="preserve">Text Book </w:t>
            </w:r>
          </w:p>
          <w:p w:rsidR="00FA129E" w:rsidRDefault="00127030" w:rsidP="00206C95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127030" w:rsidRDefault="00127030" w:rsidP="00206C95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127030" w:rsidRDefault="00127030" w:rsidP="00206C95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206C95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206C95">
            <w:pPr>
              <w:spacing w:after="0" w:line="240" w:lineRule="auto"/>
              <w:ind w:left="0" w:firstLine="0"/>
              <w:jc w:val="left"/>
            </w:pPr>
          </w:p>
          <w:p w:rsidR="0013727D" w:rsidRDefault="0013727D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FA129E" w:rsidRDefault="00FA129E" w:rsidP="00FA129E">
            <w:pPr>
              <w:spacing w:after="0" w:line="240" w:lineRule="auto"/>
              <w:ind w:left="0" w:firstLine="0"/>
              <w:jc w:val="left"/>
            </w:pPr>
          </w:p>
          <w:p w:rsidR="0013727D" w:rsidRDefault="0013727D" w:rsidP="00206C95">
            <w:pPr>
              <w:spacing w:after="0" w:line="240" w:lineRule="auto"/>
              <w:ind w:left="0" w:firstLine="0"/>
              <w:jc w:val="left"/>
            </w:pPr>
          </w:p>
          <w:p w:rsidR="0013727D" w:rsidRDefault="0013727D" w:rsidP="00206C95">
            <w:pPr>
              <w:spacing w:after="0" w:line="240" w:lineRule="auto"/>
              <w:ind w:left="0" w:firstLine="0"/>
              <w:jc w:val="left"/>
            </w:pPr>
          </w:p>
          <w:p w:rsidR="0013727D" w:rsidRPr="002941D6" w:rsidRDefault="0013727D" w:rsidP="00206C95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 w:val="restart"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  <w:p w:rsidR="0013727D" w:rsidRDefault="0013727D" w:rsidP="00206C95">
            <w:pPr>
              <w:spacing w:after="0" w:line="240" w:lineRule="auto"/>
              <w:ind w:left="0" w:firstLine="0"/>
              <w:jc w:val="left"/>
            </w:pPr>
            <w:r>
              <w:t>Lesson Activity: 1.3B</w:t>
            </w:r>
            <w:bookmarkStart w:id="0" w:name="_GoBack"/>
            <w:bookmarkEnd w:id="0"/>
          </w:p>
          <w:p w:rsidR="0013727D" w:rsidRDefault="0013727D" w:rsidP="00206C95">
            <w:pPr>
              <w:spacing w:after="0" w:line="240" w:lineRule="auto"/>
              <w:ind w:left="0" w:firstLine="0"/>
              <w:jc w:val="left"/>
            </w:pPr>
            <w:r>
              <w:t>1.3C</w:t>
            </w:r>
          </w:p>
          <w:p w:rsidR="0013727D" w:rsidRDefault="0013727D" w:rsidP="00206C95">
            <w:pPr>
              <w:spacing w:after="0" w:line="240" w:lineRule="auto"/>
              <w:ind w:left="0" w:firstLine="0"/>
              <w:jc w:val="left"/>
            </w:pPr>
            <w:r>
              <w:t>1.3D</w:t>
            </w:r>
          </w:p>
          <w:p w:rsidR="00975719" w:rsidRDefault="00975719" w:rsidP="00206C95">
            <w:pPr>
              <w:spacing w:after="0" w:line="240" w:lineRule="auto"/>
              <w:ind w:left="0" w:firstLine="0"/>
              <w:jc w:val="left"/>
            </w:pPr>
          </w:p>
          <w:p w:rsidR="00975719" w:rsidRDefault="00914E7D" w:rsidP="00206C95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975719">
              <w:t xml:space="preserve"> Test 1</w:t>
            </w:r>
          </w:p>
          <w:p w:rsidR="002E18AF" w:rsidRDefault="00C82A05" w:rsidP="00206C95">
            <w:pPr>
              <w:spacing w:after="0" w:line="240" w:lineRule="auto"/>
              <w:ind w:left="0" w:firstLine="0"/>
              <w:jc w:val="left"/>
            </w:pPr>
            <w:r>
              <w:t>(17</w:t>
            </w:r>
            <w:r w:rsidR="002E18AF">
              <w:t>%)</w:t>
            </w:r>
          </w:p>
          <w:p w:rsidR="0013727D" w:rsidRDefault="0013727D" w:rsidP="00206C95">
            <w:pPr>
              <w:spacing w:after="0" w:line="240" w:lineRule="auto"/>
              <w:ind w:left="0" w:firstLine="0"/>
              <w:jc w:val="left"/>
            </w:pPr>
          </w:p>
          <w:p w:rsidR="0013727D" w:rsidRPr="002941D6" w:rsidRDefault="0013727D" w:rsidP="00206C95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DA4FC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function of a biological clock.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44C3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860DF6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DA4FC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diurnal/nocturnal/crepuscular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44C3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DA4FC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 diurnal/nocturnal/crepuscular activity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44C3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860DF6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860DF6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A175F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endogenous/exogenous biological rhythms 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44C3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206C95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t>6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actograms/free running period/phase shift/</w:t>
            </w:r>
            <w:proofErr w:type="spellStart"/>
            <w:r>
              <w:rPr>
                <w:sz w:val="22"/>
              </w:rPr>
              <w:t>zeitgeber</w:t>
            </w:r>
            <w:proofErr w:type="spellEnd"/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Identify </w:t>
            </w:r>
            <w:proofErr w:type="spellStart"/>
            <w:r>
              <w:rPr>
                <w:sz w:val="22"/>
              </w:rPr>
              <w:t>zeitgeber</w:t>
            </w:r>
            <w:proofErr w:type="spellEnd"/>
            <w:r>
              <w:rPr>
                <w:sz w:val="22"/>
              </w:rPr>
              <w:t>/endogenous/exogenous rhythmic activity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the activity diagrams (actograms) of an organism using the following terms: free-running period, phase shift, </w:t>
            </w:r>
            <w:proofErr w:type="spellStart"/>
            <w:r>
              <w:rPr>
                <w:sz w:val="22"/>
              </w:rPr>
              <w:t>zeitgeber</w:t>
            </w:r>
            <w:proofErr w:type="spellEnd"/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966" w:type="dxa"/>
            <w:shd w:val="clear" w:color="auto" w:fill="auto"/>
            <w:vAlign w:val="bottom"/>
            <w:hideMark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  <w:r w:rsidRPr="002941D6">
              <w:rPr>
                <w:sz w:val="22"/>
              </w:rPr>
              <w:t>Discuss</w:t>
            </w:r>
            <w:r>
              <w:rPr>
                <w:sz w:val="22"/>
              </w:rPr>
              <w:t xml:space="preserve"> the implications of environmental destruction on biological clocks and survival of named organism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966" w:type="dxa"/>
            <w:shd w:val="clear" w:color="auto" w:fill="auto"/>
            <w:vAlign w:val="bottom"/>
            <w:hideMark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escribe </w:t>
            </w:r>
            <w:r>
              <w:rPr>
                <w:sz w:val="22"/>
              </w:rPr>
              <w:t>a</w:t>
            </w:r>
            <w:r w:rsidRPr="002941D6">
              <w:rPr>
                <w:sz w:val="22"/>
              </w:rPr>
              <w:t xml:space="preserve"> </w:t>
            </w:r>
            <w:r>
              <w:rPr>
                <w:sz w:val="22"/>
              </w:rPr>
              <w:t>rhythmic cycle (daily, tidal, lunar, annual)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966" w:type="dxa"/>
            <w:shd w:val="clear" w:color="auto" w:fill="auto"/>
            <w:vAlign w:val="bottom"/>
            <w:hideMark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the adaptive value of</w:t>
            </w:r>
            <w:r w:rsidRPr="002941D6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a biological </w:t>
            </w:r>
            <w:r w:rsidRPr="002941D6">
              <w:rPr>
                <w:sz w:val="22"/>
              </w:rPr>
              <w:t>timing response (daily, tidal, lunar, annual)</w:t>
            </w:r>
            <w:r>
              <w:rPr>
                <w:sz w:val="22"/>
              </w:rPr>
              <w:t xml:space="preserve"> on the life cycle of an organism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 w:rsidRPr="002941D6">
              <w:rPr>
                <w:sz w:val="22"/>
              </w:rPr>
              <w:t>3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</w:t>
            </w:r>
            <w:r w:rsidRPr="002941D6">
              <w:rPr>
                <w:sz w:val="22"/>
              </w:rPr>
              <w:t>circadian</w:t>
            </w:r>
            <w:r>
              <w:rPr>
                <w:sz w:val="22"/>
              </w:rPr>
              <w:t>/</w:t>
            </w:r>
            <w:r w:rsidRPr="002941D6">
              <w:rPr>
                <w:sz w:val="22"/>
              </w:rPr>
              <w:t>circa tidal</w:t>
            </w:r>
            <w:r>
              <w:rPr>
                <w:sz w:val="22"/>
              </w:rPr>
              <w:t>/circalunar/circannual biological rhythm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966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Identify  </w:t>
            </w:r>
            <w:r w:rsidRPr="002941D6">
              <w:rPr>
                <w:sz w:val="22"/>
              </w:rPr>
              <w:t>circadian</w:t>
            </w:r>
            <w:r>
              <w:rPr>
                <w:sz w:val="22"/>
              </w:rPr>
              <w:t>/</w:t>
            </w:r>
            <w:proofErr w:type="spellStart"/>
            <w:r w:rsidRPr="002941D6">
              <w:rPr>
                <w:sz w:val="22"/>
              </w:rPr>
              <w:t>circatidal</w:t>
            </w:r>
            <w:proofErr w:type="spellEnd"/>
            <w:r>
              <w:rPr>
                <w:sz w:val="22"/>
              </w:rPr>
              <w:t>/circalunar/circannual biological rhythms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966" w:type="dxa"/>
            <w:shd w:val="clear" w:color="auto" w:fill="auto"/>
            <w:vAlign w:val="bottom"/>
            <w:hideMark/>
          </w:tcPr>
          <w:p w:rsidR="00520CF6" w:rsidRPr="0019539C" w:rsidRDefault="00520CF6" w:rsidP="0019539C">
            <w:pPr>
              <w:spacing w:after="0" w:line="240" w:lineRule="auto"/>
              <w:ind w:left="0" w:firstLine="0"/>
              <w:jc w:val="left"/>
            </w:pPr>
            <w:r w:rsidRPr="0019539C">
              <w:rPr>
                <w:sz w:val="22"/>
              </w:rPr>
              <w:t xml:space="preserve">Contrast the different biological rhythms (circadian, </w:t>
            </w:r>
            <w:proofErr w:type="spellStart"/>
            <w:r w:rsidRPr="0019539C">
              <w:rPr>
                <w:sz w:val="22"/>
              </w:rPr>
              <w:t>circatidal</w:t>
            </w:r>
            <w:proofErr w:type="spellEnd"/>
            <w:r w:rsidRPr="0019539C">
              <w:rPr>
                <w:sz w:val="22"/>
              </w:rPr>
              <w:t>, circalunar, circannual) using example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20CF6" w:rsidRPr="0019539C" w:rsidRDefault="00520CF6" w:rsidP="0019539C">
            <w:pPr>
              <w:spacing w:after="0" w:line="240" w:lineRule="auto"/>
              <w:ind w:left="0" w:firstLine="0"/>
              <w:jc w:val="center"/>
            </w:pPr>
            <w:r w:rsidRPr="0019539C">
              <w:rPr>
                <w:sz w:val="22"/>
              </w:rPr>
              <w:t>3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Pr="0019539C" w:rsidRDefault="00520CF6" w:rsidP="0019539C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1483" w:type="dxa"/>
            <w:gridSpan w:val="2"/>
            <w:vMerge/>
          </w:tcPr>
          <w:p w:rsidR="00520CF6" w:rsidRPr="0019539C" w:rsidRDefault="00520CF6" w:rsidP="0019539C">
            <w:pPr>
              <w:spacing w:after="0" w:line="240" w:lineRule="auto"/>
              <w:ind w:left="0" w:firstLine="0"/>
              <w:jc w:val="center"/>
            </w:pPr>
          </w:p>
        </w:tc>
      </w:tr>
      <w:tr w:rsidR="00520CF6" w:rsidRPr="002941D6" w:rsidTr="00B75D88">
        <w:tblPrEx>
          <w:shd w:val="clear" w:color="auto" w:fill="auto"/>
        </w:tblPrEx>
        <w:trPr>
          <w:trHeight w:val="20"/>
        </w:trPr>
        <w:tc>
          <w:tcPr>
            <w:tcW w:w="878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36" w:type="dxa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657" w:type="dxa"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966" w:type="dxa"/>
            <w:shd w:val="clear" w:color="auto" w:fill="auto"/>
            <w:vAlign w:val="bottom"/>
            <w:hideMark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iscuss the </w:t>
            </w:r>
            <w:proofErr w:type="spellStart"/>
            <w:r>
              <w:rPr>
                <w:sz w:val="22"/>
              </w:rPr>
              <w:t>importances</w:t>
            </w:r>
            <w:proofErr w:type="spellEnd"/>
            <w:r>
              <w:rPr>
                <w:sz w:val="22"/>
              </w:rPr>
              <w:t xml:space="preserve"> of different</w:t>
            </w:r>
            <w:r w:rsidRPr="002941D6">
              <w:rPr>
                <w:sz w:val="22"/>
              </w:rPr>
              <w:t xml:space="preserve"> biological rhythms (circadian</w:t>
            </w:r>
            <w:r>
              <w:rPr>
                <w:sz w:val="22"/>
              </w:rPr>
              <w:t>/</w:t>
            </w:r>
            <w:proofErr w:type="spellStart"/>
            <w:r w:rsidRPr="002941D6">
              <w:rPr>
                <w:sz w:val="22"/>
              </w:rPr>
              <w:t>circatidal</w:t>
            </w:r>
            <w:proofErr w:type="spellEnd"/>
            <w:r>
              <w:rPr>
                <w:sz w:val="22"/>
              </w:rPr>
              <w:t>/</w:t>
            </w:r>
            <w:r w:rsidRPr="002941D6">
              <w:rPr>
                <w:sz w:val="22"/>
              </w:rPr>
              <w:t>circalunar</w:t>
            </w:r>
            <w:r>
              <w:rPr>
                <w:sz w:val="22"/>
              </w:rPr>
              <w:t>/</w:t>
            </w:r>
            <w:r w:rsidRPr="002941D6">
              <w:rPr>
                <w:sz w:val="22"/>
              </w:rPr>
              <w:t>circannual)</w:t>
            </w:r>
            <w:r>
              <w:rPr>
                <w:sz w:val="22"/>
              </w:rPr>
              <w:t xml:space="preserve"> for a named organism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440" w:type="dxa"/>
            <w:vMerge/>
            <w:shd w:val="clear" w:color="auto" w:fill="auto"/>
            <w:vAlign w:val="bottom"/>
          </w:tcPr>
          <w:p w:rsidR="00520CF6" w:rsidRPr="002941D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83" w:type="dxa"/>
            <w:gridSpan w:val="2"/>
            <w:vMerge/>
          </w:tcPr>
          <w:p w:rsidR="00520CF6" w:rsidRDefault="00520CF6" w:rsidP="00BB3812">
            <w:pPr>
              <w:spacing w:after="0" w:line="240" w:lineRule="auto"/>
              <w:ind w:left="0" w:firstLine="0"/>
              <w:jc w:val="left"/>
            </w:pPr>
          </w:p>
        </w:tc>
      </w:tr>
    </w:tbl>
    <w:p w:rsidR="002941D6" w:rsidRPr="002941D6" w:rsidRDefault="002941D6" w:rsidP="000A0534">
      <w:pPr>
        <w:ind w:left="0" w:firstLine="0"/>
      </w:pPr>
    </w:p>
    <w:tbl>
      <w:tblPr>
        <w:tblW w:w="102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900"/>
        <w:gridCol w:w="721"/>
        <w:gridCol w:w="3959"/>
        <w:gridCol w:w="900"/>
        <w:gridCol w:w="1330"/>
        <w:gridCol w:w="1550"/>
      </w:tblGrid>
      <w:tr w:rsidR="007B500D" w:rsidRPr="002941D6" w:rsidTr="003C2899">
        <w:trPr>
          <w:trHeight w:val="20"/>
        </w:trPr>
        <w:tc>
          <w:tcPr>
            <w:tcW w:w="10260" w:type="dxa"/>
            <w:gridSpan w:val="7"/>
          </w:tcPr>
          <w:p w:rsidR="007B500D" w:rsidRPr="002941D6" w:rsidRDefault="007B500D" w:rsidP="00835655">
            <w:pPr>
              <w:ind w:left="0" w:firstLine="0"/>
            </w:pPr>
            <w:r w:rsidRPr="002941D6">
              <w:rPr>
                <w:b/>
              </w:rPr>
              <w:t>Key Learning outcome</w:t>
            </w:r>
            <w:r>
              <w:t>: Students are able to demonstrate understanding of interspecific interactions and ways in which these interactions influence survival in the niches</w:t>
            </w:r>
          </w:p>
          <w:p w:rsidR="007B500D" w:rsidRDefault="007B500D" w:rsidP="007C59C0">
            <w:pPr>
              <w:numPr>
                <w:ilvl w:val="0"/>
                <w:numId w:val="3"/>
              </w:numPr>
              <w:spacing w:line="240" w:lineRule="auto"/>
              <w:ind w:right="131" w:hanging="360"/>
            </w:pPr>
            <w:r>
              <w:t xml:space="preserve">competition for  resources (named e.g. food, living space, etc.) acting to limit numbers and distribution (fundamental niche versus realised / actual niche; zonation) of competing species; out-competition leading to niche differentiation </w:t>
            </w:r>
          </w:p>
          <w:p w:rsidR="007B500D" w:rsidRPr="00627D72" w:rsidRDefault="007B500D" w:rsidP="007C59C0">
            <w:pPr>
              <w:pStyle w:val="ListParagraph"/>
              <w:numPr>
                <w:ilvl w:val="0"/>
                <w:numId w:val="3"/>
              </w:numPr>
              <w:tabs>
                <w:tab w:val="left" w:pos="420"/>
              </w:tabs>
              <w:ind w:left="60" w:firstLine="0"/>
              <w:jc w:val="left"/>
              <w:rPr>
                <w:b/>
              </w:rPr>
            </w:pPr>
            <w:r>
              <w:t xml:space="preserve">predator-prey relationships and cycles acting to control numbers and distribution (fundamental   niche versus realised / actual niche; zonation) of both predator and prey species </w:t>
            </w:r>
          </w:p>
        </w:tc>
      </w:tr>
      <w:tr w:rsidR="003C2899" w:rsidRPr="002941D6" w:rsidTr="000D5020">
        <w:trPr>
          <w:trHeight w:val="685"/>
        </w:trPr>
        <w:tc>
          <w:tcPr>
            <w:tcW w:w="900" w:type="dxa"/>
          </w:tcPr>
          <w:p w:rsidR="007B500D" w:rsidRDefault="007B500D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7B500D" w:rsidRDefault="007B500D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00" w:type="dxa"/>
          </w:tcPr>
          <w:p w:rsidR="007B500D" w:rsidRDefault="007B500D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 &amp; Date</w:t>
            </w:r>
          </w:p>
        </w:tc>
        <w:tc>
          <w:tcPr>
            <w:tcW w:w="721" w:type="dxa"/>
            <w:shd w:val="clear" w:color="auto" w:fill="auto"/>
            <w:noWrap/>
            <w:vAlign w:val="bottom"/>
            <w:hideMark/>
          </w:tcPr>
          <w:p w:rsidR="007B500D" w:rsidRPr="002941D6" w:rsidRDefault="007B500D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959" w:type="dxa"/>
            <w:shd w:val="clear" w:color="auto" w:fill="auto"/>
            <w:noWrap/>
            <w:vAlign w:val="bottom"/>
            <w:hideMark/>
          </w:tcPr>
          <w:p w:rsidR="007B500D" w:rsidRPr="002941D6" w:rsidRDefault="007B500D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pecific Learning Outcomes:</w:t>
            </w:r>
            <w:r w:rsidRPr="002941D6">
              <w:rPr>
                <w:i/>
                <w:sz w:val="22"/>
              </w:rPr>
              <w:t xml:space="preserve"> Students are able to: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7B500D" w:rsidRPr="002941D6" w:rsidRDefault="007B500D" w:rsidP="00BA5A52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330" w:type="dxa"/>
            <w:shd w:val="clear" w:color="auto" w:fill="auto"/>
            <w:noWrap/>
            <w:vAlign w:val="bottom"/>
          </w:tcPr>
          <w:p w:rsidR="007B500D" w:rsidRPr="002941D6" w:rsidRDefault="007B500D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550" w:type="dxa"/>
          </w:tcPr>
          <w:p w:rsidR="007B500D" w:rsidRDefault="007B500D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127030" w:rsidRDefault="00127030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7B500D" w:rsidRPr="002941D6" w:rsidRDefault="007B500D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127030">
              <w:rPr>
                <w:b/>
                <w:bCs/>
              </w:rPr>
              <w:t>ssessments</w:t>
            </w: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 w:val="restart"/>
            <w:textDirection w:val="btLr"/>
          </w:tcPr>
          <w:p w:rsidR="007B500D" w:rsidRDefault="007B500D" w:rsidP="007B500D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</w:p>
          <w:p w:rsidR="007B500D" w:rsidRDefault="007B500D" w:rsidP="007B500D">
            <w:pPr>
              <w:spacing w:after="0" w:line="240" w:lineRule="auto"/>
              <w:ind w:left="113" w:right="113" w:firstLine="0"/>
              <w:jc w:val="center"/>
            </w:pPr>
            <w:r>
              <w:rPr>
                <w:b/>
                <w:sz w:val="22"/>
              </w:rPr>
              <w:t>1.4 Interspecific Interactions</w:t>
            </w:r>
          </w:p>
        </w:tc>
        <w:tc>
          <w:tcPr>
            <w:tcW w:w="900" w:type="dxa"/>
            <w:vMerge w:val="restart"/>
          </w:tcPr>
          <w:p w:rsidR="007B500D" w:rsidRDefault="007B500D" w:rsidP="0043516F">
            <w:pPr>
              <w:spacing w:after="0" w:line="240" w:lineRule="auto"/>
              <w:ind w:left="0" w:firstLine="0"/>
              <w:jc w:val="center"/>
            </w:pPr>
          </w:p>
          <w:p w:rsidR="0054461B" w:rsidRDefault="0054461B" w:rsidP="0043516F">
            <w:pPr>
              <w:spacing w:after="0" w:line="240" w:lineRule="auto"/>
              <w:ind w:left="0" w:firstLine="0"/>
              <w:jc w:val="center"/>
            </w:pPr>
            <w:r>
              <w:t>Week 10</w:t>
            </w:r>
          </w:p>
          <w:p w:rsidR="00CC01F0" w:rsidRDefault="00CC01F0" w:rsidP="0043516F">
            <w:pPr>
              <w:spacing w:after="0" w:line="240" w:lineRule="auto"/>
              <w:ind w:left="0" w:firstLine="0"/>
              <w:jc w:val="center"/>
            </w:pPr>
          </w:p>
          <w:p w:rsidR="00CC01F0" w:rsidRDefault="00CC01F0" w:rsidP="0043516F">
            <w:pPr>
              <w:spacing w:after="0" w:line="240" w:lineRule="auto"/>
              <w:ind w:left="0" w:firstLine="0"/>
              <w:jc w:val="center"/>
            </w:pPr>
            <w:r>
              <w:t>6</w:t>
            </w:r>
            <w:r w:rsidRPr="00CC01F0">
              <w:rPr>
                <w:vertAlign w:val="superscript"/>
              </w:rPr>
              <w:t>th</w:t>
            </w:r>
            <w:r>
              <w:t xml:space="preserve"> – 10</w:t>
            </w:r>
            <w:r w:rsidRPr="00CC01F0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43516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959" w:type="dxa"/>
            <w:shd w:val="clear" w:color="auto" w:fill="auto"/>
            <w:vAlign w:val="bottom"/>
          </w:tcPr>
          <w:p w:rsidR="007B500D" w:rsidRPr="002941D6" w:rsidRDefault="007B500D" w:rsidP="0081166A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niche differentiation/out-competition/interspecific competition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Pr="002941D6" w:rsidRDefault="007B500D" w:rsidP="00BA5A5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30" w:type="dxa"/>
            <w:vMerge w:val="restart"/>
            <w:shd w:val="clear" w:color="auto" w:fill="auto"/>
            <w:vAlign w:val="bottom"/>
          </w:tcPr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  <w:r>
              <w:t xml:space="preserve">Text Book </w:t>
            </w: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  <w:r>
              <w:t xml:space="preserve">Internet </w:t>
            </w: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Default="00127030" w:rsidP="0066129C">
            <w:pPr>
              <w:spacing w:after="0" w:line="240" w:lineRule="auto"/>
              <w:ind w:left="0" w:firstLine="0"/>
              <w:jc w:val="left"/>
            </w:pPr>
          </w:p>
          <w:p w:rsidR="00127030" w:rsidRPr="002941D6" w:rsidRDefault="00127030" w:rsidP="0066129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 w:val="restart"/>
          </w:tcPr>
          <w:p w:rsidR="007B500D" w:rsidRDefault="007B500D" w:rsidP="0066129C">
            <w:pPr>
              <w:spacing w:after="0" w:line="240" w:lineRule="auto"/>
              <w:ind w:left="0" w:firstLine="0"/>
              <w:jc w:val="left"/>
            </w:pP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Lesson Activity:</w:t>
            </w: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1.4A</w:t>
            </w: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1.4B</w:t>
            </w:r>
          </w:p>
          <w:p w:rsidR="00975719" w:rsidRDefault="00975719" w:rsidP="0066129C">
            <w:pPr>
              <w:spacing w:after="0" w:line="240" w:lineRule="auto"/>
              <w:ind w:left="0" w:firstLine="0"/>
              <w:jc w:val="left"/>
            </w:pPr>
          </w:p>
          <w:p w:rsidR="00975719" w:rsidRDefault="00914E7D" w:rsidP="0066129C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975719">
              <w:t xml:space="preserve"> Test 2</w:t>
            </w:r>
          </w:p>
          <w:p w:rsidR="002E18AF" w:rsidRDefault="0077374A" w:rsidP="0066129C">
            <w:pPr>
              <w:spacing w:after="0" w:line="240" w:lineRule="auto"/>
              <w:ind w:left="0" w:firstLine="0"/>
              <w:jc w:val="left"/>
            </w:pPr>
            <w:r>
              <w:t>(9</w:t>
            </w:r>
            <w:r w:rsidR="002E18AF">
              <w:t>%)</w:t>
            </w:r>
          </w:p>
          <w:p w:rsidR="0013727D" w:rsidRPr="002941D6" w:rsidRDefault="0013727D" w:rsidP="0066129C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43516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43516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43516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959" w:type="dxa"/>
            <w:shd w:val="clear" w:color="auto" w:fill="auto"/>
            <w:vAlign w:val="bottom"/>
          </w:tcPr>
          <w:p w:rsidR="007B500D" w:rsidRDefault="007B500D" w:rsidP="001C6255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State the competitive exclusion principle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Default="007B500D" w:rsidP="00BA5A52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Default="007B500D" w:rsidP="0066129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Default="007B500D" w:rsidP="0066129C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959" w:type="dxa"/>
            <w:shd w:val="clear" w:color="auto" w:fill="auto"/>
            <w:vAlign w:val="bottom"/>
          </w:tcPr>
          <w:p w:rsidR="007B500D" w:rsidRDefault="007B500D" w:rsidP="0003222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 niche differentiation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959" w:type="dxa"/>
            <w:shd w:val="clear" w:color="auto" w:fill="auto"/>
          </w:tcPr>
          <w:p w:rsidR="007B500D" w:rsidRDefault="007B500D" w:rsidP="0003222C">
            <w:pPr>
              <w:spacing w:after="0" w:line="240" w:lineRule="auto"/>
              <w:ind w:left="0" w:firstLine="0"/>
              <w:jc w:val="left"/>
            </w:pPr>
            <w:r w:rsidRPr="00213671">
              <w:rPr>
                <w:sz w:val="22"/>
              </w:rPr>
              <w:t xml:space="preserve">Identify </w:t>
            </w:r>
            <w:r>
              <w:rPr>
                <w:sz w:val="22"/>
              </w:rPr>
              <w:t>interspecific competition</w:t>
            </w:r>
            <w:r w:rsidRPr="00213671">
              <w:rPr>
                <w:sz w:val="22"/>
              </w:rPr>
              <w:t xml:space="preserve">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959" w:type="dxa"/>
            <w:shd w:val="clear" w:color="auto" w:fill="auto"/>
          </w:tcPr>
          <w:p w:rsidR="007B500D" w:rsidRDefault="007B500D" w:rsidP="0003222C">
            <w:pPr>
              <w:spacing w:after="0" w:line="240" w:lineRule="auto"/>
              <w:ind w:left="0" w:firstLine="0"/>
              <w:jc w:val="left"/>
            </w:pPr>
            <w:r w:rsidRPr="00213671">
              <w:rPr>
                <w:sz w:val="22"/>
              </w:rPr>
              <w:t xml:space="preserve">Identify </w:t>
            </w:r>
            <w:r>
              <w:rPr>
                <w:sz w:val="22"/>
              </w:rPr>
              <w:t>out-competition</w:t>
            </w:r>
            <w:r w:rsidRPr="00213671">
              <w:rPr>
                <w:sz w:val="22"/>
              </w:rPr>
              <w:t xml:space="preserve">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959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features of competition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959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how interspecific competition limit the numbers of a population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959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2941D6">
              <w:rPr>
                <w:sz w:val="22"/>
              </w:rPr>
              <w:t xml:space="preserve">xplain </w:t>
            </w:r>
            <w:r>
              <w:rPr>
                <w:sz w:val="22"/>
              </w:rPr>
              <w:t>how interspecific competition leads to niche differentiation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959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how interspecific competition leads to species distribution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959" w:type="dxa"/>
            <w:shd w:val="clear" w:color="auto" w:fill="auto"/>
            <w:vAlign w:val="bottom"/>
            <w:hideMark/>
          </w:tcPr>
          <w:p w:rsidR="007B500D" w:rsidRPr="002941D6" w:rsidRDefault="007B500D" w:rsidP="0003222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iscuss </w:t>
            </w:r>
            <w:r>
              <w:rPr>
                <w:sz w:val="22"/>
              </w:rPr>
              <w:t>how interspecific competition contribute to species redistribution, population numbers and niche differentiation using named example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959" w:type="dxa"/>
            <w:shd w:val="clear" w:color="auto" w:fill="auto"/>
            <w:vAlign w:val="bottom"/>
            <w:hideMark/>
          </w:tcPr>
          <w:p w:rsidR="007B500D" w:rsidRPr="002941D6" w:rsidRDefault="007B500D" w:rsidP="009F1BA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features of </w:t>
            </w:r>
            <w:r w:rsidRPr="002941D6">
              <w:rPr>
                <w:sz w:val="22"/>
              </w:rPr>
              <w:t>predator</w:t>
            </w:r>
            <w:r>
              <w:rPr>
                <w:sz w:val="22"/>
              </w:rPr>
              <w:t>-prey</w:t>
            </w:r>
            <w:r w:rsidRPr="002941D6">
              <w:rPr>
                <w:sz w:val="22"/>
              </w:rPr>
              <w:t xml:space="preserve"> relationships 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959" w:type="dxa"/>
            <w:shd w:val="clear" w:color="auto" w:fill="auto"/>
            <w:vAlign w:val="bottom"/>
            <w:hideMark/>
          </w:tcPr>
          <w:p w:rsidR="007B500D" w:rsidRPr="002941D6" w:rsidRDefault="007B500D" w:rsidP="009F1BA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2941D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</w:t>
            </w:r>
            <w:r w:rsidRPr="002941D6">
              <w:rPr>
                <w:sz w:val="22"/>
              </w:rPr>
              <w:t>predator</w:t>
            </w:r>
            <w:r>
              <w:rPr>
                <w:sz w:val="22"/>
              </w:rPr>
              <w:t>-prey</w:t>
            </w:r>
            <w:r w:rsidRPr="002941D6">
              <w:rPr>
                <w:sz w:val="22"/>
              </w:rPr>
              <w:t xml:space="preserve"> relationships </w:t>
            </w:r>
            <w:r>
              <w:rPr>
                <w:sz w:val="22"/>
              </w:rPr>
              <w:t xml:space="preserve">contribute to </w:t>
            </w:r>
            <w:r w:rsidRPr="002941D6">
              <w:rPr>
                <w:sz w:val="22"/>
              </w:rPr>
              <w:t>cycles acting to control numbers and distribution of both predator and prey specie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  <w:tr w:rsidR="003C2899" w:rsidRPr="002941D6" w:rsidTr="003C2899">
        <w:trPr>
          <w:trHeight w:val="20"/>
        </w:trPr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7B500D" w:rsidRDefault="007B500D" w:rsidP="001B706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1" w:type="dxa"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959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s of a number of </w:t>
            </w:r>
            <w:r w:rsidRPr="002941D6">
              <w:rPr>
                <w:sz w:val="22"/>
              </w:rPr>
              <w:t>predator</w:t>
            </w:r>
            <w:r>
              <w:rPr>
                <w:sz w:val="22"/>
              </w:rPr>
              <w:t>s</w:t>
            </w:r>
            <w:r w:rsidRPr="002941D6">
              <w:rPr>
                <w:sz w:val="22"/>
              </w:rPr>
              <w:t xml:space="preserve"> – prey relationships </w:t>
            </w:r>
            <w:r>
              <w:rPr>
                <w:sz w:val="22"/>
              </w:rPr>
              <w:t xml:space="preserve">working together within a population on population numbers, food availability, and species distribution. 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330" w:type="dxa"/>
            <w:vMerge/>
            <w:shd w:val="clear" w:color="auto" w:fill="auto"/>
            <w:vAlign w:val="bottom"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50" w:type="dxa"/>
            <w:vMerge/>
          </w:tcPr>
          <w:p w:rsidR="007B500D" w:rsidRPr="002941D6" w:rsidRDefault="007B500D" w:rsidP="001B7061">
            <w:pPr>
              <w:spacing w:after="0" w:line="240" w:lineRule="auto"/>
              <w:ind w:left="0" w:firstLine="0"/>
              <w:jc w:val="left"/>
            </w:pPr>
          </w:p>
        </w:tc>
      </w:tr>
    </w:tbl>
    <w:p w:rsidR="00A35AC6" w:rsidRDefault="00A35AC6" w:rsidP="00AA12F8">
      <w:pPr>
        <w:ind w:left="0" w:firstLine="0"/>
      </w:pPr>
    </w:p>
    <w:p w:rsidR="000D5020" w:rsidRDefault="000D5020" w:rsidP="00AA12F8">
      <w:pPr>
        <w:ind w:left="0" w:firstLine="0"/>
      </w:pPr>
    </w:p>
    <w:p w:rsidR="000D5020" w:rsidRPr="00A35AC6" w:rsidRDefault="000D5020" w:rsidP="00AA12F8">
      <w:pPr>
        <w:ind w:left="0" w:firstLine="0"/>
      </w:pPr>
    </w:p>
    <w:tbl>
      <w:tblPr>
        <w:tblW w:w="102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900"/>
        <w:gridCol w:w="720"/>
        <w:gridCol w:w="3960"/>
        <w:gridCol w:w="900"/>
        <w:gridCol w:w="1350"/>
        <w:gridCol w:w="1530"/>
      </w:tblGrid>
      <w:tr w:rsidR="000A0534" w:rsidRPr="002941D6" w:rsidTr="00624A91">
        <w:trPr>
          <w:trHeight w:val="20"/>
        </w:trPr>
        <w:tc>
          <w:tcPr>
            <w:tcW w:w="10260" w:type="dxa"/>
            <w:gridSpan w:val="7"/>
          </w:tcPr>
          <w:p w:rsidR="000A0534" w:rsidRPr="002941D6" w:rsidRDefault="000A0534" w:rsidP="000A0534">
            <w:pPr>
              <w:ind w:left="0" w:firstLine="0"/>
            </w:pPr>
            <w:r w:rsidRPr="002941D6">
              <w:rPr>
                <w:b/>
              </w:rPr>
              <w:t>Key Learning outcome</w:t>
            </w:r>
            <w:r>
              <w:t>: Students are able to demonstrate an understanding of intraspecific interactions and ways in which these interactions influence survival in the niches</w:t>
            </w:r>
          </w:p>
          <w:p w:rsidR="000A0534" w:rsidRDefault="000A0534" w:rsidP="007C59C0">
            <w:pPr>
              <w:numPr>
                <w:ilvl w:val="0"/>
                <w:numId w:val="4"/>
              </w:numPr>
              <w:spacing w:after="3" w:line="240" w:lineRule="auto"/>
              <w:ind w:right="131" w:hanging="360"/>
            </w:pPr>
            <w:r>
              <w:lastRenderedPageBreak/>
              <w:t xml:space="preserve">advantages ( </w:t>
            </w:r>
            <w:proofErr w:type="spellStart"/>
            <w:r>
              <w:t>eg</w:t>
            </w:r>
            <w:proofErr w:type="spellEnd"/>
            <w:r>
              <w:t xml:space="preserve"> co-operative behaviour such as hunting/defence / detecting predators; finding food; parental care; mate availability) and disadvantages (</w:t>
            </w:r>
            <w:proofErr w:type="spellStart"/>
            <w:r>
              <w:t>eg</w:t>
            </w:r>
            <w:proofErr w:type="spellEnd"/>
            <w:r>
              <w:t xml:space="preserve"> increased intraspecific competition / aggressive encounters) of group living </w:t>
            </w:r>
          </w:p>
          <w:p w:rsidR="000A0534" w:rsidRDefault="000A0534" w:rsidP="007C59C0">
            <w:pPr>
              <w:numPr>
                <w:ilvl w:val="0"/>
                <w:numId w:val="4"/>
              </w:numPr>
              <w:spacing w:line="240" w:lineRule="auto"/>
              <w:ind w:right="131" w:hanging="360"/>
            </w:pPr>
            <w:r>
              <w:t xml:space="preserve">social organisation; hierarchies (linear and complex); advantages (reduction of serious aggression; controlled access to resources) and disadvantages (uneven access to resources); dominance and submissive behaviours in maintaining hierarchies </w:t>
            </w:r>
          </w:p>
          <w:p w:rsidR="000A0534" w:rsidRDefault="000A0534" w:rsidP="007C59C0">
            <w:pPr>
              <w:numPr>
                <w:ilvl w:val="0"/>
                <w:numId w:val="4"/>
              </w:numPr>
              <w:spacing w:after="84" w:line="240" w:lineRule="auto"/>
              <w:ind w:right="131" w:hanging="360"/>
            </w:pPr>
            <w:r>
              <w:t xml:space="preserve">territory and home range </w:t>
            </w:r>
          </w:p>
          <w:p w:rsidR="000A0534" w:rsidRPr="000A0534" w:rsidRDefault="000A0534" w:rsidP="007C59C0">
            <w:pPr>
              <w:pStyle w:val="ListParagraph"/>
              <w:numPr>
                <w:ilvl w:val="0"/>
                <w:numId w:val="4"/>
              </w:numPr>
              <w:tabs>
                <w:tab w:val="left" w:pos="345"/>
              </w:tabs>
              <w:ind w:left="0" w:hanging="15"/>
              <w:rPr>
                <w:b/>
              </w:rPr>
            </w:pPr>
            <w:r>
              <w:t xml:space="preserve">reproductive behaviour: r and k strategies; monogamous and polygamous mating; courtship, mating,  and parental care </w:t>
            </w:r>
          </w:p>
        </w:tc>
      </w:tr>
      <w:tr w:rsidR="000A0534" w:rsidRPr="002941D6" w:rsidTr="000A0534">
        <w:trPr>
          <w:trHeight w:val="20"/>
        </w:trPr>
        <w:tc>
          <w:tcPr>
            <w:tcW w:w="900" w:type="dxa"/>
          </w:tcPr>
          <w:p w:rsidR="000A0534" w:rsidRDefault="000A0534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900" w:type="dxa"/>
          </w:tcPr>
          <w:p w:rsidR="000A0534" w:rsidRDefault="000A0534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:rsidR="000A0534" w:rsidRPr="002941D6" w:rsidRDefault="000A0534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960" w:type="dxa"/>
            <w:shd w:val="clear" w:color="auto" w:fill="auto"/>
            <w:noWrap/>
            <w:vAlign w:val="bottom"/>
            <w:hideMark/>
          </w:tcPr>
          <w:p w:rsidR="000A0534" w:rsidRPr="002941D6" w:rsidRDefault="000A0534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pecific Learning Outcomes:</w:t>
            </w:r>
            <w:r w:rsidRPr="002941D6">
              <w:rPr>
                <w:i/>
                <w:sz w:val="22"/>
              </w:rPr>
              <w:t xml:space="preserve"> Students are able to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0A0534" w:rsidRPr="002941D6" w:rsidRDefault="000A0534" w:rsidP="0043516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2941D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0A0534" w:rsidRPr="002941D6" w:rsidRDefault="009E377B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Resources</w:t>
            </w:r>
          </w:p>
        </w:tc>
        <w:tc>
          <w:tcPr>
            <w:tcW w:w="1530" w:type="dxa"/>
          </w:tcPr>
          <w:p w:rsidR="000A0534" w:rsidRDefault="000A0534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9E377B" w:rsidRPr="002941D6" w:rsidRDefault="009E377B" w:rsidP="00DA4FC6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E757E1" w:rsidRPr="002941D6" w:rsidTr="00E757E1">
        <w:trPr>
          <w:trHeight w:val="20"/>
        </w:trPr>
        <w:tc>
          <w:tcPr>
            <w:tcW w:w="900" w:type="dxa"/>
            <w:vMerge w:val="restart"/>
            <w:textDirection w:val="btLr"/>
          </w:tcPr>
          <w:p w:rsidR="00E757E1" w:rsidRDefault="00E757E1" w:rsidP="00E757E1">
            <w:pPr>
              <w:spacing w:after="0" w:line="240" w:lineRule="auto"/>
              <w:ind w:left="113" w:right="113" w:firstLine="0"/>
              <w:jc w:val="center"/>
            </w:pPr>
          </w:p>
          <w:p w:rsidR="00E757E1" w:rsidRPr="00E757E1" w:rsidRDefault="00E757E1" w:rsidP="00E757E1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  <w:r>
              <w:rPr>
                <w:b/>
                <w:sz w:val="22"/>
              </w:rPr>
              <w:t>1.5 Intraspecific interactions</w:t>
            </w:r>
          </w:p>
        </w:tc>
        <w:tc>
          <w:tcPr>
            <w:tcW w:w="900" w:type="dxa"/>
            <w:vMerge w:val="restart"/>
          </w:tcPr>
          <w:p w:rsidR="00E757E1" w:rsidRDefault="00E757E1" w:rsidP="0043516F">
            <w:pPr>
              <w:spacing w:after="0" w:line="240" w:lineRule="auto"/>
              <w:ind w:left="0" w:firstLine="0"/>
              <w:jc w:val="center"/>
            </w:pPr>
          </w:p>
          <w:p w:rsidR="0054461B" w:rsidRDefault="0054461B" w:rsidP="0043516F">
            <w:pPr>
              <w:spacing w:after="0" w:line="240" w:lineRule="auto"/>
              <w:ind w:left="0" w:firstLine="0"/>
              <w:jc w:val="center"/>
            </w:pPr>
            <w:r>
              <w:t>Week 11</w:t>
            </w:r>
          </w:p>
          <w:p w:rsidR="00CC01F0" w:rsidRDefault="00CC01F0" w:rsidP="0043516F">
            <w:pPr>
              <w:spacing w:after="0" w:line="240" w:lineRule="auto"/>
              <w:ind w:left="0" w:firstLine="0"/>
              <w:jc w:val="center"/>
            </w:pPr>
          </w:p>
          <w:p w:rsidR="00CC01F0" w:rsidRDefault="00CC01F0" w:rsidP="0043516F">
            <w:pPr>
              <w:spacing w:after="0" w:line="240" w:lineRule="auto"/>
              <w:ind w:left="0" w:firstLine="0"/>
              <w:jc w:val="center"/>
            </w:pPr>
            <w:r>
              <w:t>13</w:t>
            </w:r>
            <w:r w:rsidRPr="00CC01F0">
              <w:rPr>
                <w:vertAlign w:val="superscript"/>
              </w:rPr>
              <w:t>th</w:t>
            </w:r>
            <w:r>
              <w:t xml:space="preserve"> – 17</w:t>
            </w:r>
            <w:r w:rsidRPr="00CC01F0"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43516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960" w:type="dxa"/>
            <w:shd w:val="clear" w:color="auto" w:fill="auto"/>
            <w:vAlign w:val="bottom"/>
          </w:tcPr>
          <w:p w:rsidR="00E757E1" w:rsidRPr="002941D6" w:rsidRDefault="00E757E1" w:rsidP="0066129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</w:t>
            </w:r>
            <w:r w:rsidRPr="001B7061">
              <w:rPr>
                <w:i/>
                <w:sz w:val="22"/>
              </w:rPr>
              <w:t>r</w:t>
            </w:r>
            <w:r>
              <w:rPr>
                <w:sz w:val="22"/>
              </w:rPr>
              <w:t xml:space="preserve"> and </w:t>
            </w:r>
            <w:r w:rsidRPr="001B7061">
              <w:rPr>
                <w:i/>
                <w:sz w:val="22"/>
              </w:rPr>
              <w:t>k</w:t>
            </w:r>
            <w:r>
              <w:rPr>
                <w:sz w:val="22"/>
              </w:rPr>
              <w:t xml:space="preserve"> strategies/monogamous and polygamous mating/social organisation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Pr="002941D6" w:rsidRDefault="00E757E1" w:rsidP="0043516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50" w:type="dxa"/>
            <w:vMerge w:val="restart"/>
            <w:shd w:val="clear" w:color="auto" w:fill="auto"/>
            <w:vAlign w:val="bottom"/>
          </w:tcPr>
          <w:p w:rsidR="00E757E1" w:rsidRDefault="00851A2B" w:rsidP="0066129C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Default="00851A2B" w:rsidP="0066129C">
            <w:pPr>
              <w:spacing w:after="0" w:line="240" w:lineRule="auto"/>
              <w:ind w:left="0" w:firstLine="0"/>
              <w:jc w:val="left"/>
            </w:pPr>
          </w:p>
          <w:p w:rsidR="00851A2B" w:rsidRPr="002941D6" w:rsidRDefault="00851A2B" w:rsidP="0066129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 w:val="restart"/>
          </w:tcPr>
          <w:p w:rsidR="00E757E1" w:rsidRDefault="00E757E1" w:rsidP="0066129C">
            <w:pPr>
              <w:spacing w:after="0" w:line="240" w:lineRule="auto"/>
              <w:ind w:left="0" w:firstLine="0"/>
              <w:jc w:val="left"/>
            </w:pP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Lesson Activity:</w:t>
            </w: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1.5A</w:t>
            </w: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1.5B</w:t>
            </w: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  <w:r>
              <w:t>1.5C</w:t>
            </w:r>
          </w:p>
          <w:p w:rsidR="00975719" w:rsidRDefault="00975719" w:rsidP="0066129C">
            <w:pPr>
              <w:spacing w:after="0" w:line="240" w:lineRule="auto"/>
              <w:ind w:left="0" w:firstLine="0"/>
              <w:jc w:val="left"/>
            </w:pPr>
          </w:p>
          <w:p w:rsidR="00975719" w:rsidRDefault="00914E7D" w:rsidP="0066129C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975719">
              <w:t xml:space="preserve"> Test 3</w:t>
            </w:r>
          </w:p>
          <w:p w:rsidR="002E18AF" w:rsidRDefault="00DD3159" w:rsidP="0066129C">
            <w:pPr>
              <w:spacing w:after="0" w:line="240" w:lineRule="auto"/>
              <w:ind w:left="0" w:firstLine="0"/>
              <w:jc w:val="left"/>
            </w:pPr>
            <w:r>
              <w:t>(20</w:t>
            </w:r>
            <w:r w:rsidR="002E18AF">
              <w:t>%)</w:t>
            </w:r>
          </w:p>
          <w:p w:rsidR="0013727D" w:rsidRDefault="0013727D" w:rsidP="0066129C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960" w:type="dxa"/>
            <w:shd w:val="clear" w:color="auto" w:fill="auto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  <w:r w:rsidRPr="006475F6">
              <w:rPr>
                <w:sz w:val="22"/>
              </w:rPr>
              <w:t xml:space="preserve">Identify </w:t>
            </w:r>
            <w:r w:rsidRPr="001B7061">
              <w:rPr>
                <w:i/>
                <w:sz w:val="22"/>
              </w:rPr>
              <w:t>r</w:t>
            </w:r>
            <w:r>
              <w:rPr>
                <w:sz w:val="22"/>
              </w:rPr>
              <w:t xml:space="preserve"> or </w:t>
            </w:r>
            <w:r w:rsidRPr="001B7061">
              <w:rPr>
                <w:i/>
                <w:sz w:val="22"/>
              </w:rPr>
              <w:t>k</w:t>
            </w:r>
            <w:r>
              <w:rPr>
                <w:sz w:val="22"/>
              </w:rPr>
              <w:t xml:space="preserve"> strategies</w:t>
            </w:r>
            <w:r w:rsidRPr="006475F6">
              <w:rPr>
                <w:sz w:val="22"/>
              </w:rPr>
              <w:t xml:space="preserve">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960" w:type="dxa"/>
            <w:shd w:val="clear" w:color="auto" w:fill="auto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  <w:r w:rsidRPr="006475F6">
              <w:rPr>
                <w:sz w:val="22"/>
              </w:rPr>
              <w:t>Identify</w:t>
            </w:r>
            <w:r>
              <w:rPr>
                <w:sz w:val="22"/>
              </w:rPr>
              <w:t xml:space="preserve"> monogamous or polygamous mating</w:t>
            </w:r>
            <w:r w:rsidRPr="006475F6">
              <w:rPr>
                <w:sz w:val="22"/>
              </w:rPr>
              <w:t xml:space="preserve">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960" w:type="dxa"/>
            <w:shd w:val="clear" w:color="auto" w:fill="auto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  <w:r w:rsidRPr="006475F6">
              <w:rPr>
                <w:sz w:val="22"/>
              </w:rPr>
              <w:t xml:space="preserve">Identify/state a feature or an example of </w:t>
            </w:r>
            <w:r>
              <w:rPr>
                <w:sz w:val="22"/>
              </w:rPr>
              <w:t>social organisation</w:t>
            </w:r>
            <w:r w:rsidRPr="006475F6">
              <w:rPr>
                <w:sz w:val="22"/>
              </w:rPr>
              <w:t xml:space="preserve">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List the</w:t>
            </w:r>
            <w:r w:rsidRPr="002941D6">
              <w:rPr>
                <w:sz w:val="22"/>
              </w:rPr>
              <w:t xml:space="preserve"> advantages and disadvantages of group living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2941D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</w:t>
            </w:r>
            <w:r w:rsidRPr="002941D6">
              <w:rPr>
                <w:sz w:val="22"/>
              </w:rPr>
              <w:t>group living</w:t>
            </w:r>
            <w:r>
              <w:rPr>
                <w:sz w:val="22"/>
              </w:rPr>
              <w:t xml:space="preserve"> influence survival of members group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96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scribe the features of </w:t>
            </w:r>
            <w:r w:rsidRPr="003F450B">
              <w:rPr>
                <w:i/>
                <w:sz w:val="22"/>
              </w:rPr>
              <w:t xml:space="preserve">r </w:t>
            </w:r>
            <w:r>
              <w:rPr>
                <w:sz w:val="22"/>
              </w:rPr>
              <w:t xml:space="preserve">and </w:t>
            </w:r>
            <w:r w:rsidRPr="003F450B">
              <w:rPr>
                <w:i/>
                <w:sz w:val="22"/>
              </w:rPr>
              <w:t>k</w:t>
            </w:r>
            <w:r>
              <w:rPr>
                <w:sz w:val="22"/>
              </w:rPr>
              <w:t xml:space="preserve"> strategie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2941D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</w:t>
            </w:r>
            <w:r w:rsidRPr="002941D6">
              <w:rPr>
                <w:sz w:val="22"/>
              </w:rPr>
              <w:t xml:space="preserve">reproductive behaviour </w:t>
            </w:r>
            <w:r>
              <w:rPr>
                <w:sz w:val="22"/>
              </w:rPr>
              <w:t>influence survival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how the different </w:t>
            </w:r>
            <w:r w:rsidRPr="002941D6">
              <w:rPr>
                <w:sz w:val="22"/>
              </w:rPr>
              <w:t>reproductive behaviour</w:t>
            </w:r>
            <w:r>
              <w:rPr>
                <w:sz w:val="22"/>
              </w:rPr>
              <w:t>s (</w:t>
            </w:r>
            <w:r w:rsidRPr="003F450B">
              <w:rPr>
                <w:i/>
                <w:sz w:val="22"/>
              </w:rPr>
              <w:t xml:space="preserve">r </w:t>
            </w:r>
            <w:r w:rsidRPr="002941D6">
              <w:rPr>
                <w:sz w:val="22"/>
              </w:rPr>
              <w:t xml:space="preserve">and </w:t>
            </w:r>
            <w:r w:rsidRPr="003F450B">
              <w:rPr>
                <w:i/>
                <w:sz w:val="22"/>
              </w:rPr>
              <w:t>k</w:t>
            </w:r>
            <w:r w:rsidRPr="002941D6">
              <w:rPr>
                <w:sz w:val="22"/>
              </w:rPr>
              <w:t xml:space="preserve"> strategies; monogamous and </w:t>
            </w:r>
            <w:r>
              <w:rPr>
                <w:sz w:val="22"/>
              </w:rPr>
              <w:t>polygamous</w:t>
            </w:r>
            <w:r w:rsidRPr="002941D6">
              <w:rPr>
                <w:sz w:val="22"/>
              </w:rPr>
              <w:t xml:space="preserve"> mating; courtship and parental care</w:t>
            </w:r>
            <w:r>
              <w:rPr>
                <w:sz w:val="22"/>
              </w:rPr>
              <w:t>) work together to influence the survival of a named species, using example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List</w:t>
            </w:r>
            <w:r w:rsidRPr="002941D6">
              <w:rPr>
                <w:sz w:val="22"/>
              </w:rPr>
              <w:t xml:space="preserve"> the advantages and disadvantages of different types of parental care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96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features of different types of social</w:t>
            </w:r>
            <w:r w:rsidRPr="002941D6">
              <w:rPr>
                <w:sz w:val="22"/>
              </w:rPr>
              <w:t xml:space="preserve"> organisation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Outline the</w:t>
            </w:r>
            <w:r w:rsidRPr="002941D6">
              <w:rPr>
                <w:sz w:val="22"/>
              </w:rPr>
              <w:t xml:space="preserve"> reaso</w:t>
            </w:r>
            <w:r>
              <w:rPr>
                <w:sz w:val="22"/>
              </w:rPr>
              <w:t>ns for different types of social</w:t>
            </w:r>
            <w:r w:rsidRPr="002941D6">
              <w:rPr>
                <w:sz w:val="22"/>
              </w:rPr>
              <w:t xml:space="preserve"> organisation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iscuss </w:t>
            </w:r>
            <w:r>
              <w:rPr>
                <w:sz w:val="22"/>
              </w:rPr>
              <w:t>the evolution of group living and evaluate whether group living continues to be an advantage under changing social and environmental condition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features of social organisation in terms of  hierarchies and </w:t>
            </w:r>
            <w:r w:rsidRPr="002941D6">
              <w:rPr>
                <w:sz w:val="22"/>
              </w:rPr>
              <w:t xml:space="preserve">dominance and submissive behaviours 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96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Outline the advantages and disadvantages of different types of social</w:t>
            </w:r>
            <w:r w:rsidRPr="002941D6">
              <w:rPr>
                <w:sz w:val="22"/>
              </w:rPr>
              <w:t xml:space="preserve"> organisation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2941D6">
              <w:rPr>
                <w:sz w:val="22"/>
              </w:rPr>
              <w:t>xplain</w:t>
            </w:r>
            <w:r>
              <w:rPr>
                <w:sz w:val="22"/>
              </w:rPr>
              <w:t xml:space="preserve"> how</w:t>
            </w:r>
            <w:r w:rsidRPr="002941D6">
              <w:rPr>
                <w:sz w:val="22"/>
              </w:rPr>
              <w:t xml:space="preserve"> domina</w:t>
            </w:r>
            <w:r>
              <w:rPr>
                <w:sz w:val="22"/>
              </w:rPr>
              <w:t>nce and submissive behaviours maintain</w:t>
            </w:r>
            <w:r w:rsidRPr="002941D6">
              <w:rPr>
                <w:sz w:val="22"/>
              </w:rPr>
              <w:t xml:space="preserve"> hierarchies social organisation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3F450B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7</w:t>
            </w:r>
          </w:p>
        </w:tc>
        <w:tc>
          <w:tcPr>
            <w:tcW w:w="3960" w:type="dxa"/>
            <w:shd w:val="clear" w:color="auto" w:fill="auto"/>
            <w:vAlign w:val="bottom"/>
          </w:tcPr>
          <w:p w:rsidR="00E757E1" w:rsidRPr="00FB724A" w:rsidRDefault="00E757E1" w:rsidP="009A2FEF">
            <w:pPr>
              <w:spacing w:after="0" w:line="240" w:lineRule="auto"/>
              <w:ind w:left="0" w:firstLine="0"/>
              <w:jc w:val="left"/>
            </w:pPr>
            <w:r w:rsidRPr="00FB724A">
              <w:rPr>
                <w:sz w:val="22"/>
              </w:rPr>
              <w:t xml:space="preserve">Analyse / sequence the hierarchal order of social organisations. 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Pr="00FB724A" w:rsidRDefault="00E757E1" w:rsidP="009A2FEF">
            <w:pPr>
              <w:spacing w:after="0" w:line="240" w:lineRule="auto"/>
              <w:ind w:left="0" w:firstLine="0"/>
              <w:jc w:val="center"/>
            </w:pPr>
            <w:r w:rsidRPr="00FB724A">
              <w:rPr>
                <w:sz w:val="22"/>
              </w:rPr>
              <w:t>3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FB724A" w:rsidRDefault="00E757E1" w:rsidP="0046529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Pr="00FB724A" w:rsidRDefault="00E757E1" w:rsidP="00465297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8</w:t>
            </w:r>
          </w:p>
        </w:tc>
        <w:tc>
          <w:tcPr>
            <w:tcW w:w="3960" w:type="dxa"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</w:t>
            </w:r>
            <w:r w:rsidRPr="002941D6">
              <w:rPr>
                <w:sz w:val="22"/>
              </w:rPr>
              <w:t>territory and home range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9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how the establishment of </w:t>
            </w:r>
            <w:r w:rsidRPr="002941D6">
              <w:rPr>
                <w:sz w:val="22"/>
              </w:rPr>
              <w:t xml:space="preserve"> territory and home range</w:t>
            </w:r>
            <w:r>
              <w:rPr>
                <w:sz w:val="22"/>
              </w:rPr>
              <w:t xml:space="preserve"> increases survival of a specie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46529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465297">
            <w:pPr>
              <w:spacing w:after="0" w:line="240" w:lineRule="auto"/>
              <w:ind w:left="0" w:firstLine="0"/>
              <w:jc w:val="left"/>
            </w:pPr>
          </w:p>
        </w:tc>
      </w:tr>
      <w:tr w:rsidR="00E757E1" w:rsidRPr="002941D6" w:rsidTr="000A0534">
        <w:trPr>
          <w:trHeight w:val="20"/>
        </w:trPr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0" w:type="dxa"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0</w:t>
            </w:r>
          </w:p>
        </w:tc>
        <w:tc>
          <w:tcPr>
            <w:tcW w:w="3960" w:type="dxa"/>
            <w:shd w:val="clear" w:color="auto" w:fill="auto"/>
            <w:vAlign w:val="bottom"/>
            <w:hideMark/>
          </w:tcPr>
          <w:p w:rsidR="00E757E1" w:rsidRPr="002941D6" w:rsidRDefault="00E757E1" w:rsidP="009F1BA6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2941D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</w:t>
            </w:r>
            <w:r w:rsidRPr="002941D6">
              <w:rPr>
                <w:sz w:val="22"/>
              </w:rPr>
              <w:t>social organisation</w:t>
            </w:r>
            <w:r>
              <w:rPr>
                <w:sz w:val="22"/>
              </w:rPr>
              <w:t>s of a number of species living together within an area and how these organisation support survival or threaten extinction, and how members of these species cope</w:t>
            </w:r>
            <w:r w:rsidRPr="002941D6">
              <w:rPr>
                <w:sz w:val="22"/>
              </w:rPr>
              <w:t xml:space="preserve"> 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350" w:type="dxa"/>
            <w:vMerge/>
            <w:shd w:val="clear" w:color="auto" w:fill="auto"/>
            <w:vAlign w:val="bottom"/>
          </w:tcPr>
          <w:p w:rsidR="00E757E1" w:rsidRPr="002941D6" w:rsidRDefault="00E757E1" w:rsidP="009A2FEF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530" w:type="dxa"/>
            <w:vMerge/>
          </w:tcPr>
          <w:p w:rsidR="00E757E1" w:rsidRDefault="00E757E1" w:rsidP="009A2FEF">
            <w:pPr>
              <w:spacing w:after="0" w:line="240" w:lineRule="auto"/>
              <w:ind w:left="0" w:firstLine="0"/>
              <w:jc w:val="left"/>
            </w:pPr>
          </w:p>
        </w:tc>
      </w:tr>
    </w:tbl>
    <w:p w:rsidR="00142EFF" w:rsidRPr="002941D6" w:rsidRDefault="00142EFF" w:rsidP="00391EB7">
      <w:pPr>
        <w:spacing w:after="151" w:line="259" w:lineRule="auto"/>
        <w:ind w:left="0" w:firstLine="0"/>
        <w:jc w:val="left"/>
      </w:pPr>
    </w:p>
    <w:tbl>
      <w:tblPr>
        <w:tblW w:w="102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9"/>
        <w:gridCol w:w="919"/>
        <w:gridCol w:w="767"/>
        <w:gridCol w:w="3863"/>
        <w:gridCol w:w="900"/>
        <w:gridCol w:w="1544"/>
        <w:gridCol w:w="1378"/>
      </w:tblGrid>
      <w:tr w:rsidR="00537884" w:rsidRPr="00A35AC6" w:rsidTr="00624A91">
        <w:trPr>
          <w:trHeight w:val="20"/>
        </w:trPr>
        <w:tc>
          <w:tcPr>
            <w:tcW w:w="10260" w:type="dxa"/>
            <w:gridSpan w:val="7"/>
            <w:shd w:val="clear" w:color="auto" w:fill="D9D9D9" w:themeFill="background1" w:themeFillShade="D9"/>
          </w:tcPr>
          <w:p w:rsidR="00537884" w:rsidRPr="00E745F3" w:rsidRDefault="00B50389" w:rsidP="00AA12F8">
            <w:pPr>
              <w:pStyle w:val="Heading2"/>
              <w:ind w:left="0" w:firstLine="0"/>
              <w:jc w:val="center"/>
              <w:rPr>
                <w:b w:val="0"/>
              </w:rPr>
            </w:pPr>
            <w:bookmarkStart w:id="1" w:name="_Toc480455022"/>
            <w:bookmarkStart w:id="2" w:name="_Toc31273644"/>
            <w:r>
              <w:rPr>
                <w:rStyle w:val="Heading2Char"/>
                <w:b/>
              </w:rPr>
              <w:t xml:space="preserve">Term 1 &amp; 2: Strand 2 - </w:t>
            </w:r>
            <w:r w:rsidR="00537884" w:rsidRPr="00E745F3">
              <w:rPr>
                <w:rStyle w:val="Heading2Char"/>
                <w:b/>
              </w:rPr>
              <w:t>Gene Expression</w:t>
            </w:r>
            <w:bookmarkEnd w:id="1"/>
            <w:bookmarkEnd w:id="2"/>
          </w:p>
          <w:p w:rsidR="00537884" w:rsidRDefault="00537884" w:rsidP="00AA12F8">
            <w:pPr>
              <w:pStyle w:val="Heading2"/>
              <w:ind w:left="0" w:firstLine="0"/>
              <w:jc w:val="center"/>
              <w:rPr>
                <w:rStyle w:val="Heading2Char"/>
                <w:b/>
              </w:rPr>
            </w:pPr>
          </w:p>
        </w:tc>
      </w:tr>
      <w:tr w:rsidR="00537884" w:rsidRPr="00A35AC6" w:rsidTr="00624A91">
        <w:trPr>
          <w:trHeight w:val="20"/>
        </w:trPr>
        <w:tc>
          <w:tcPr>
            <w:tcW w:w="10260" w:type="dxa"/>
            <w:gridSpan w:val="7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Major Learning Outcome 2:</w:t>
            </w:r>
          </w:p>
          <w:p w:rsidR="00537884" w:rsidRDefault="00537884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Cs/>
                <w:sz w:val="22"/>
              </w:rPr>
              <w:t xml:space="preserve">Students are able to describe, explain and discuss </w:t>
            </w:r>
            <w:r w:rsidRPr="00391EB7">
              <w:rPr>
                <w:b/>
                <w:bCs/>
                <w:sz w:val="22"/>
              </w:rPr>
              <w:t>biological concepts and processes</w:t>
            </w:r>
            <w:r>
              <w:rPr>
                <w:bCs/>
                <w:sz w:val="22"/>
              </w:rPr>
              <w:t xml:space="preserve"> relating to gene expression.</w:t>
            </w:r>
          </w:p>
        </w:tc>
      </w:tr>
      <w:tr w:rsidR="00537884" w:rsidRPr="00A35AC6" w:rsidTr="00624A91">
        <w:trPr>
          <w:trHeight w:val="20"/>
        </w:trPr>
        <w:tc>
          <w:tcPr>
            <w:tcW w:w="10260" w:type="dxa"/>
            <w:gridSpan w:val="7"/>
          </w:tcPr>
          <w:p w:rsidR="00537884" w:rsidRDefault="00537884" w:rsidP="00537884">
            <w:pPr>
              <w:ind w:left="0" w:firstLine="0"/>
              <w:jc w:val="left"/>
            </w:pPr>
            <w:r w:rsidRPr="002941D6">
              <w:rPr>
                <w:b/>
              </w:rPr>
              <w:t>Key Learning outcome</w:t>
            </w:r>
            <w:r>
              <w:t>: Students are able to demonstrate an understanding of the DNA structure and replication and ways in which these influence DNA functioning</w:t>
            </w:r>
          </w:p>
          <w:p w:rsidR="00537884" w:rsidRDefault="00537884" w:rsidP="007C59C0">
            <w:pPr>
              <w:numPr>
                <w:ilvl w:val="0"/>
                <w:numId w:val="5"/>
              </w:numPr>
              <w:spacing w:after="92" w:line="240" w:lineRule="auto"/>
              <w:ind w:right="131" w:hanging="360"/>
              <w:jc w:val="left"/>
            </w:pPr>
            <w:r>
              <w:t>genome</w:t>
            </w:r>
          </w:p>
          <w:p w:rsidR="00537884" w:rsidRDefault="00537884" w:rsidP="007C59C0">
            <w:pPr>
              <w:numPr>
                <w:ilvl w:val="0"/>
                <w:numId w:val="5"/>
              </w:numPr>
              <w:spacing w:line="240" w:lineRule="auto"/>
              <w:ind w:right="131" w:hanging="360"/>
              <w:jc w:val="left"/>
            </w:pPr>
            <w:r>
              <w:t>structure of the gene</w:t>
            </w:r>
          </w:p>
          <w:p w:rsidR="00537884" w:rsidRPr="00537884" w:rsidRDefault="00537884" w:rsidP="007C59C0">
            <w:pPr>
              <w:pStyle w:val="Heading3"/>
              <w:numPr>
                <w:ilvl w:val="0"/>
                <w:numId w:val="5"/>
              </w:numPr>
              <w:tabs>
                <w:tab w:val="left" w:pos="345"/>
              </w:tabs>
              <w:ind w:left="0"/>
              <w:rPr>
                <w:b w:val="0"/>
                <w:i w:val="0"/>
              </w:rPr>
            </w:pPr>
            <w:proofErr w:type="gramStart"/>
            <w:r w:rsidRPr="00537884">
              <w:rPr>
                <w:b w:val="0"/>
                <w:i w:val="0"/>
              </w:rPr>
              <w:t>replication</w:t>
            </w:r>
            <w:proofErr w:type="gramEnd"/>
            <w:r w:rsidRPr="00537884">
              <w:rPr>
                <w:b w:val="0"/>
                <w:i w:val="0"/>
              </w:rPr>
              <w:t xml:space="preserve"> of DNA – revision and extension of form 6 to include: semi-conservative replication, enzyme control (helicase, DNA polymerase, ligase), strands, leading and lagging strands, Okazaki fragments and synthesis occurring in the 5 to 3’ direction.</w:t>
            </w: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537884" w:rsidRDefault="00537884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55" w:type="dxa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</w:t>
            </w:r>
          </w:p>
          <w:p w:rsidR="00537884" w:rsidRDefault="00537884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&amp; Date</w:t>
            </w:r>
          </w:p>
        </w:tc>
        <w:tc>
          <w:tcPr>
            <w:tcW w:w="767" w:type="dxa"/>
            <w:shd w:val="clear" w:color="auto" w:fill="auto"/>
            <w:noWrap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863" w:type="dxa"/>
            <w:shd w:val="clear" w:color="auto" w:fill="auto"/>
            <w:noWrap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A35AC6">
              <w:rPr>
                <w:b/>
                <w:bCs/>
                <w:sz w:val="22"/>
              </w:rPr>
              <w:t>Specific Learning Outcomes:</w:t>
            </w:r>
            <w:r w:rsidRPr="00A35AC6">
              <w:rPr>
                <w:i/>
                <w:sz w:val="22"/>
              </w:rPr>
              <w:t xml:space="preserve"> Students are able to  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A35AC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44" w:type="dxa"/>
            <w:shd w:val="clear" w:color="auto" w:fill="auto"/>
            <w:noWrap/>
            <w:vAlign w:val="bottom"/>
          </w:tcPr>
          <w:p w:rsidR="00537884" w:rsidRPr="00A35AC6" w:rsidRDefault="009E377B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336" w:type="dxa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9E377B" w:rsidRPr="00A35AC6" w:rsidRDefault="009E377B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 w:val="restart"/>
            <w:textDirection w:val="btLr"/>
          </w:tcPr>
          <w:p w:rsidR="00537884" w:rsidRDefault="00537884" w:rsidP="00537884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</w:p>
          <w:p w:rsidR="00537884" w:rsidRPr="00537884" w:rsidRDefault="00537884" w:rsidP="00537884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  <w:r>
              <w:rPr>
                <w:b/>
                <w:sz w:val="22"/>
              </w:rPr>
              <w:t>2.1 DNA structure and replication</w:t>
            </w:r>
          </w:p>
        </w:tc>
        <w:tc>
          <w:tcPr>
            <w:tcW w:w="955" w:type="dxa"/>
            <w:vMerge w:val="restart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  <w:p w:rsidR="0054461B" w:rsidRDefault="0054461B" w:rsidP="00A75931">
            <w:pPr>
              <w:spacing w:after="0" w:line="240" w:lineRule="auto"/>
              <w:ind w:left="0" w:firstLine="0"/>
              <w:jc w:val="center"/>
            </w:pPr>
            <w:r>
              <w:t>Week 12</w:t>
            </w:r>
          </w:p>
          <w:p w:rsidR="0097151A" w:rsidRDefault="0097151A" w:rsidP="00A75931">
            <w:pPr>
              <w:spacing w:after="0" w:line="240" w:lineRule="auto"/>
              <w:ind w:left="0" w:firstLine="0"/>
              <w:jc w:val="center"/>
            </w:pPr>
          </w:p>
          <w:p w:rsidR="0097151A" w:rsidRDefault="0097151A" w:rsidP="00A75931">
            <w:pPr>
              <w:spacing w:after="0" w:line="240" w:lineRule="auto"/>
              <w:ind w:left="0" w:firstLine="0"/>
              <w:jc w:val="center"/>
            </w:pPr>
            <w:r>
              <w:t>20</w:t>
            </w:r>
            <w:r w:rsidRPr="0097151A">
              <w:rPr>
                <w:vertAlign w:val="superscript"/>
              </w:rPr>
              <w:t>th</w:t>
            </w:r>
            <w:r>
              <w:t xml:space="preserve"> – 24</w:t>
            </w:r>
            <w:r w:rsidRPr="0097151A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767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863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</w:t>
            </w:r>
            <w:r w:rsidRPr="00A35AC6">
              <w:rPr>
                <w:sz w:val="22"/>
              </w:rPr>
              <w:t xml:space="preserve"> genome 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 w:rsidRPr="00A35AC6">
              <w:rPr>
                <w:sz w:val="22"/>
              </w:rPr>
              <w:t>1</w:t>
            </w:r>
          </w:p>
        </w:tc>
        <w:tc>
          <w:tcPr>
            <w:tcW w:w="1544" w:type="dxa"/>
            <w:vMerge w:val="restart"/>
            <w:shd w:val="clear" w:color="auto" w:fill="auto"/>
            <w:vAlign w:val="bottom"/>
          </w:tcPr>
          <w:p w:rsidR="00537884" w:rsidRDefault="00877985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Pr="00A35AC6" w:rsidRDefault="00877985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 w:val="restart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  <w:p w:rsidR="001D060E" w:rsidRDefault="003F3837" w:rsidP="00A75931">
            <w:pPr>
              <w:spacing w:after="0" w:line="240" w:lineRule="auto"/>
              <w:ind w:left="0" w:firstLine="0"/>
              <w:jc w:val="left"/>
            </w:pPr>
            <w:r>
              <w:t xml:space="preserve">Lesson Activity - </w:t>
            </w:r>
          </w:p>
          <w:p w:rsidR="003F3837" w:rsidRDefault="003F3837" w:rsidP="00A75931">
            <w:pPr>
              <w:spacing w:after="0" w:line="240" w:lineRule="auto"/>
              <w:ind w:left="0" w:firstLine="0"/>
              <w:jc w:val="left"/>
            </w:pPr>
          </w:p>
          <w:p w:rsidR="003F3837" w:rsidRDefault="003F3837" w:rsidP="00A75931">
            <w:pPr>
              <w:spacing w:after="0" w:line="240" w:lineRule="auto"/>
              <w:ind w:left="0" w:firstLine="0"/>
              <w:jc w:val="left"/>
            </w:pPr>
            <w:r>
              <w:t>Lesson 1: The Genome</w:t>
            </w:r>
          </w:p>
          <w:p w:rsidR="003F3837" w:rsidRDefault="003F3837" w:rsidP="00A75931">
            <w:pPr>
              <w:spacing w:after="0" w:line="240" w:lineRule="auto"/>
              <w:ind w:left="0" w:firstLine="0"/>
              <w:jc w:val="left"/>
            </w:pPr>
          </w:p>
          <w:p w:rsidR="003F3837" w:rsidRDefault="003F3837" w:rsidP="00A75931">
            <w:pPr>
              <w:spacing w:after="0" w:line="240" w:lineRule="auto"/>
              <w:ind w:left="0" w:firstLine="0"/>
              <w:jc w:val="left"/>
            </w:pPr>
            <w:r>
              <w:t>Lesson 2:</w:t>
            </w:r>
            <w:r w:rsidR="00F90453">
              <w:t xml:space="preserve"> DNA Replication</w:t>
            </w:r>
          </w:p>
          <w:p w:rsidR="00975719" w:rsidRDefault="00975719" w:rsidP="00A75931">
            <w:pPr>
              <w:spacing w:after="0" w:line="240" w:lineRule="auto"/>
              <w:ind w:left="0" w:firstLine="0"/>
              <w:jc w:val="left"/>
            </w:pPr>
          </w:p>
          <w:p w:rsidR="00975719" w:rsidRDefault="00914E7D" w:rsidP="00A75931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975719">
              <w:t xml:space="preserve"> Test 4</w:t>
            </w:r>
          </w:p>
          <w:p w:rsidR="002E18AF" w:rsidRDefault="0050362B" w:rsidP="00A75931">
            <w:pPr>
              <w:spacing w:after="0" w:line="240" w:lineRule="auto"/>
              <w:ind w:left="0" w:firstLine="0"/>
              <w:jc w:val="left"/>
            </w:pPr>
            <w:r>
              <w:t>(1</w:t>
            </w:r>
            <w:r w:rsidR="002C179C">
              <w:t>5</w:t>
            </w:r>
            <w:r w:rsidR="002E18AF">
              <w:t>%)</w:t>
            </w:r>
          </w:p>
          <w:p w:rsidR="00F90453" w:rsidRDefault="00F90453" w:rsidP="00A75931">
            <w:pPr>
              <w:spacing w:after="0" w:line="240" w:lineRule="auto"/>
              <w:ind w:left="0" w:firstLine="0"/>
              <w:jc w:val="left"/>
            </w:pPr>
          </w:p>
          <w:p w:rsidR="00F90453" w:rsidRDefault="00F90453" w:rsidP="00A75931">
            <w:pPr>
              <w:spacing w:after="0" w:line="240" w:lineRule="auto"/>
              <w:ind w:left="0" w:firstLine="0"/>
              <w:jc w:val="left"/>
            </w:pPr>
          </w:p>
          <w:p w:rsidR="001D060E" w:rsidRDefault="001D060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 / State a feature or example of a genome 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863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 structure of a  gene or DNA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 w:rsidRPr="00A35AC6">
              <w:rPr>
                <w:sz w:val="22"/>
              </w:rPr>
              <w:t>2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how the genome determines full characteristics of an organism 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6843C3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6843C3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6843C3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semi-conservative replication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 semi-conservative replication , in a DNA replication representation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 the leading and lagging strand in a DNA replication representation.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direction of the synthesis of the new strand [in the 5’ to 3’ direction]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Pr="00A35AC6" w:rsidRDefault="00537884" w:rsidP="004C5023">
            <w:pPr>
              <w:spacing w:after="0" w:line="240" w:lineRule="auto"/>
              <w:ind w:left="-16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863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A35AC6">
              <w:rPr>
                <w:sz w:val="22"/>
              </w:rPr>
              <w:t>escribe </w:t>
            </w:r>
            <w:r>
              <w:rPr>
                <w:sz w:val="22"/>
              </w:rPr>
              <w:t xml:space="preserve">the </w:t>
            </w:r>
            <w:r w:rsidRPr="00A35AC6">
              <w:rPr>
                <w:sz w:val="22"/>
              </w:rPr>
              <w:t>str</w:t>
            </w:r>
            <w:r>
              <w:rPr>
                <w:sz w:val="22"/>
              </w:rPr>
              <w:t xml:space="preserve">ucture and replication of DNA in terms of </w:t>
            </w:r>
            <w:r w:rsidRPr="00A35AC6">
              <w:rPr>
                <w:sz w:val="22"/>
              </w:rPr>
              <w:t>semi-conservative replication, enzyme control, antiparallel 3’ – 5’ strand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37884" w:rsidRPr="00A35AC6" w:rsidRDefault="00537884" w:rsidP="004C5023">
            <w:pPr>
              <w:spacing w:after="0" w:line="240" w:lineRule="auto"/>
              <w:ind w:left="-16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the roles of respective enzymes in DNA Replication [Helicase/DNA Polymerase/Ligase].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Default="00537884" w:rsidP="004C5023">
            <w:pPr>
              <w:spacing w:after="0" w:line="240" w:lineRule="auto"/>
              <w:ind w:left="-16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863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the process of DNA Replication   in terms of the </w:t>
            </w:r>
            <w:r w:rsidRPr="00A35AC6">
              <w:rPr>
                <w:sz w:val="22"/>
              </w:rPr>
              <w:t>leading and lagging strands</w:t>
            </w:r>
            <w:r>
              <w:rPr>
                <w:sz w:val="22"/>
              </w:rPr>
              <w:t xml:space="preserve"> and  the </w:t>
            </w:r>
            <w:r w:rsidRPr="00A35AC6">
              <w:rPr>
                <w:sz w:val="22"/>
              </w:rPr>
              <w:t>Okazaki fragment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37884" w:rsidRPr="00A35AC6" w:rsidRDefault="00537884" w:rsidP="004C5023">
            <w:pPr>
              <w:spacing w:after="0" w:line="240" w:lineRule="auto"/>
              <w:ind w:left="-16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863" w:type="dxa"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iscuss the process of DNA Replication of the lagging and leading strand and Okazaki fragments, with the help of enzymes(helicase/polymerase/ligase)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537884" w:rsidRDefault="00537884" w:rsidP="004C5023">
            <w:pPr>
              <w:spacing w:after="0" w:line="240" w:lineRule="auto"/>
              <w:ind w:left="-16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7884" w:rsidRPr="00A35AC6" w:rsidTr="00537884">
        <w:trPr>
          <w:trHeight w:val="20"/>
        </w:trPr>
        <w:tc>
          <w:tcPr>
            <w:tcW w:w="89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5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67" w:type="dxa"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863" w:type="dxa"/>
            <w:shd w:val="clear" w:color="auto" w:fill="auto"/>
            <w:vAlign w:val="bottom"/>
            <w:hideMark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A35AC6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ways in </w:t>
            </w:r>
            <w:proofErr w:type="gramStart"/>
            <w:r>
              <w:rPr>
                <w:sz w:val="22"/>
              </w:rPr>
              <w:t>which  DNA</w:t>
            </w:r>
            <w:proofErr w:type="gramEnd"/>
            <w:r>
              <w:rPr>
                <w:sz w:val="22"/>
              </w:rPr>
              <w:t xml:space="preserve"> Replication problems may arise.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537884" w:rsidRPr="00A35AC6" w:rsidRDefault="00537884" w:rsidP="004C5023">
            <w:pPr>
              <w:spacing w:after="0" w:line="240" w:lineRule="auto"/>
              <w:ind w:left="-16" w:firstLine="0"/>
              <w:jc w:val="center"/>
            </w:pPr>
            <w:r>
              <w:t>2</w:t>
            </w:r>
          </w:p>
        </w:tc>
        <w:tc>
          <w:tcPr>
            <w:tcW w:w="1544" w:type="dxa"/>
            <w:vMerge/>
            <w:shd w:val="clear" w:color="auto" w:fill="auto"/>
            <w:vAlign w:val="bottom"/>
          </w:tcPr>
          <w:p w:rsidR="00537884" w:rsidRPr="00A35AC6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36" w:type="dxa"/>
            <w:vMerge/>
          </w:tcPr>
          <w:p w:rsidR="00537884" w:rsidRDefault="00537884" w:rsidP="00A75931">
            <w:pPr>
              <w:spacing w:after="0" w:line="240" w:lineRule="auto"/>
              <w:ind w:left="0" w:firstLine="0"/>
              <w:jc w:val="left"/>
            </w:pPr>
          </w:p>
        </w:tc>
      </w:tr>
    </w:tbl>
    <w:p w:rsidR="00142EFF" w:rsidRDefault="00142EFF" w:rsidP="00A9319E">
      <w:pPr>
        <w:spacing w:after="21" w:line="360" w:lineRule="auto"/>
        <w:ind w:left="0" w:right="1419" w:firstLine="0"/>
        <w:jc w:val="left"/>
        <w:rPr>
          <w:i/>
        </w:rPr>
      </w:pPr>
    </w:p>
    <w:tbl>
      <w:tblPr>
        <w:tblW w:w="1026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"/>
        <w:gridCol w:w="900"/>
        <w:gridCol w:w="810"/>
        <w:gridCol w:w="3842"/>
        <w:gridCol w:w="900"/>
        <w:gridCol w:w="1530"/>
        <w:gridCol w:w="1378"/>
      </w:tblGrid>
      <w:tr w:rsidR="009E377B" w:rsidRPr="00A35AC6" w:rsidTr="00624A91">
        <w:trPr>
          <w:trHeight w:val="20"/>
        </w:trPr>
        <w:tc>
          <w:tcPr>
            <w:tcW w:w="10260" w:type="dxa"/>
            <w:gridSpan w:val="7"/>
          </w:tcPr>
          <w:p w:rsidR="009E377B" w:rsidRPr="002941D6" w:rsidRDefault="009E377B" w:rsidP="009E377B">
            <w:pPr>
              <w:ind w:left="0" w:firstLine="0"/>
            </w:pPr>
            <w:r w:rsidRPr="002941D6">
              <w:rPr>
                <w:b/>
              </w:rPr>
              <w:t>Key Learning outcome</w:t>
            </w:r>
            <w:r>
              <w:t>: Students are able to demonstrate an understanding of protein structure, functions and synthesis and how these contribute to forms and functions</w:t>
            </w:r>
          </w:p>
          <w:p w:rsidR="009E377B" w:rsidRDefault="009E377B" w:rsidP="007C59C0">
            <w:pPr>
              <w:numPr>
                <w:ilvl w:val="0"/>
                <w:numId w:val="5"/>
              </w:numPr>
              <w:spacing w:line="240" w:lineRule="auto"/>
              <w:ind w:right="131" w:hanging="360"/>
            </w:pPr>
            <w:r>
              <w:lastRenderedPageBreak/>
              <w:t xml:space="preserve">protein structure (primary, secondary, tertiary) and function (structural e.g. collagen, keratin, and regulatory e.g. enzymes, hormones) </w:t>
            </w:r>
          </w:p>
          <w:p w:rsidR="009E377B" w:rsidRDefault="009E377B" w:rsidP="007C59C0">
            <w:pPr>
              <w:numPr>
                <w:ilvl w:val="0"/>
                <w:numId w:val="5"/>
              </w:numPr>
              <w:spacing w:line="240" w:lineRule="auto"/>
              <w:ind w:right="131" w:hanging="360"/>
            </w:pPr>
            <w:r>
              <w:t xml:space="preserve">protein synthesis; transcription and translation – revision and extension of form 6 to include the role of DNA (triplets), mRNA (codons), </w:t>
            </w:r>
            <w:proofErr w:type="spellStart"/>
            <w:r>
              <w:t>tRNA</w:t>
            </w:r>
            <w:proofErr w:type="spellEnd"/>
            <w:r>
              <w:t xml:space="preserve"> (anticodons), ribosomes; use of codon dictionary to identify amino acids; redundant nature of the genetic code </w:t>
            </w:r>
          </w:p>
          <w:p w:rsidR="009E377B" w:rsidRDefault="009E377B" w:rsidP="007C59C0">
            <w:pPr>
              <w:numPr>
                <w:ilvl w:val="0"/>
                <w:numId w:val="5"/>
              </w:numPr>
              <w:spacing w:line="240" w:lineRule="auto"/>
              <w:ind w:right="131" w:hanging="360"/>
            </w:pPr>
            <w:r>
              <w:t xml:space="preserve">protein structure (primary, secondary, tertiary) and function (structural e.g. collagen, keratin, and regulatory </w:t>
            </w:r>
            <w:proofErr w:type="spellStart"/>
            <w:r>
              <w:t>eg</w:t>
            </w:r>
            <w:proofErr w:type="spellEnd"/>
            <w:r>
              <w:t xml:space="preserve"> enzymes, hormones) </w:t>
            </w:r>
          </w:p>
          <w:p w:rsidR="009E377B" w:rsidRPr="009E377B" w:rsidRDefault="009E377B" w:rsidP="007C59C0">
            <w:pPr>
              <w:pStyle w:val="ListParagraph"/>
              <w:numPr>
                <w:ilvl w:val="0"/>
                <w:numId w:val="5"/>
              </w:numPr>
              <w:tabs>
                <w:tab w:val="left" w:pos="345"/>
              </w:tabs>
              <w:ind w:left="-15"/>
              <w:rPr>
                <w:b/>
              </w:rPr>
            </w:pPr>
            <w:r>
              <w:t xml:space="preserve">protein synthesis; transcription and translation – revision and extension of form 6 to include the role of DNA (triplets), mRNA (codons), </w:t>
            </w:r>
            <w:proofErr w:type="spellStart"/>
            <w:r>
              <w:t>tRNA</w:t>
            </w:r>
            <w:proofErr w:type="spellEnd"/>
            <w:r>
              <w:t xml:space="preserve"> (anticodons), ribosomes; use of codon dictionary to identify amino acids; redundant nature of the genetic code </w:t>
            </w:r>
          </w:p>
        </w:tc>
      </w:tr>
      <w:tr w:rsidR="009E377B" w:rsidRPr="00A35AC6" w:rsidTr="00A9319E">
        <w:trPr>
          <w:trHeight w:val="20"/>
        </w:trPr>
        <w:tc>
          <w:tcPr>
            <w:tcW w:w="900" w:type="dxa"/>
          </w:tcPr>
          <w:p w:rsidR="009E377B" w:rsidRDefault="00A931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lastRenderedPageBreak/>
              <w:t>Sub-</w:t>
            </w:r>
          </w:p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00" w:type="dxa"/>
          </w:tcPr>
          <w:p w:rsidR="009E377B" w:rsidRDefault="00A931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</w:t>
            </w:r>
          </w:p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&amp; Date</w:t>
            </w:r>
          </w:p>
        </w:tc>
        <w:tc>
          <w:tcPr>
            <w:tcW w:w="810" w:type="dxa"/>
            <w:shd w:val="clear" w:color="auto" w:fill="auto"/>
            <w:noWrap/>
            <w:vAlign w:val="bottom"/>
          </w:tcPr>
          <w:p w:rsidR="009E377B" w:rsidRPr="00A35AC6" w:rsidRDefault="009E377B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A35AC6">
              <w:rPr>
                <w:b/>
                <w:bCs/>
                <w:sz w:val="22"/>
              </w:rPr>
              <w:t>SLO#</w:t>
            </w:r>
          </w:p>
        </w:tc>
        <w:tc>
          <w:tcPr>
            <w:tcW w:w="3842" w:type="dxa"/>
            <w:shd w:val="clear" w:color="auto" w:fill="auto"/>
            <w:noWrap/>
            <w:vAlign w:val="bottom"/>
            <w:hideMark/>
          </w:tcPr>
          <w:p w:rsidR="009E377B" w:rsidRPr="00A35AC6" w:rsidRDefault="009E377B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A35AC6">
              <w:rPr>
                <w:b/>
                <w:bCs/>
                <w:sz w:val="22"/>
              </w:rPr>
              <w:t>Specific Learning Outcomes:</w:t>
            </w:r>
            <w:r w:rsidRPr="00A35AC6">
              <w:rPr>
                <w:i/>
                <w:sz w:val="22"/>
              </w:rPr>
              <w:t xml:space="preserve"> Students are able to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9E377B" w:rsidRPr="00A35AC6" w:rsidRDefault="009E377B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A35AC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:rsidR="009E377B" w:rsidRPr="00A35AC6" w:rsidRDefault="009E377B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378" w:type="dxa"/>
          </w:tcPr>
          <w:p w:rsidR="009E377B" w:rsidRDefault="009E377B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624A91" w:rsidRPr="00A35AC6" w:rsidRDefault="00624A91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 w:val="restart"/>
            <w:textDirection w:val="btLr"/>
          </w:tcPr>
          <w:p w:rsidR="00A9319E" w:rsidRDefault="00A9319E" w:rsidP="00A9319E">
            <w:pPr>
              <w:spacing w:after="0" w:line="240" w:lineRule="auto"/>
              <w:ind w:left="113" w:right="113" w:firstLine="0"/>
              <w:jc w:val="center"/>
            </w:pPr>
          </w:p>
          <w:p w:rsidR="00A9319E" w:rsidRPr="00A9319E" w:rsidRDefault="00A9319E" w:rsidP="00A9319E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  <w:r>
              <w:rPr>
                <w:b/>
                <w:sz w:val="22"/>
              </w:rPr>
              <w:t>2.2 Protein structure, function, and synthesis</w:t>
            </w:r>
          </w:p>
        </w:tc>
        <w:tc>
          <w:tcPr>
            <w:tcW w:w="900" w:type="dxa"/>
            <w:vMerge w:val="restart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  <w:p w:rsidR="001C0E70" w:rsidRDefault="001C0E70" w:rsidP="00A75931">
            <w:pPr>
              <w:spacing w:after="0" w:line="240" w:lineRule="auto"/>
              <w:ind w:left="0" w:firstLine="0"/>
              <w:jc w:val="center"/>
            </w:pPr>
            <w:r>
              <w:t>Week 13</w:t>
            </w:r>
          </w:p>
          <w:p w:rsidR="0097151A" w:rsidRDefault="0097151A" w:rsidP="00A75931">
            <w:pPr>
              <w:spacing w:after="0" w:line="240" w:lineRule="auto"/>
              <w:ind w:left="0" w:firstLine="0"/>
              <w:jc w:val="center"/>
            </w:pPr>
          </w:p>
          <w:p w:rsidR="0097151A" w:rsidRDefault="0097151A" w:rsidP="00A75931">
            <w:pPr>
              <w:spacing w:after="0" w:line="240" w:lineRule="auto"/>
              <w:ind w:left="0" w:firstLine="0"/>
              <w:jc w:val="center"/>
            </w:pPr>
            <w:r>
              <w:t>27</w:t>
            </w:r>
            <w:r w:rsidRPr="0097151A">
              <w:rPr>
                <w:vertAlign w:val="superscript"/>
              </w:rPr>
              <w:t>th</w:t>
            </w:r>
            <w:r>
              <w:t xml:space="preserve"> April – 1</w:t>
            </w:r>
            <w:r w:rsidRPr="0097151A">
              <w:rPr>
                <w:vertAlign w:val="superscript"/>
              </w:rPr>
              <w:t>st</w:t>
            </w:r>
            <w:r>
              <w:t xml:space="preserve"> May</w:t>
            </w: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842" w:type="dxa"/>
            <w:shd w:val="clear" w:color="auto" w:fill="auto"/>
            <w:vAlign w:val="bottom"/>
            <w:hideMark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transcription/translation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</w:pPr>
            <w:r w:rsidRPr="00A35AC6">
              <w:rPr>
                <w:sz w:val="22"/>
              </w:rPr>
              <w:t>1</w:t>
            </w:r>
          </w:p>
        </w:tc>
        <w:tc>
          <w:tcPr>
            <w:tcW w:w="1530" w:type="dxa"/>
            <w:vMerge w:val="restart"/>
            <w:shd w:val="clear" w:color="auto" w:fill="auto"/>
            <w:vAlign w:val="bottom"/>
          </w:tcPr>
          <w:p w:rsidR="00A9319E" w:rsidRDefault="00877985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Default="00877985" w:rsidP="00A75931">
            <w:pPr>
              <w:spacing w:after="0" w:line="240" w:lineRule="auto"/>
              <w:ind w:left="0" w:firstLine="0"/>
              <w:jc w:val="left"/>
            </w:pPr>
          </w:p>
          <w:p w:rsidR="00877985" w:rsidRPr="00A35AC6" w:rsidRDefault="00877985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 w:val="restart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  <w:r>
              <w:t>Lesson Activity –</w:t>
            </w: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</w:p>
          <w:p w:rsidR="00487591" w:rsidRDefault="00845A7F" w:rsidP="00A75931">
            <w:pPr>
              <w:spacing w:after="0" w:line="240" w:lineRule="auto"/>
              <w:ind w:left="0" w:firstLine="0"/>
              <w:jc w:val="left"/>
            </w:pPr>
            <w:r>
              <w:t>Lesson 1: Protein Synthesis</w:t>
            </w: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  <w:r>
              <w:t>Lesson 2: Protein Structure &amp; Function</w:t>
            </w:r>
          </w:p>
          <w:p w:rsidR="00975719" w:rsidRDefault="00975719" w:rsidP="00A75931">
            <w:pPr>
              <w:spacing w:after="0" w:line="240" w:lineRule="auto"/>
              <w:ind w:left="0" w:firstLine="0"/>
              <w:jc w:val="left"/>
            </w:pPr>
          </w:p>
          <w:p w:rsidR="00975719" w:rsidRDefault="00914E7D" w:rsidP="00A75931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975719">
              <w:t xml:space="preserve"> Test 5</w:t>
            </w:r>
          </w:p>
          <w:p w:rsidR="002E18AF" w:rsidRDefault="00365E2F" w:rsidP="00A75931">
            <w:pPr>
              <w:spacing w:after="0" w:line="240" w:lineRule="auto"/>
              <w:ind w:left="0" w:firstLine="0"/>
              <w:jc w:val="left"/>
            </w:pPr>
            <w:r>
              <w:t>(17</w:t>
            </w:r>
            <w:r w:rsidR="002E18AF">
              <w:t>%)</w:t>
            </w: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</w:p>
          <w:p w:rsidR="00845A7F" w:rsidRDefault="00845A7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codons/anticodon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State the function of mRNA/</w:t>
            </w:r>
            <w:proofErr w:type="spellStart"/>
            <w:r>
              <w:rPr>
                <w:sz w:val="22"/>
              </w:rPr>
              <w:t>tRNA</w:t>
            </w:r>
            <w:proofErr w:type="spellEnd"/>
            <w:r>
              <w:rPr>
                <w:sz w:val="22"/>
              </w:rPr>
              <w:t>/</w:t>
            </w:r>
            <w:proofErr w:type="spellStart"/>
            <w:r>
              <w:rPr>
                <w:sz w:val="22"/>
              </w:rPr>
              <w:t>rRNA</w:t>
            </w:r>
            <w:proofErr w:type="spellEnd"/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A35AC6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left"/>
            </w:pPr>
            <w:r w:rsidRPr="0004378C">
              <w:rPr>
                <w:sz w:val="22"/>
              </w:rPr>
              <w:t>Identify transcription in a given representation of protein synthesi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center"/>
            </w:pPr>
            <w:r w:rsidRPr="0004378C">
              <w:rPr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left"/>
            </w:pPr>
            <w:r w:rsidRPr="0004378C">
              <w:rPr>
                <w:sz w:val="22"/>
              </w:rPr>
              <w:t>Identify translation in a given representation of protein synthesi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center"/>
            </w:pPr>
            <w:r w:rsidRPr="0004378C">
              <w:rPr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A9319E" w:rsidRPr="0004378C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842" w:type="dxa"/>
            <w:shd w:val="clear" w:color="auto" w:fill="auto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  <w:r w:rsidRPr="0091492B">
              <w:rPr>
                <w:sz w:val="22"/>
              </w:rPr>
              <w:t>Identify codons/anticodons in a given representation of protein synthesi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842" w:type="dxa"/>
            <w:shd w:val="clear" w:color="auto" w:fill="auto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  <w:r w:rsidRPr="0091492B">
              <w:rPr>
                <w:sz w:val="22"/>
              </w:rPr>
              <w:t>Identify mRNA/</w:t>
            </w:r>
            <w:proofErr w:type="spellStart"/>
            <w:r w:rsidRPr="0091492B">
              <w:rPr>
                <w:sz w:val="22"/>
              </w:rPr>
              <w:t>tRNA</w:t>
            </w:r>
            <w:proofErr w:type="spellEnd"/>
            <w:r w:rsidRPr="0091492B">
              <w:rPr>
                <w:sz w:val="22"/>
              </w:rPr>
              <w:t xml:space="preserve"> in a given representation of protein synthesi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A9319E" w:rsidRDefault="00A9319E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8</w:t>
            </w:r>
          </w:p>
        </w:tc>
        <w:tc>
          <w:tcPr>
            <w:tcW w:w="3842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Define protein synthesi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9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Identify/State a feature of protein synthesis, within a given context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0</w:t>
            </w:r>
          </w:p>
        </w:tc>
        <w:tc>
          <w:tcPr>
            <w:tcW w:w="3842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Describe the process of protein synthesis [Transcription /Translation]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2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1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B5267B" w:rsidRDefault="001C0E70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>
              <w:rPr>
                <w:color w:val="auto"/>
                <w:sz w:val="22"/>
              </w:rPr>
              <w:t xml:space="preserve">Describe the use </w:t>
            </w:r>
            <w:r w:rsidR="00A9319E" w:rsidRPr="00B5267B">
              <w:rPr>
                <w:color w:val="auto"/>
                <w:sz w:val="22"/>
              </w:rPr>
              <w:t>of the Genetic Code to identify amino acids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2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2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Describe the redundant nature of the genetic code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2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3</w:t>
            </w:r>
          </w:p>
        </w:tc>
        <w:tc>
          <w:tcPr>
            <w:tcW w:w="3842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 xml:space="preserve">Explain the relationships within transcription and translation including the role of DNA (triplets), mRNA (codons), </w:t>
            </w:r>
            <w:proofErr w:type="spellStart"/>
            <w:r w:rsidRPr="00B5267B">
              <w:rPr>
                <w:color w:val="auto"/>
                <w:sz w:val="22"/>
              </w:rPr>
              <w:t>tRNA</w:t>
            </w:r>
            <w:proofErr w:type="spellEnd"/>
            <w:r w:rsidRPr="00B5267B">
              <w:rPr>
                <w:color w:val="auto"/>
                <w:sz w:val="22"/>
              </w:rPr>
              <w:t xml:space="preserve"> (anticodons), ribosomes; use of codon dictionary to identify amino acids; redundant nature of the genetic code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3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EE6ED7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4</w:t>
            </w:r>
          </w:p>
        </w:tc>
        <w:tc>
          <w:tcPr>
            <w:tcW w:w="3842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 xml:space="preserve">Discuss the interdependency of the different parts of the process of protein synthesis (transcription and translation including the role of DNA (triplets), mRNA (codons), </w:t>
            </w:r>
            <w:proofErr w:type="spellStart"/>
            <w:r w:rsidRPr="00B5267B">
              <w:rPr>
                <w:color w:val="auto"/>
                <w:sz w:val="22"/>
              </w:rPr>
              <w:t>tRNA</w:t>
            </w:r>
            <w:proofErr w:type="spellEnd"/>
            <w:r w:rsidRPr="00B5267B">
              <w:rPr>
                <w:color w:val="auto"/>
                <w:sz w:val="22"/>
              </w:rPr>
              <w:t xml:space="preserve"> (anticodons), ribosomes; use of codon dictionary to identify amino acids; redundant nature of the genetic code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4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A75931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5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Describe the  features of structural protein/ functional protein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2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6</w:t>
            </w:r>
          </w:p>
        </w:tc>
        <w:tc>
          <w:tcPr>
            <w:tcW w:w="3842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 xml:space="preserve">Relate protein structure to its function (structural </w:t>
            </w:r>
            <w:proofErr w:type="spellStart"/>
            <w:r w:rsidRPr="00B5267B">
              <w:rPr>
                <w:color w:val="auto"/>
                <w:sz w:val="22"/>
              </w:rPr>
              <w:t>eg</w:t>
            </w:r>
            <w:proofErr w:type="spellEnd"/>
            <w:r w:rsidRPr="00B5267B">
              <w:rPr>
                <w:color w:val="auto"/>
                <w:sz w:val="22"/>
              </w:rPr>
              <w:t xml:space="preserve"> collagen, keratin, and  functional e.g. enzymes, hormones)</w:t>
            </w:r>
          </w:p>
        </w:tc>
        <w:tc>
          <w:tcPr>
            <w:tcW w:w="900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3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A9319E" w:rsidRPr="00A35AC6" w:rsidTr="00A9319E">
        <w:trPr>
          <w:trHeight w:val="20"/>
        </w:trPr>
        <w:tc>
          <w:tcPr>
            <w:tcW w:w="900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00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17</w:t>
            </w:r>
          </w:p>
        </w:tc>
        <w:tc>
          <w:tcPr>
            <w:tcW w:w="3842" w:type="dxa"/>
            <w:shd w:val="clear" w:color="auto" w:fill="auto"/>
            <w:vAlign w:val="bottom"/>
            <w:hideMark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Discuss the importance of protein structure to different forms and functions in plants and/or animals</w:t>
            </w:r>
          </w:p>
        </w:tc>
        <w:tc>
          <w:tcPr>
            <w:tcW w:w="900" w:type="dxa"/>
            <w:shd w:val="clear" w:color="auto" w:fill="auto"/>
            <w:vAlign w:val="bottom"/>
            <w:hideMark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 w:rsidRPr="00B5267B">
              <w:rPr>
                <w:color w:val="auto"/>
                <w:sz w:val="22"/>
              </w:rPr>
              <w:t>4</w:t>
            </w:r>
          </w:p>
        </w:tc>
        <w:tc>
          <w:tcPr>
            <w:tcW w:w="1530" w:type="dxa"/>
            <w:vMerge/>
            <w:shd w:val="clear" w:color="auto" w:fill="auto"/>
            <w:vAlign w:val="bottom"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1378" w:type="dxa"/>
            <w:vMerge/>
          </w:tcPr>
          <w:p w:rsidR="00A9319E" w:rsidRPr="00B5267B" w:rsidRDefault="00A9319E" w:rsidP="00EE6ED7">
            <w:pPr>
              <w:spacing w:after="0" w:line="240" w:lineRule="auto"/>
              <w:ind w:left="0" w:firstLine="0"/>
              <w:jc w:val="left"/>
              <w:rPr>
                <w:color w:val="auto"/>
              </w:rPr>
            </w:pPr>
          </w:p>
        </w:tc>
      </w:tr>
    </w:tbl>
    <w:p w:rsidR="00142EFF" w:rsidRDefault="00142EFF" w:rsidP="009B54B4">
      <w:pPr>
        <w:ind w:left="0" w:firstLine="0"/>
      </w:pPr>
    </w:p>
    <w:p w:rsidR="00975719" w:rsidRPr="00975719" w:rsidRDefault="00975719" w:rsidP="00975719">
      <w:pPr>
        <w:ind w:left="0" w:firstLine="0"/>
        <w:jc w:val="center"/>
        <w:rPr>
          <w:b/>
          <w:sz w:val="28"/>
          <w:szCs w:val="28"/>
        </w:rPr>
      </w:pPr>
      <w:r w:rsidRPr="00975719">
        <w:rPr>
          <w:b/>
          <w:sz w:val="28"/>
          <w:szCs w:val="28"/>
        </w:rPr>
        <w:lastRenderedPageBreak/>
        <w:t>TERM 2</w:t>
      </w: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851"/>
        <w:gridCol w:w="3544"/>
        <w:gridCol w:w="992"/>
        <w:gridCol w:w="1559"/>
        <w:gridCol w:w="1418"/>
      </w:tblGrid>
      <w:tr w:rsidR="00C850FB" w:rsidRPr="006F744A" w:rsidTr="009B54B4">
        <w:trPr>
          <w:trHeight w:val="291"/>
        </w:trPr>
        <w:tc>
          <w:tcPr>
            <w:tcW w:w="10349" w:type="dxa"/>
            <w:gridSpan w:val="7"/>
          </w:tcPr>
          <w:p w:rsidR="00C850FB" w:rsidRDefault="00C850FB" w:rsidP="00921937">
            <w:pPr>
              <w:ind w:left="20"/>
            </w:pPr>
            <w:r w:rsidRPr="00F37DF6">
              <w:rPr>
                <w:b/>
              </w:rPr>
              <w:t>Key Learning Outcome</w:t>
            </w:r>
            <w:r w:rsidRPr="00E745F3">
              <w:t xml:space="preserve">: Students are able to demonstrate </w:t>
            </w:r>
            <w:r>
              <w:t xml:space="preserve">an </w:t>
            </w:r>
            <w:r w:rsidRPr="00E745F3">
              <w:t>understanding of mutations and</w:t>
            </w:r>
            <w:r w:rsidRPr="006F744A">
              <w:rPr>
                <w:b/>
              </w:rPr>
              <w:t xml:space="preserve"> </w:t>
            </w:r>
            <w:r w:rsidRPr="00F37DF6">
              <w:t>ways in which these influence DNA functioning</w:t>
            </w:r>
            <w:r>
              <w:t>.</w:t>
            </w:r>
          </w:p>
          <w:p w:rsidR="00C850FB" w:rsidRDefault="00C850FB" w:rsidP="007C59C0">
            <w:pPr>
              <w:numPr>
                <w:ilvl w:val="0"/>
                <w:numId w:val="6"/>
              </w:numPr>
              <w:spacing w:after="88" w:line="240" w:lineRule="auto"/>
              <w:ind w:right="131" w:hanging="360"/>
            </w:pPr>
            <w:r>
              <w:t xml:space="preserve">mutations </w:t>
            </w:r>
          </w:p>
          <w:p w:rsidR="00C850FB" w:rsidRDefault="00C850FB" w:rsidP="007C59C0">
            <w:pPr>
              <w:numPr>
                <w:ilvl w:val="0"/>
                <w:numId w:val="6"/>
              </w:numPr>
              <w:spacing w:line="240" w:lineRule="auto"/>
              <w:ind w:right="131" w:hanging="360"/>
            </w:pPr>
            <w:proofErr w:type="gramStart"/>
            <w:r>
              <w:t>gene</w:t>
            </w:r>
            <w:proofErr w:type="gramEnd"/>
            <w:r>
              <w:t xml:space="preserve"> (point) mutations - the substitution of bases producing missense (different amino acid) or nonsense codons (termination); addition or deletion of bases producing a frameshift (as all following amino acids changed leading to early termination).  </w:t>
            </w:r>
          </w:p>
          <w:p w:rsidR="00C850FB" w:rsidRDefault="00C850FB" w:rsidP="007C59C0">
            <w:pPr>
              <w:numPr>
                <w:ilvl w:val="0"/>
                <w:numId w:val="6"/>
              </w:numPr>
              <w:spacing w:line="240" w:lineRule="auto"/>
              <w:ind w:right="131" w:hanging="360"/>
            </w:pPr>
            <w:r>
              <w:t xml:space="preserve">chromosome (block) mutations – deletion, inversion, duplication, translocation of genes in and between chromosomes </w:t>
            </w:r>
          </w:p>
          <w:p w:rsidR="00C850FB" w:rsidRDefault="00C850FB" w:rsidP="007C59C0">
            <w:pPr>
              <w:numPr>
                <w:ilvl w:val="0"/>
                <w:numId w:val="6"/>
              </w:numPr>
              <w:spacing w:line="240" w:lineRule="auto"/>
              <w:ind w:right="131" w:hanging="360"/>
            </w:pPr>
            <w:r>
              <w:t xml:space="preserve">aneuploidy – change in number of chromosomes within a set resulting from nondisjunction during meiosis </w:t>
            </w:r>
            <w:proofErr w:type="spellStart"/>
            <w:r>
              <w:t>eg</w:t>
            </w:r>
            <w:proofErr w:type="spellEnd"/>
            <w:r>
              <w:t xml:space="preserve"> Downs (trisomy 21), Turners, </w:t>
            </w:r>
            <w:proofErr w:type="spellStart"/>
            <w:r>
              <w:t>Kleinfelters</w:t>
            </w:r>
            <w:proofErr w:type="spellEnd"/>
            <w:r>
              <w:t xml:space="preserve"> syndromes  </w:t>
            </w:r>
          </w:p>
          <w:p w:rsidR="00C850FB" w:rsidRDefault="00C850FB" w:rsidP="007C59C0">
            <w:pPr>
              <w:numPr>
                <w:ilvl w:val="0"/>
                <w:numId w:val="6"/>
              </w:numPr>
              <w:spacing w:after="3" w:line="240" w:lineRule="auto"/>
              <w:ind w:right="131" w:hanging="360"/>
            </w:pPr>
            <w:r>
              <w:t xml:space="preserve">polyploidy – change in numbers of (whole) sets of chromosomes resulting from complete non-disjunction during meiosis </w:t>
            </w:r>
            <w:proofErr w:type="spellStart"/>
            <w:r>
              <w:t>eg</w:t>
            </w:r>
            <w:proofErr w:type="spellEnd"/>
            <w:r>
              <w:t xml:space="preserve"> triploid (3n), tetraploid (4n); </w:t>
            </w:r>
            <w:proofErr w:type="spellStart"/>
            <w:r>
              <w:t>autopolyploidy</w:t>
            </w:r>
            <w:proofErr w:type="spellEnd"/>
            <w:r>
              <w:t xml:space="preserve">, </w:t>
            </w:r>
            <w:proofErr w:type="spellStart"/>
            <w:r>
              <w:t>allopolyploidy</w:t>
            </w:r>
            <w:proofErr w:type="spellEnd"/>
            <w:r>
              <w:t xml:space="preserve">  </w:t>
            </w:r>
          </w:p>
          <w:p w:rsidR="00C850FB" w:rsidRPr="00F37DF6" w:rsidRDefault="00C850FB" w:rsidP="00921937">
            <w:pPr>
              <w:ind w:left="20"/>
              <w:rPr>
                <w:b/>
              </w:rPr>
            </w:pPr>
          </w:p>
        </w:tc>
      </w:tr>
      <w:tr w:rsidR="009B54B4" w:rsidRPr="006F744A" w:rsidTr="009B54B4">
        <w:trPr>
          <w:trHeight w:val="291"/>
        </w:trPr>
        <w:tc>
          <w:tcPr>
            <w:tcW w:w="993" w:type="dxa"/>
          </w:tcPr>
          <w:p w:rsidR="00C850FB" w:rsidRDefault="000001BC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-Strand</w:t>
            </w:r>
          </w:p>
        </w:tc>
        <w:tc>
          <w:tcPr>
            <w:tcW w:w="992" w:type="dxa"/>
          </w:tcPr>
          <w:p w:rsidR="00C850FB" w:rsidRDefault="000001BC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ek &amp; Date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:rsidR="00C850FB" w:rsidRPr="006F744A" w:rsidRDefault="00C850FB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:rsidR="00C850FB" w:rsidRPr="006F744A" w:rsidRDefault="00C850FB" w:rsidP="009B54B4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6F744A">
              <w:rPr>
                <w:b/>
                <w:bCs/>
                <w:sz w:val="22"/>
              </w:rPr>
              <w:t>Specific Learning Outcomes:</w:t>
            </w:r>
            <w:r w:rsidRPr="006F744A">
              <w:rPr>
                <w:b/>
                <w:i/>
                <w:sz w:val="22"/>
              </w:rPr>
              <w:t xml:space="preserve"> Students are able to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C850FB" w:rsidRPr="006F744A" w:rsidRDefault="00C850FB" w:rsidP="002F27ED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6F744A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C850FB" w:rsidRPr="006F744A" w:rsidRDefault="000001BC" w:rsidP="009B54B4">
            <w:pPr>
              <w:spacing w:after="0" w:line="240" w:lineRule="auto"/>
              <w:ind w:left="0" w:right="-108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418" w:type="dxa"/>
          </w:tcPr>
          <w:p w:rsidR="00C850FB" w:rsidRDefault="00C850FB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0001BC" w:rsidRPr="006F744A" w:rsidRDefault="000001BC" w:rsidP="009B54B4">
            <w:pPr>
              <w:spacing w:after="0" w:line="240" w:lineRule="auto"/>
              <w:ind w:left="0" w:right="-108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sessments</w:t>
            </w: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 w:val="restart"/>
            <w:textDirection w:val="btLr"/>
          </w:tcPr>
          <w:p w:rsidR="007446EF" w:rsidRDefault="007446EF" w:rsidP="007446EF">
            <w:pPr>
              <w:spacing w:after="0" w:line="240" w:lineRule="auto"/>
              <w:ind w:left="284" w:right="318" w:firstLine="0"/>
              <w:jc w:val="center"/>
              <w:rPr>
                <w:b/>
              </w:rPr>
            </w:pPr>
          </w:p>
          <w:p w:rsidR="000001BC" w:rsidRPr="007446EF" w:rsidRDefault="007446EF" w:rsidP="007446EF">
            <w:pPr>
              <w:spacing w:after="0" w:line="240" w:lineRule="auto"/>
              <w:ind w:left="284" w:right="318" w:firstLine="0"/>
              <w:jc w:val="center"/>
              <w:rPr>
                <w:b/>
              </w:rPr>
            </w:pPr>
            <w:r w:rsidRPr="007446EF">
              <w:rPr>
                <w:b/>
              </w:rPr>
              <w:t>2.3 Mutations</w:t>
            </w:r>
          </w:p>
        </w:tc>
        <w:tc>
          <w:tcPr>
            <w:tcW w:w="992" w:type="dxa"/>
            <w:vMerge w:val="restart"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  <w:p w:rsidR="00887299" w:rsidRDefault="00392663" w:rsidP="00887299">
            <w:pPr>
              <w:spacing w:after="0" w:line="240" w:lineRule="auto"/>
              <w:ind w:left="0" w:firstLine="0"/>
              <w:jc w:val="center"/>
            </w:pPr>
            <w:r>
              <w:t xml:space="preserve">Week 1 </w:t>
            </w:r>
            <w:r w:rsidR="00532AFE">
              <w:t>–</w:t>
            </w:r>
            <w:r>
              <w:t xml:space="preserve"> 3</w:t>
            </w:r>
          </w:p>
          <w:p w:rsidR="00532AFE" w:rsidRDefault="00532AFE" w:rsidP="00887299">
            <w:pPr>
              <w:spacing w:after="0" w:line="240" w:lineRule="auto"/>
              <w:ind w:left="0" w:firstLine="0"/>
              <w:jc w:val="center"/>
            </w:pPr>
          </w:p>
          <w:p w:rsidR="00532AFE" w:rsidRPr="00CD20BF" w:rsidRDefault="00532AFE" w:rsidP="00887299">
            <w:pPr>
              <w:spacing w:after="0" w:line="240" w:lineRule="auto"/>
              <w:ind w:left="0" w:firstLine="0"/>
              <w:jc w:val="center"/>
            </w:pPr>
            <w:r>
              <w:t>18</w:t>
            </w:r>
            <w:r w:rsidRPr="00532AFE">
              <w:rPr>
                <w:vertAlign w:val="superscript"/>
              </w:rPr>
              <w:t>th</w:t>
            </w:r>
            <w:r>
              <w:t xml:space="preserve"> May – 5</w:t>
            </w:r>
            <w:r w:rsidRPr="00532AFE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 w:rsidRPr="00120D20">
              <w:rPr>
                <w:sz w:val="22"/>
              </w:rPr>
              <w:t>Define mutation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 w:rsidRPr="00120D20">
              <w:rPr>
                <w:sz w:val="22"/>
              </w:rPr>
              <w:t>1</w:t>
            </w:r>
          </w:p>
        </w:tc>
        <w:tc>
          <w:tcPr>
            <w:tcW w:w="1559" w:type="dxa"/>
            <w:vMerge w:val="restart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  <w:p w:rsidR="00983CB8" w:rsidRDefault="00983CB8" w:rsidP="00F549AC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983CB8" w:rsidRDefault="00983CB8" w:rsidP="00F549AC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983CB8" w:rsidRPr="00120D20" w:rsidRDefault="00983CB8" w:rsidP="00F549AC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</w:tc>
        <w:tc>
          <w:tcPr>
            <w:tcW w:w="1418" w:type="dxa"/>
            <w:vMerge w:val="restart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 xml:space="preserve">Lesson Activity – 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>Lesson 1: Gene Mutations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>Lesson 2: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>Chromosomal Mutations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>Lesson 3: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>Aneuploidy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  <w:r>
              <w:t>Lesson 4: Polyploidy</w:t>
            </w:r>
          </w:p>
          <w:p w:rsidR="000B4324" w:rsidRDefault="000B4324" w:rsidP="00F549AC">
            <w:pPr>
              <w:spacing w:after="0" w:line="240" w:lineRule="auto"/>
              <w:ind w:left="0" w:firstLine="0"/>
              <w:jc w:val="left"/>
            </w:pPr>
          </w:p>
          <w:p w:rsidR="000B4324" w:rsidRDefault="00914E7D" w:rsidP="00F549AC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0B4324">
              <w:t xml:space="preserve"> Test </w:t>
            </w:r>
            <w:r w:rsidR="008D5951">
              <w:t>6</w:t>
            </w:r>
          </w:p>
          <w:p w:rsidR="002E18AF" w:rsidRDefault="005D5DCA" w:rsidP="00F549AC">
            <w:pPr>
              <w:spacing w:after="0" w:line="240" w:lineRule="auto"/>
              <w:ind w:left="0" w:firstLine="0"/>
              <w:jc w:val="left"/>
            </w:pPr>
            <w:r>
              <w:t>(2</w:t>
            </w:r>
            <w:r w:rsidR="00C23C82">
              <w:t>0</w:t>
            </w:r>
            <w:r w:rsidR="002E18AF">
              <w:t>%)</w:t>
            </w:r>
          </w:p>
          <w:p w:rsidR="001D4F56" w:rsidRDefault="001D4F56" w:rsidP="00F549AC">
            <w:pPr>
              <w:spacing w:after="0" w:line="240" w:lineRule="auto"/>
              <w:ind w:left="0" w:firstLine="0"/>
              <w:jc w:val="left"/>
            </w:pPr>
          </w:p>
          <w:p w:rsidR="001D4F56" w:rsidRPr="00120D20" w:rsidRDefault="001D4F56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features of </w:t>
            </w:r>
            <w:r w:rsidRPr="006F744A">
              <w:rPr>
                <w:sz w:val="22"/>
              </w:rPr>
              <w:t>mutations</w:t>
            </w:r>
            <w:r>
              <w:rPr>
                <w:sz w:val="22"/>
              </w:rPr>
              <w:t xml:space="preserve"> and give examples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3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>es</w:t>
            </w:r>
            <w:r>
              <w:rPr>
                <w:sz w:val="22"/>
              </w:rPr>
              <w:t>cribe gene (point) mutations (</w:t>
            </w:r>
            <w:r w:rsidRPr="006F744A">
              <w:rPr>
                <w:sz w:val="22"/>
              </w:rPr>
              <w:t>substitution of bases producing missense or nonsense codons; addition or deletion of bases producing a frameshift</w:t>
            </w:r>
            <w:r>
              <w:rPr>
                <w:sz w:val="22"/>
              </w:rPr>
              <w:t>)</w:t>
            </w:r>
            <w:r w:rsidRPr="006F744A">
              <w:rPr>
                <w:sz w:val="22"/>
              </w:rPr>
              <w:t xml:space="preserve">. 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6F744A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6F744A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4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>escribe</w:t>
            </w:r>
            <w:r>
              <w:rPr>
                <w:sz w:val="22"/>
              </w:rPr>
              <w:t xml:space="preserve"> chromosome (block) mutations (</w:t>
            </w:r>
            <w:r w:rsidRPr="006F744A">
              <w:rPr>
                <w:sz w:val="22"/>
              </w:rPr>
              <w:t>deletion, inversion, duplication, translocation of genes in and between chromosomes</w:t>
            </w:r>
            <w:r>
              <w:rPr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5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 w:rsidRPr="006F744A">
              <w:rPr>
                <w:sz w:val="22"/>
              </w:rPr>
              <w:t xml:space="preserve">Explain </w:t>
            </w:r>
            <w:r>
              <w:rPr>
                <w:sz w:val="22"/>
              </w:rPr>
              <w:t xml:space="preserve">the causes of </w:t>
            </w:r>
            <w:r w:rsidRPr="006F744A">
              <w:rPr>
                <w:sz w:val="22"/>
              </w:rPr>
              <w:t xml:space="preserve">gene (point) mutations 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6F744A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6F744A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6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ifferentiate between chromosome mutation and gene mutation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7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F744A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causes and effects of </w:t>
            </w:r>
            <w:r w:rsidRPr="006F744A">
              <w:rPr>
                <w:sz w:val="22"/>
              </w:rPr>
              <w:t>chromosome (block) mutations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8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>iscuss</w:t>
            </w:r>
            <w:r>
              <w:rPr>
                <w:sz w:val="22"/>
              </w:rPr>
              <w:t xml:space="preserve"> the impact of </w:t>
            </w:r>
            <w:r w:rsidRPr="006F744A">
              <w:rPr>
                <w:sz w:val="22"/>
              </w:rPr>
              <w:t xml:space="preserve"> gene (point) mutations </w:t>
            </w:r>
            <w:r>
              <w:rPr>
                <w:sz w:val="22"/>
              </w:rPr>
              <w:t>on the functioning of an affected person</w:t>
            </w:r>
            <w:r w:rsidRPr="006F744A">
              <w:rPr>
                <w:sz w:val="22"/>
              </w:rPr>
              <w:t xml:space="preserve"> </w:t>
            </w:r>
            <w:r>
              <w:rPr>
                <w:sz w:val="22"/>
              </w:rPr>
              <w:t>using named examples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9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</w:t>
            </w:r>
            <w:r w:rsidRPr="006F744A">
              <w:rPr>
                <w:sz w:val="22"/>
              </w:rPr>
              <w:t xml:space="preserve">chromosome (block) mutations </w:t>
            </w:r>
            <w:r>
              <w:rPr>
                <w:sz w:val="22"/>
              </w:rPr>
              <w:t>on an affected person using named examples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0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 w:rsidRPr="00120D20">
              <w:rPr>
                <w:sz w:val="22"/>
              </w:rPr>
              <w:t>Define polyploidy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 w:rsidRPr="00120D20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1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</w:t>
            </w:r>
            <w:r w:rsidRPr="006F744A">
              <w:rPr>
                <w:sz w:val="22"/>
              </w:rPr>
              <w:t xml:space="preserve">auto polyploidy, </w:t>
            </w:r>
            <w:proofErr w:type="spellStart"/>
            <w:r w:rsidRPr="006F744A">
              <w:rPr>
                <w:sz w:val="22"/>
              </w:rPr>
              <w:t>allopolyploidy</w:t>
            </w:r>
            <w:proofErr w:type="spellEnd"/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2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 xml:space="preserve">escribe </w:t>
            </w:r>
            <w:r>
              <w:rPr>
                <w:sz w:val="22"/>
              </w:rPr>
              <w:t>the characteristics of polyploidy (</w:t>
            </w:r>
            <w:r w:rsidRPr="006F744A">
              <w:rPr>
                <w:sz w:val="22"/>
              </w:rPr>
              <w:t xml:space="preserve">change in numbers of (whole) sets of chromosomes resulting from complete non-disjunction during meiosis </w:t>
            </w:r>
            <w:proofErr w:type="spellStart"/>
            <w:r w:rsidRPr="006F744A">
              <w:rPr>
                <w:sz w:val="22"/>
              </w:rPr>
              <w:t>eg</w:t>
            </w:r>
            <w:proofErr w:type="spellEnd"/>
            <w:r w:rsidRPr="006F744A">
              <w:rPr>
                <w:sz w:val="22"/>
              </w:rPr>
              <w:t xml:space="preserve"> triploid (3n), tetraploid (4n); </w:t>
            </w:r>
            <w:proofErr w:type="spellStart"/>
            <w:r w:rsidRPr="006F744A">
              <w:rPr>
                <w:sz w:val="22"/>
              </w:rPr>
              <w:t>autopolyploidy</w:t>
            </w:r>
            <w:proofErr w:type="spellEnd"/>
            <w:r w:rsidRPr="006F744A">
              <w:rPr>
                <w:sz w:val="22"/>
              </w:rPr>
              <w:t xml:space="preserve">, </w:t>
            </w:r>
            <w:proofErr w:type="spellStart"/>
            <w:r w:rsidRPr="006F744A">
              <w:rPr>
                <w:sz w:val="22"/>
              </w:rPr>
              <w:t>allopolyploidy</w:t>
            </w:r>
            <w:proofErr w:type="spellEnd"/>
            <w:r>
              <w:rPr>
                <w:sz w:val="22"/>
              </w:rPr>
              <w:t>)</w:t>
            </w:r>
            <w:r w:rsidRPr="006F744A">
              <w:rPr>
                <w:sz w:val="22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3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Compare and contrast </w:t>
            </w:r>
            <w:proofErr w:type="spellStart"/>
            <w:r>
              <w:rPr>
                <w:sz w:val="22"/>
              </w:rPr>
              <w:t>autopolyploidy</w:t>
            </w:r>
            <w:proofErr w:type="spellEnd"/>
            <w:r>
              <w:rPr>
                <w:sz w:val="22"/>
              </w:rPr>
              <w:t xml:space="preserve"> with</w:t>
            </w:r>
            <w:r w:rsidRPr="006F744A">
              <w:rPr>
                <w:sz w:val="22"/>
              </w:rPr>
              <w:t xml:space="preserve"> </w:t>
            </w:r>
            <w:proofErr w:type="spellStart"/>
            <w:r w:rsidRPr="006F744A">
              <w:rPr>
                <w:sz w:val="22"/>
              </w:rPr>
              <w:t>allopolyploidy</w:t>
            </w:r>
            <w:proofErr w:type="spellEnd"/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4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the effects of polyploidy on the genome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5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</w:t>
            </w:r>
            <w:r w:rsidRPr="006F744A">
              <w:rPr>
                <w:sz w:val="22"/>
              </w:rPr>
              <w:t>polyploidy</w:t>
            </w:r>
            <w:r>
              <w:rPr>
                <w:sz w:val="22"/>
              </w:rPr>
              <w:t xml:space="preserve"> on an affected individual using examples </w:t>
            </w:r>
            <w:r w:rsidRPr="006F744A">
              <w:rPr>
                <w:sz w:val="22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6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 w:rsidRPr="00120D20">
              <w:rPr>
                <w:sz w:val="22"/>
              </w:rPr>
              <w:t>Define triploid (3n)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 w:rsidRPr="00120D20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7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Compare and contrast the features of triploid with tetraploid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8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Non-Disjunction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2F27ED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2F27ED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CD20BF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CD20BF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19</w:t>
            </w:r>
          </w:p>
        </w:tc>
        <w:tc>
          <w:tcPr>
            <w:tcW w:w="3544" w:type="dxa"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  <w:r w:rsidRPr="00120D20">
              <w:rPr>
                <w:sz w:val="22"/>
              </w:rPr>
              <w:t>Define tetraploid (4n)</w:t>
            </w:r>
          </w:p>
        </w:tc>
        <w:tc>
          <w:tcPr>
            <w:tcW w:w="992" w:type="dxa"/>
            <w:shd w:val="clear" w:color="auto" w:fill="auto"/>
          </w:tcPr>
          <w:p w:rsidR="000001BC" w:rsidRPr="00120D20" w:rsidRDefault="000001BC" w:rsidP="002F27ED">
            <w:pPr>
              <w:spacing w:after="0" w:line="240" w:lineRule="auto"/>
              <w:ind w:left="0" w:firstLine="0"/>
              <w:jc w:val="center"/>
            </w:pPr>
            <w:r w:rsidRPr="00120D20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120D20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0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Aneuploidy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2F27ED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2F27ED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1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F744A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effects of </w:t>
            </w:r>
            <w:r w:rsidRPr="006F744A">
              <w:rPr>
                <w:sz w:val="22"/>
              </w:rPr>
              <w:t xml:space="preserve">aneuploidy </w:t>
            </w:r>
            <w:r>
              <w:rPr>
                <w:sz w:val="22"/>
              </w:rPr>
              <w:t>on the genome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2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>iscuss</w:t>
            </w:r>
            <w:r>
              <w:rPr>
                <w:sz w:val="22"/>
              </w:rPr>
              <w:t xml:space="preserve"> the impact of</w:t>
            </w:r>
            <w:r w:rsidRPr="006F744A">
              <w:rPr>
                <w:sz w:val="22"/>
              </w:rPr>
              <w:t xml:space="preserve"> aneuploidy </w:t>
            </w:r>
            <w:r>
              <w:rPr>
                <w:sz w:val="22"/>
              </w:rPr>
              <w:t>on an affected individual using examples</w:t>
            </w:r>
            <w:r w:rsidRPr="006F744A">
              <w:rPr>
                <w:sz w:val="22"/>
              </w:rPr>
              <w:t xml:space="preserve"> 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46529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465297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6F744A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6F744A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6F744A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3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 from a given representation or a karyotype if a person is suffering from Down’s Syndrome/Turner’s Syndrome/</w:t>
            </w:r>
            <w:proofErr w:type="spellStart"/>
            <w:r>
              <w:rPr>
                <w:sz w:val="22"/>
              </w:rPr>
              <w:t>Klinefelters</w:t>
            </w:r>
            <w:proofErr w:type="spellEnd"/>
            <w:r>
              <w:rPr>
                <w:sz w:val="22"/>
              </w:rPr>
              <w:t xml:space="preserve"> Syndrome.</w:t>
            </w:r>
          </w:p>
        </w:tc>
        <w:tc>
          <w:tcPr>
            <w:tcW w:w="992" w:type="dxa"/>
            <w:shd w:val="clear" w:color="auto" w:fill="auto"/>
          </w:tcPr>
          <w:p w:rsidR="000001BC" w:rsidRPr="006F744A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Pr="006F744A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Pr="006F744A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4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chromosomal characteristics of a person suffering from Down’s Syndrome/Turner’s Syndrome/</w:t>
            </w:r>
            <w:proofErr w:type="spellStart"/>
            <w:r>
              <w:rPr>
                <w:sz w:val="22"/>
              </w:rPr>
              <w:t>Klinefelter’s</w:t>
            </w:r>
            <w:proofErr w:type="spellEnd"/>
            <w:r>
              <w:rPr>
                <w:sz w:val="22"/>
              </w:rPr>
              <w:t xml:space="preserve"> Syndrome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5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common physical characteristics of a person suffering from Down’s syndrome/Turner’s syndrome/</w:t>
            </w:r>
            <w:proofErr w:type="spellStart"/>
            <w:r>
              <w:rPr>
                <w:sz w:val="22"/>
              </w:rPr>
              <w:t>Kleinfelter’s</w:t>
            </w:r>
            <w:proofErr w:type="spellEnd"/>
            <w:r>
              <w:rPr>
                <w:sz w:val="22"/>
              </w:rPr>
              <w:t xml:space="preserve"> syndrome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6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Compare the features of Down’s syndrome, Turner’s syndrome and </w:t>
            </w:r>
            <w:proofErr w:type="spellStart"/>
            <w:r>
              <w:rPr>
                <w:sz w:val="22"/>
              </w:rPr>
              <w:t>Kleinfelter’s</w:t>
            </w:r>
            <w:proofErr w:type="spellEnd"/>
            <w:r>
              <w:rPr>
                <w:sz w:val="22"/>
              </w:rPr>
              <w:t xml:space="preserve"> syndrome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6F744A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6F744A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6F744A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7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</w:t>
            </w:r>
            <w:r w:rsidRPr="006F744A">
              <w:rPr>
                <w:sz w:val="22"/>
              </w:rPr>
              <w:t xml:space="preserve">deletion, inversion, duplication, translocation of genes 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  <w:tr w:rsidR="000001BC" w:rsidRPr="006F744A" w:rsidTr="009B54B4">
        <w:trPr>
          <w:trHeight w:val="20"/>
        </w:trPr>
        <w:tc>
          <w:tcPr>
            <w:tcW w:w="993" w:type="dxa"/>
            <w:vMerge/>
          </w:tcPr>
          <w:p w:rsidR="000001BC" w:rsidRPr="006F744A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992" w:type="dxa"/>
            <w:vMerge/>
          </w:tcPr>
          <w:p w:rsidR="000001BC" w:rsidRPr="006F744A" w:rsidRDefault="000001BC" w:rsidP="000001BC">
            <w:pPr>
              <w:spacing w:after="0" w:line="240" w:lineRule="auto"/>
              <w:ind w:left="284" w:right="318" w:firstLine="0"/>
              <w:jc w:val="left"/>
            </w:pPr>
          </w:p>
        </w:tc>
        <w:tc>
          <w:tcPr>
            <w:tcW w:w="851" w:type="dxa"/>
            <w:shd w:val="clear" w:color="auto" w:fill="auto"/>
          </w:tcPr>
          <w:p w:rsidR="000001BC" w:rsidRPr="006F744A" w:rsidRDefault="007446EF" w:rsidP="007446EF">
            <w:pPr>
              <w:tabs>
                <w:tab w:val="left" w:pos="601"/>
                <w:tab w:val="left" w:pos="635"/>
              </w:tabs>
              <w:spacing w:after="0" w:line="240" w:lineRule="auto"/>
              <w:ind w:left="0" w:right="-108" w:firstLine="0"/>
              <w:jc w:val="center"/>
            </w:pPr>
            <w:r>
              <w:t>28</w:t>
            </w:r>
          </w:p>
        </w:tc>
        <w:tc>
          <w:tcPr>
            <w:tcW w:w="3544" w:type="dxa"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ifferentiate between the terms missense codons and nonsense codons</w:t>
            </w:r>
          </w:p>
        </w:tc>
        <w:tc>
          <w:tcPr>
            <w:tcW w:w="992" w:type="dxa"/>
            <w:shd w:val="clear" w:color="auto" w:fill="auto"/>
          </w:tcPr>
          <w:p w:rsidR="000001BC" w:rsidRDefault="000001BC" w:rsidP="002F27ED">
            <w:pPr>
              <w:spacing w:after="0" w:line="240" w:lineRule="auto"/>
              <w:ind w:left="0" w:firstLine="0"/>
              <w:jc w:val="center"/>
              <w:rPr>
                <w:b/>
                <w:sz w:val="28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001BC" w:rsidRDefault="000001BC" w:rsidP="00F549AC">
            <w:pPr>
              <w:spacing w:after="0" w:line="240" w:lineRule="auto"/>
              <w:ind w:left="0" w:firstLine="0"/>
              <w:jc w:val="left"/>
            </w:pPr>
          </w:p>
        </w:tc>
      </w:tr>
    </w:tbl>
    <w:p w:rsidR="00142EFF" w:rsidRPr="006F744A" w:rsidRDefault="00142EFF" w:rsidP="00887299">
      <w:pPr>
        <w:ind w:left="0" w:firstLine="0"/>
        <w:rPr>
          <w:i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851"/>
        <w:gridCol w:w="3544"/>
        <w:gridCol w:w="992"/>
        <w:gridCol w:w="1559"/>
        <w:gridCol w:w="1418"/>
      </w:tblGrid>
      <w:tr w:rsidR="0075184F" w:rsidRPr="006F744A" w:rsidTr="0075184F">
        <w:trPr>
          <w:trHeight w:val="20"/>
        </w:trPr>
        <w:tc>
          <w:tcPr>
            <w:tcW w:w="10349" w:type="dxa"/>
            <w:gridSpan w:val="7"/>
          </w:tcPr>
          <w:p w:rsidR="0075184F" w:rsidRDefault="0075184F" w:rsidP="00AC0AE1">
            <w:pPr>
              <w:ind w:left="20"/>
            </w:pPr>
            <w:r w:rsidRPr="004D3CAC">
              <w:rPr>
                <w:b/>
              </w:rPr>
              <w:t>Key Learning Outcome</w:t>
            </w:r>
            <w:r>
              <w:t xml:space="preserve">: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 xml:space="preserve">understanding of </w:t>
            </w:r>
            <w:r>
              <w:t xml:space="preserve">metabolic pathways, linkages and sex linkages </w:t>
            </w:r>
            <w:r w:rsidRPr="006F744A">
              <w:t>and ways in which these influence DNA functioning</w:t>
            </w:r>
          </w:p>
          <w:p w:rsidR="0075184F" w:rsidRDefault="0075184F" w:rsidP="007C59C0">
            <w:pPr>
              <w:numPr>
                <w:ilvl w:val="0"/>
                <w:numId w:val="7"/>
              </w:numPr>
              <w:spacing w:after="87" w:line="240" w:lineRule="auto"/>
              <w:ind w:right="131" w:hanging="360"/>
            </w:pPr>
            <w:proofErr w:type="gramStart"/>
            <w:r>
              <w:t>metabolic</w:t>
            </w:r>
            <w:proofErr w:type="gramEnd"/>
            <w:r>
              <w:t xml:space="preserve"> pathways </w:t>
            </w:r>
            <w:proofErr w:type="spellStart"/>
            <w:r>
              <w:t>eg</w:t>
            </w:r>
            <w:proofErr w:type="spellEnd"/>
            <w:r>
              <w:t xml:space="preserve">. PKU </w:t>
            </w:r>
          </w:p>
          <w:p w:rsidR="0075184F" w:rsidRDefault="0075184F" w:rsidP="007C59C0">
            <w:pPr>
              <w:numPr>
                <w:ilvl w:val="0"/>
                <w:numId w:val="7"/>
              </w:numPr>
              <w:spacing w:after="65" w:line="240" w:lineRule="auto"/>
              <w:ind w:right="131" w:hanging="360"/>
            </w:pPr>
            <w:r>
              <w:t xml:space="preserve">effects of mutation on enzyme control of metabolic pathways </w:t>
            </w:r>
          </w:p>
          <w:p w:rsidR="0075184F" w:rsidRDefault="0075184F" w:rsidP="007C59C0">
            <w:pPr>
              <w:numPr>
                <w:ilvl w:val="0"/>
                <w:numId w:val="7"/>
              </w:numPr>
              <w:spacing w:after="84" w:line="240" w:lineRule="auto"/>
              <w:ind w:right="131" w:hanging="360"/>
            </w:pPr>
            <w:r>
              <w:t xml:space="preserve">linkage and sex linkage </w:t>
            </w:r>
          </w:p>
          <w:p w:rsidR="0075184F" w:rsidRPr="004D3CAC" w:rsidRDefault="0075184F" w:rsidP="00AC0AE1">
            <w:pPr>
              <w:ind w:left="20"/>
              <w:rPr>
                <w:b/>
              </w:rPr>
            </w:pPr>
            <w:r>
              <w:t xml:space="preserve">inheritance of: red-green colour blindness in humans; haemophilia in humans </w:t>
            </w: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</w:tcPr>
          <w:p w:rsidR="0075184F" w:rsidRDefault="0075184F" w:rsidP="00AC0AE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75184F" w:rsidRPr="006F744A" w:rsidRDefault="0075184F" w:rsidP="00AC0AE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92" w:type="dxa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</w:t>
            </w:r>
          </w:p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&amp; Date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6F744A">
              <w:rPr>
                <w:b/>
                <w:bCs/>
                <w:sz w:val="22"/>
              </w:rPr>
              <w:t>SLO#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6F744A">
              <w:rPr>
                <w:b/>
                <w:bCs/>
                <w:sz w:val="22"/>
              </w:rPr>
              <w:t>Specific Learning Outcomes:</w:t>
            </w:r>
            <w:r w:rsidRPr="006F744A">
              <w:rPr>
                <w:b/>
                <w:i/>
                <w:sz w:val="22"/>
              </w:rPr>
              <w:t xml:space="preserve"> Students are able to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6F744A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418" w:type="dxa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75184F" w:rsidRPr="006F744A" w:rsidTr="003B59DA">
        <w:trPr>
          <w:trHeight w:val="20"/>
        </w:trPr>
        <w:tc>
          <w:tcPr>
            <w:tcW w:w="993" w:type="dxa"/>
            <w:vMerge w:val="restart"/>
            <w:textDirection w:val="btLr"/>
          </w:tcPr>
          <w:p w:rsidR="0075184F" w:rsidRPr="003B59DA" w:rsidRDefault="0075184F" w:rsidP="003B59DA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</w:p>
          <w:p w:rsidR="0075184F" w:rsidRPr="003B59DA" w:rsidRDefault="003B59DA" w:rsidP="003B59DA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  <w:r w:rsidRPr="003B59DA">
              <w:rPr>
                <w:b/>
              </w:rPr>
              <w:t xml:space="preserve">2.4 </w:t>
            </w:r>
            <w:r w:rsidRPr="003B59DA">
              <w:rPr>
                <w:b/>
                <w:szCs w:val="24"/>
              </w:rPr>
              <w:t>Metabolic Pathways, Genetic Linkages and Sex Linkages</w:t>
            </w:r>
          </w:p>
          <w:p w:rsidR="0075184F" w:rsidRDefault="0075184F" w:rsidP="003B59DA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3B59DA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3B59DA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3B59DA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3B59DA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3B59DA">
            <w:pPr>
              <w:spacing w:after="0" w:line="240" w:lineRule="auto"/>
              <w:ind w:left="113" w:right="113" w:firstLine="0"/>
              <w:jc w:val="center"/>
            </w:pPr>
          </w:p>
        </w:tc>
        <w:tc>
          <w:tcPr>
            <w:tcW w:w="992" w:type="dxa"/>
            <w:vMerge w:val="restart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  <w:p w:rsidR="00887299" w:rsidRDefault="00392663" w:rsidP="00A75931">
            <w:pPr>
              <w:spacing w:after="0" w:line="240" w:lineRule="auto"/>
              <w:ind w:left="0" w:firstLine="0"/>
              <w:jc w:val="center"/>
            </w:pPr>
            <w:r>
              <w:t>Week 4</w:t>
            </w:r>
            <w:r w:rsidR="00D63730">
              <w:t xml:space="preserve"> </w:t>
            </w:r>
          </w:p>
          <w:p w:rsidR="00532AFE" w:rsidRDefault="00532AFE" w:rsidP="00A75931">
            <w:pPr>
              <w:spacing w:after="0" w:line="240" w:lineRule="auto"/>
              <w:ind w:left="0" w:firstLine="0"/>
              <w:jc w:val="center"/>
            </w:pPr>
          </w:p>
          <w:p w:rsidR="00532AFE" w:rsidRDefault="00532AFE" w:rsidP="00A75931">
            <w:pPr>
              <w:spacing w:after="0" w:line="240" w:lineRule="auto"/>
              <w:ind w:left="0" w:firstLine="0"/>
              <w:jc w:val="center"/>
            </w:pPr>
            <w:r>
              <w:t>8</w:t>
            </w:r>
            <w:r w:rsidRPr="00532AFE">
              <w:rPr>
                <w:vertAlign w:val="superscript"/>
              </w:rPr>
              <w:t>th</w:t>
            </w:r>
            <w:r>
              <w:t xml:space="preserve"> – 12</w:t>
            </w:r>
            <w:r w:rsidRPr="00532AFE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metabolic pathway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 w:val="restart"/>
            <w:shd w:val="clear" w:color="auto" w:fill="auto"/>
            <w:vAlign w:val="bottom"/>
          </w:tcPr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</w:p>
          <w:p w:rsidR="0075184F" w:rsidRDefault="00B36356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</w:p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</w:p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</w:p>
          <w:p w:rsidR="00B36356" w:rsidRDefault="00B36356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 w:val="restart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  <w:p w:rsidR="003B45E0" w:rsidRDefault="003B45E0" w:rsidP="00A75931">
            <w:pPr>
              <w:spacing w:after="0" w:line="240" w:lineRule="auto"/>
              <w:ind w:left="0" w:firstLine="0"/>
              <w:jc w:val="left"/>
            </w:pPr>
            <w:r>
              <w:t>Lesson Activity -</w:t>
            </w:r>
          </w:p>
          <w:p w:rsidR="003B45E0" w:rsidRDefault="003B45E0" w:rsidP="00A75931">
            <w:pPr>
              <w:spacing w:after="0" w:line="240" w:lineRule="auto"/>
              <w:ind w:left="0" w:firstLine="0"/>
              <w:jc w:val="left"/>
            </w:pPr>
          </w:p>
          <w:p w:rsidR="003B45E0" w:rsidRDefault="003B45E0" w:rsidP="00A75931">
            <w:pPr>
              <w:spacing w:after="0" w:line="240" w:lineRule="auto"/>
              <w:ind w:left="0" w:firstLine="0"/>
              <w:jc w:val="left"/>
            </w:pPr>
            <w:r>
              <w:t>Lesson 1: Metabolic Pathways</w:t>
            </w:r>
          </w:p>
          <w:p w:rsidR="003B45E0" w:rsidRDefault="003B45E0" w:rsidP="00A75931">
            <w:pPr>
              <w:spacing w:after="0" w:line="240" w:lineRule="auto"/>
              <w:ind w:left="0" w:firstLine="0"/>
              <w:jc w:val="left"/>
            </w:pPr>
          </w:p>
          <w:p w:rsidR="003B45E0" w:rsidRDefault="003B45E0" w:rsidP="00A75931">
            <w:pPr>
              <w:spacing w:after="0" w:line="240" w:lineRule="auto"/>
              <w:ind w:left="0" w:firstLine="0"/>
              <w:jc w:val="left"/>
            </w:pPr>
            <w:r>
              <w:t xml:space="preserve">Lesson 2: Linkage &amp; </w:t>
            </w:r>
            <w:r>
              <w:lastRenderedPageBreak/>
              <w:t>Sex Linkage</w:t>
            </w:r>
          </w:p>
          <w:p w:rsidR="008D5951" w:rsidRDefault="008D5951" w:rsidP="00A75931">
            <w:pPr>
              <w:spacing w:after="0" w:line="240" w:lineRule="auto"/>
              <w:ind w:left="0" w:firstLine="0"/>
              <w:jc w:val="left"/>
            </w:pPr>
          </w:p>
          <w:p w:rsidR="008D5951" w:rsidRDefault="00914E7D" w:rsidP="00A75931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8D5951">
              <w:t xml:space="preserve"> Test 7</w:t>
            </w:r>
          </w:p>
          <w:p w:rsidR="002E18AF" w:rsidRDefault="00BB01C9" w:rsidP="00A75931">
            <w:pPr>
              <w:spacing w:after="0" w:line="240" w:lineRule="auto"/>
              <w:ind w:left="0" w:firstLine="0"/>
              <w:jc w:val="left"/>
            </w:pPr>
            <w:r>
              <w:t>(19</w:t>
            </w:r>
            <w:r w:rsidR="002E18AF">
              <w:t>%)</w:t>
            </w: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F744A">
              <w:rPr>
                <w:sz w:val="22"/>
              </w:rPr>
              <w:t xml:space="preserve">escribe </w:t>
            </w:r>
            <w:r>
              <w:rPr>
                <w:sz w:val="22"/>
              </w:rPr>
              <w:t>the characteristics of phenylketonuria</w:t>
            </w:r>
            <w:r w:rsidRPr="006F744A">
              <w:rPr>
                <w:sz w:val="22"/>
              </w:rPr>
              <w:t xml:space="preserve"> </w:t>
            </w:r>
            <w:r>
              <w:rPr>
                <w:sz w:val="22"/>
              </w:rPr>
              <w:t>(</w:t>
            </w:r>
            <w:r w:rsidRPr="006F744A">
              <w:rPr>
                <w:sz w:val="22"/>
              </w:rPr>
              <w:t>PKU</w:t>
            </w:r>
            <w:r>
              <w:rPr>
                <w:sz w:val="22"/>
              </w:rPr>
              <w:t>)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F744A">
              <w:rPr>
                <w:sz w:val="22"/>
              </w:rPr>
              <w:t xml:space="preserve">xplain </w:t>
            </w:r>
            <w:r>
              <w:rPr>
                <w:sz w:val="22"/>
              </w:rPr>
              <w:t>the relation between metabolic pathways disorder and</w:t>
            </w:r>
            <w:r w:rsidRPr="006F744A">
              <w:rPr>
                <w:sz w:val="22"/>
              </w:rPr>
              <w:t xml:space="preserve"> PKU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Represent diagrammatically the metabolic pathway for PKU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the effects of untreated PKU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 w:rsidRPr="006F744A"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6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the</w:t>
            </w:r>
            <w:r w:rsidRPr="006F744A">
              <w:rPr>
                <w:sz w:val="22"/>
              </w:rPr>
              <w:t xml:space="preserve"> effects of mutation on enzyme control of metabolic pathways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F744A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7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</w:t>
            </w:r>
            <w:r w:rsidRPr="006F744A">
              <w:rPr>
                <w:sz w:val="22"/>
              </w:rPr>
              <w:t xml:space="preserve">nterpret </w:t>
            </w:r>
            <w:r>
              <w:rPr>
                <w:sz w:val="22"/>
              </w:rPr>
              <w:t xml:space="preserve">the </w:t>
            </w:r>
            <w:r w:rsidRPr="006F744A">
              <w:rPr>
                <w:sz w:val="22"/>
              </w:rPr>
              <w:t>effects of mutation on enzyme control of metabolic pathways</w:t>
            </w:r>
            <w:r>
              <w:rPr>
                <w:sz w:val="22"/>
              </w:rPr>
              <w:t xml:space="preserve"> based on given information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center"/>
            </w:pPr>
            <w:r w:rsidRPr="006F744A"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F744A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EE688E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8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 the term </w:t>
            </w:r>
            <w:r w:rsidRPr="00D30475">
              <w:rPr>
                <w:b/>
                <w:sz w:val="22"/>
              </w:rPr>
              <w:t xml:space="preserve"> </w:t>
            </w:r>
            <w:r>
              <w:rPr>
                <w:b/>
                <w:sz w:val="22"/>
              </w:rPr>
              <w:t xml:space="preserve">genetic linkage /sex linkage 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9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/State a feature or example of sex-linked c</w:t>
            </w:r>
            <w:r w:rsidR="00E241AF">
              <w:rPr>
                <w:sz w:val="22"/>
              </w:rPr>
              <w:t>o</w:t>
            </w:r>
            <w:r>
              <w:rPr>
                <w:sz w:val="22"/>
              </w:rPr>
              <w:t>nditions, in a given context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EE688E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0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difference between Sex Linkage and Genetic Linkage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1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scribe the process of genetic </w:t>
            </w:r>
            <w:proofErr w:type="spellStart"/>
            <w:r>
              <w:rPr>
                <w:sz w:val="22"/>
              </w:rPr>
              <w:t>likage</w:t>
            </w:r>
            <w:proofErr w:type="spellEnd"/>
            <w:r>
              <w:rPr>
                <w:sz w:val="22"/>
              </w:rPr>
              <w:t xml:space="preserve"> and sex linkage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2</w:t>
            </w:r>
          </w:p>
        </w:tc>
        <w:tc>
          <w:tcPr>
            <w:tcW w:w="3544" w:type="dxa"/>
            <w:shd w:val="clear" w:color="auto" w:fill="FFFFFF" w:themeFill="background1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>escribe</w:t>
            </w:r>
            <w:r>
              <w:rPr>
                <w:sz w:val="22"/>
              </w:rPr>
              <w:t xml:space="preserve"> the process of  inheritance of </w:t>
            </w:r>
            <w:r w:rsidRPr="006C1060">
              <w:rPr>
                <w:sz w:val="22"/>
              </w:rPr>
              <w:t>red-gr</w:t>
            </w:r>
            <w:r>
              <w:rPr>
                <w:sz w:val="22"/>
              </w:rPr>
              <w:t>een colour blindness/haemophilia  in humans as an example of sex linkage</w:t>
            </w:r>
          </w:p>
        </w:tc>
        <w:tc>
          <w:tcPr>
            <w:tcW w:w="992" w:type="dxa"/>
            <w:shd w:val="clear" w:color="auto" w:fill="FFFFFF" w:themeFill="background1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  <w:hideMark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3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an example of genetic linkage in humans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2F27ED" w:rsidRDefault="0075184F" w:rsidP="006C578A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2F27ED" w:rsidRDefault="0075184F" w:rsidP="006C578A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157"/>
        </w:trPr>
        <w:tc>
          <w:tcPr>
            <w:tcW w:w="993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4</w:t>
            </w:r>
          </w:p>
        </w:tc>
        <w:tc>
          <w:tcPr>
            <w:tcW w:w="3544" w:type="dxa"/>
            <w:shd w:val="clear" w:color="auto" w:fill="FFFFFF" w:themeFill="background1"/>
            <w:vAlign w:val="bottom"/>
            <w:hideMark/>
          </w:tcPr>
          <w:p w:rsidR="0075184F" w:rsidRPr="0073559E" w:rsidRDefault="0075184F" w:rsidP="00A75931">
            <w:pPr>
              <w:spacing w:after="0" w:line="240" w:lineRule="auto"/>
              <w:ind w:left="0" w:firstLine="0"/>
              <w:jc w:val="left"/>
            </w:pPr>
            <w:r w:rsidRPr="0073559E">
              <w:rPr>
                <w:sz w:val="22"/>
              </w:rPr>
              <w:t>Compare linked genes to sex linked genes/sex linkage to genetic linkage</w:t>
            </w:r>
          </w:p>
        </w:tc>
        <w:tc>
          <w:tcPr>
            <w:tcW w:w="992" w:type="dxa"/>
            <w:shd w:val="clear" w:color="auto" w:fill="FFFFFF" w:themeFill="background1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3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  <w:hideMark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190607" w:rsidTr="0075184F">
        <w:trPr>
          <w:trHeight w:val="255"/>
        </w:trPr>
        <w:tc>
          <w:tcPr>
            <w:tcW w:w="993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  <w:r w:rsidRPr="00190607">
              <w:rPr>
                <w:color w:val="auto"/>
                <w:sz w:val="22"/>
              </w:rPr>
              <w:t>Discuss linkage and  sex linkage as the biological basis of heredity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190607">
              <w:rPr>
                <w:color w:val="auto"/>
              </w:rPr>
              <w:t>4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</w:p>
        </w:tc>
      </w:tr>
      <w:tr w:rsidR="0075184F" w:rsidRPr="00190607" w:rsidTr="0075184F">
        <w:trPr>
          <w:trHeight w:val="570"/>
        </w:trPr>
        <w:tc>
          <w:tcPr>
            <w:tcW w:w="993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16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  <w:r w:rsidRPr="00190607">
              <w:rPr>
                <w:color w:val="auto"/>
                <w:sz w:val="22"/>
              </w:rPr>
              <w:t>Explain  using a punnet square  the  process of inheritance of sex linkage [haemophilia and colour blindness]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190607">
              <w:rPr>
                <w:color w:val="auto"/>
              </w:rPr>
              <w:t>3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</w:p>
        </w:tc>
      </w:tr>
      <w:tr w:rsidR="0075184F" w:rsidRPr="00190607" w:rsidTr="0075184F">
        <w:trPr>
          <w:trHeight w:val="510"/>
        </w:trPr>
        <w:tc>
          <w:tcPr>
            <w:tcW w:w="993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</w:p>
        </w:tc>
        <w:tc>
          <w:tcPr>
            <w:tcW w:w="992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</w:p>
        </w:tc>
        <w:tc>
          <w:tcPr>
            <w:tcW w:w="851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>
              <w:rPr>
                <w:color w:val="auto"/>
              </w:rPr>
              <w:t>17</w:t>
            </w:r>
          </w:p>
        </w:tc>
        <w:tc>
          <w:tcPr>
            <w:tcW w:w="3544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  <w:r w:rsidRPr="00190607">
              <w:rPr>
                <w:color w:val="auto"/>
                <w:sz w:val="22"/>
              </w:rPr>
              <w:t>Discuss using examples of the complications associated with the inheritance of colour blindness/haemophilia</w:t>
            </w:r>
          </w:p>
        </w:tc>
        <w:tc>
          <w:tcPr>
            <w:tcW w:w="992" w:type="dxa"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center"/>
              <w:rPr>
                <w:color w:val="auto"/>
              </w:rPr>
            </w:pPr>
            <w:r w:rsidRPr="00190607">
              <w:rPr>
                <w:color w:val="auto"/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FFFFFF" w:themeFill="background1"/>
            <w:vAlign w:val="bottom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</w:p>
        </w:tc>
        <w:tc>
          <w:tcPr>
            <w:tcW w:w="1418" w:type="dxa"/>
            <w:vMerge/>
            <w:shd w:val="clear" w:color="auto" w:fill="FFFFFF" w:themeFill="background1"/>
          </w:tcPr>
          <w:p w:rsidR="0075184F" w:rsidRPr="00190607" w:rsidRDefault="0075184F" w:rsidP="00A75931">
            <w:pPr>
              <w:spacing w:after="0" w:line="240" w:lineRule="auto"/>
              <w:ind w:left="0"/>
              <w:jc w:val="left"/>
              <w:rPr>
                <w:color w:val="auto"/>
              </w:rPr>
            </w:pPr>
          </w:p>
        </w:tc>
      </w:tr>
    </w:tbl>
    <w:p w:rsidR="00142EFF" w:rsidRPr="006F744A" w:rsidRDefault="00142EFF" w:rsidP="00142EFF">
      <w:pPr>
        <w:ind w:left="0" w:firstLine="0"/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992"/>
        <w:gridCol w:w="851"/>
        <w:gridCol w:w="3544"/>
        <w:gridCol w:w="992"/>
        <w:gridCol w:w="1559"/>
        <w:gridCol w:w="1418"/>
      </w:tblGrid>
      <w:tr w:rsidR="0075184F" w:rsidRPr="006C1060" w:rsidTr="0075184F">
        <w:trPr>
          <w:trHeight w:val="20"/>
        </w:trPr>
        <w:tc>
          <w:tcPr>
            <w:tcW w:w="10349" w:type="dxa"/>
            <w:gridSpan w:val="7"/>
          </w:tcPr>
          <w:p w:rsidR="0075184F" w:rsidRDefault="0075184F" w:rsidP="0075184F">
            <w:pPr>
              <w:ind w:left="20"/>
            </w:pPr>
            <w:r w:rsidRPr="00E745F3">
              <w:rPr>
                <w:b/>
              </w:rPr>
              <w:t>Key Learning Outcome</w:t>
            </w:r>
            <w:r>
              <w:t xml:space="preserve">: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 xml:space="preserve">understanding of </w:t>
            </w:r>
            <w:r>
              <w:t xml:space="preserve">gene-gene interactions and Mendelian inheritance </w:t>
            </w:r>
            <w:r w:rsidRPr="006F744A">
              <w:t>and ways in which these influence DNA functioning</w:t>
            </w:r>
          </w:p>
          <w:p w:rsidR="0075184F" w:rsidRDefault="0075184F" w:rsidP="007C59C0">
            <w:pPr>
              <w:pStyle w:val="ListParagraph"/>
              <w:numPr>
                <w:ilvl w:val="0"/>
                <w:numId w:val="8"/>
              </w:numPr>
              <w:spacing w:line="240" w:lineRule="auto"/>
              <w:ind w:right="131"/>
            </w:pPr>
            <w:r>
              <w:t>gene-</w:t>
            </w:r>
            <w:proofErr w:type="spellStart"/>
            <w:r>
              <w:t>genene</w:t>
            </w:r>
            <w:proofErr w:type="spellEnd"/>
            <w:r>
              <w:t xml:space="preserve"> interactions: collaboration, epistasis (complementary; supplementary genes); polygenes (</w:t>
            </w:r>
            <w:proofErr w:type="spellStart"/>
            <w:r>
              <w:t>eg</w:t>
            </w:r>
            <w:proofErr w:type="spellEnd"/>
            <w:r>
              <w:t xml:space="preserve"> height and skin colour in humans); </w:t>
            </w:r>
            <w:proofErr w:type="spellStart"/>
            <w:r>
              <w:t>pleiotrophy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 sickle cell disease) </w:t>
            </w:r>
          </w:p>
          <w:p w:rsidR="0075184F" w:rsidRPr="00E745F3" w:rsidRDefault="0075184F" w:rsidP="0075184F">
            <w:pPr>
              <w:ind w:left="20"/>
              <w:rPr>
                <w:b/>
              </w:rPr>
            </w:pPr>
            <w:r>
              <w:t xml:space="preserve">monohybrid and dihybrid crosses with: complete dominance, incomplete dominance, codominance, multiple alleles, test cross (genes, alleles, genotype, phenotype, homozygous, heterozygous)  – revision of form 6 </w:t>
            </w: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75184F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92" w:type="dxa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 &amp;</w:t>
            </w:r>
          </w:p>
          <w:p w:rsidR="0075184F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Date</w:t>
            </w:r>
          </w:p>
        </w:tc>
        <w:tc>
          <w:tcPr>
            <w:tcW w:w="851" w:type="dxa"/>
            <w:shd w:val="clear" w:color="auto" w:fill="auto"/>
            <w:noWrap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6C1060">
              <w:rPr>
                <w:b/>
                <w:bCs/>
                <w:sz w:val="22"/>
              </w:rPr>
              <w:t>Specific Learning Outcomes:</w:t>
            </w:r>
            <w:r w:rsidRPr="006C1060">
              <w:rPr>
                <w:b/>
                <w:i/>
              </w:rPr>
              <w:t xml:space="preserve"> students are able to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6C1060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418" w:type="dxa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75184F" w:rsidRPr="006C1060" w:rsidTr="00F263ED">
        <w:trPr>
          <w:trHeight w:val="20"/>
        </w:trPr>
        <w:tc>
          <w:tcPr>
            <w:tcW w:w="993" w:type="dxa"/>
            <w:vMerge w:val="restart"/>
            <w:textDirection w:val="btLr"/>
          </w:tcPr>
          <w:p w:rsidR="0075184F" w:rsidRPr="00F263ED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Pr="00F263ED" w:rsidRDefault="00F263ED" w:rsidP="00E7626E">
            <w:pPr>
              <w:pStyle w:val="Heading3"/>
              <w:jc w:val="center"/>
              <w:rPr>
                <w:i w:val="0"/>
              </w:rPr>
            </w:pPr>
            <w:r w:rsidRPr="00F263ED">
              <w:rPr>
                <w:i w:val="0"/>
              </w:rPr>
              <w:t>2.5 Gene – Gene Interactions and Mendelian Inheritance</w:t>
            </w: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F263ED" w:rsidRDefault="00F263ED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left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Pr="003B59DA" w:rsidRDefault="003B59DA" w:rsidP="00F263ED">
            <w:pPr>
              <w:spacing w:after="0" w:line="240" w:lineRule="auto"/>
              <w:ind w:left="113" w:right="113" w:firstLine="0"/>
              <w:jc w:val="left"/>
              <w:rPr>
                <w:sz w:val="16"/>
                <w:szCs w:val="16"/>
              </w:rPr>
            </w:pPr>
            <w:r w:rsidRPr="003B59DA">
              <w:rPr>
                <w:sz w:val="16"/>
                <w:szCs w:val="16"/>
              </w:rPr>
              <w:t>2.5</w:t>
            </w:r>
          </w:p>
          <w:p w:rsidR="003B59DA" w:rsidRPr="003B59DA" w:rsidRDefault="003B59DA" w:rsidP="00F263ED">
            <w:pPr>
              <w:spacing w:after="0" w:line="240" w:lineRule="auto"/>
              <w:ind w:left="113" w:right="113" w:firstLine="0"/>
              <w:jc w:val="left"/>
              <w:rPr>
                <w:sz w:val="16"/>
                <w:szCs w:val="16"/>
              </w:rPr>
            </w:pPr>
            <w:r w:rsidRPr="003B59DA">
              <w:rPr>
                <w:sz w:val="16"/>
                <w:szCs w:val="16"/>
              </w:rPr>
              <w:t>Gene-gene</w:t>
            </w:r>
          </w:p>
          <w:p w:rsidR="003B59DA" w:rsidRPr="003B59DA" w:rsidRDefault="003B59DA" w:rsidP="00F263ED">
            <w:pPr>
              <w:spacing w:after="0" w:line="240" w:lineRule="auto"/>
              <w:ind w:left="113" w:right="113" w:firstLine="0"/>
              <w:jc w:val="left"/>
              <w:rPr>
                <w:sz w:val="16"/>
                <w:szCs w:val="16"/>
              </w:rPr>
            </w:pPr>
            <w:r w:rsidRPr="003B59DA">
              <w:rPr>
                <w:sz w:val="16"/>
                <w:szCs w:val="16"/>
              </w:rPr>
              <w:t>Interactions</w:t>
            </w:r>
          </w:p>
          <w:p w:rsidR="003B59DA" w:rsidRPr="003B59DA" w:rsidRDefault="003B59DA" w:rsidP="00F263ED">
            <w:pPr>
              <w:spacing w:after="0" w:line="240" w:lineRule="auto"/>
              <w:ind w:left="113" w:right="113" w:firstLine="0"/>
              <w:jc w:val="left"/>
              <w:rPr>
                <w:sz w:val="16"/>
                <w:szCs w:val="16"/>
              </w:rPr>
            </w:pPr>
            <w:r w:rsidRPr="003B59DA">
              <w:rPr>
                <w:sz w:val="16"/>
                <w:szCs w:val="16"/>
              </w:rPr>
              <w:t>and</w:t>
            </w:r>
          </w:p>
          <w:p w:rsidR="003B59DA" w:rsidRPr="003B59DA" w:rsidRDefault="003B59DA" w:rsidP="00F263ED">
            <w:pPr>
              <w:spacing w:after="0" w:line="240" w:lineRule="auto"/>
              <w:ind w:left="113" w:right="113" w:firstLine="0"/>
              <w:jc w:val="left"/>
              <w:rPr>
                <w:sz w:val="16"/>
                <w:szCs w:val="16"/>
              </w:rPr>
            </w:pPr>
            <w:r w:rsidRPr="003B59DA">
              <w:rPr>
                <w:sz w:val="16"/>
                <w:szCs w:val="16"/>
              </w:rPr>
              <w:t>Mendelian</w:t>
            </w:r>
          </w:p>
          <w:p w:rsidR="003B59DA" w:rsidRPr="003B59DA" w:rsidRDefault="003B59DA" w:rsidP="00F263ED">
            <w:pPr>
              <w:spacing w:after="0" w:line="240" w:lineRule="auto"/>
              <w:ind w:left="113" w:right="113" w:firstLine="0"/>
              <w:jc w:val="left"/>
              <w:rPr>
                <w:sz w:val="16"/>
                <w:szCs w:val="16"/>
              </w:rPr>
            </w:pPr>
            <w:r w:rsidRPr="003B59DA">
              <w:rPr>
                <w:sz w:val="16"/>
                <w:szCs w:val="16"/>
              </w:rPr>
              <w:t>Inheritance</w:t>
            </w: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left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3B59DA" w:rsidRDefault="003B59DA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  <w:p w:rsidR="0075184F" w:rsidRDefault="0075184F" w:rsidP="00F263ED">
            <w:pPr>
              <w:spacing w:after="0" w:line="240" w:lineRule="auto"/>
              <w:ind w:left="113" w:right="113" w:firstLine="0"/>
              <w:jc w:val="center"/>
            </w:pPr>
          </w:p>
        </w:tc>
        <w:tc>
          <w:tcPr>
            <w:tcW w:w="992" w:type="dxa"/>
            <w:vMerge w:val="restart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  <w:p w:rsidR="00887299" w:rsidRDefault="00D63730" w:rsidP="00A75931">
            <w:pPr>
              <w:spacing w:after="0" w:line="240" w:lineRule="auto"/>
              <w:ind w:left="0" w:firstLine="0"/>
              <w:jc w:val="center"/>
            </w:pPr>
            <w:r>
              <w:t xml:space="preserve">Week 5 </w:t>
            </w:r>
            <w:r w:rsidR="00786DDD">
              <w:t>–</w:t>
            </w:r>
            <w:r>
              <w:t xml:space="preserve"> 6</w:t>
            </w:r>
          </w:p>
          <w:p w:rsidR="00786DDD" w:rsidRDefault="00786DDD" w:rsidP="00A75931">
            <w:pPr>
              <w:spacing w:after="0" w:line="240" w:lineRule="auto"/>
              <w:ind w:left="0" w:firstLine="0"/>
              <w:jc w:val="center"/>
            </w:pPr>
          </w:p>
          <w:p w:rsidR="00786DDD" w:rsidRDefault="00786DDD" w:rsidP="00A75931">
            <w:pPr>
              <w:spacing w:after="0" w:line="240" w:lineRule="auto"/>
              <w:ind w:left="0" w:firstLine="0"/>
              <w:jc w:val="center"/>
            </w:pPr>
            <w:r>
              <w:t>15</w:t>
            </w:r>
            <w:r w:rsidRPr="00786DDD">
              <w:rPr>
                <w:vertAlign w:val="superscript"/>
              </w:rPr>
              <w:t>th</w:t>
            </w:r>
            <w:r>
              <w:t xml:space="preserve"> – 26</w:t>
            </w:r>
            <w:r w:rsidRPr="00786DDD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monohybrid cross /</w:t>
            </w:r>
            <w:r w:rsidRPr="006C1060">
              <w:rPr>
                <w:sz w:val="22"/>
              </w:rPr>
              <w:t xml:space="preserve"> dihybrid crosses 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 w:val="restart"/>
            <w:shd w:val="clear" w:color="auto" w:fill="auto"/>
            <w:vAlign w:val="bottom"/>
          </w:tcPr>
          <w:p w:rsidR="0075184F" w:rsidRDefault="00A4736F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A75931">
            <w:pPr>
              <w:spacing w:after="0" w:line="240" w:lineRule="auto"/>
              <w:ind w:left="0" w:firstLine="0"/>
              <w:jc w:val="left"/>
            </w:pPr>
          </w:p>
          <w:p w:rsidR="00A4736F" w:rsidRPr="006C1060" w:rsidRDefault="00A4736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 w:val="restart"/>
          </w:tcPr>
          <w:p w:rsidR="0075184F" w:rsidRDefault="0075184F" w:rsidP="00100193">
            <w:pPr>
              <w:spacing w:after="0" w:line="240" w:lineRule="auto"/>
              <w:ind w:left="0" w:firstLine="0"/>
              <w:jc w:val="center"/>
            </w:pPr>
          </w:p>
          <w:p w:rsidR="00100193" w:rsidRDefault="00100193" w:rsidP="00100193">
            <w:pPr>
              <w:spacing w:after="0" w:line="240" w:lineRule="auto"/>
              <w:ind w:left="0" w:firstLine="0"/>
              <w:jc w:val="center"/>
            </w:pPr>
            <w:r>
              <w:t xml:space="preserve">Lesson Activity – </w:t>
            </w:r>
          </w:p>
          <w:p w:rsidR="00100193" w:rsidRDefault="00100193" w:rsidP="00100193">
            <w:pPr>
              <w:spacing w:after="0" w:line="240" w:lineRule="auto"/>
              <w:ind w:left="0" w:firstLine="0"/>
              <w:jc w:val="center"/>
            </w:pPr>
          </w:p>
          <w:p w:rsidR="00100193" w:rsidRDefault="00100193" w:rsidP="00100193">
            <w:pPr>
              <w:spacing w:after="0" w:line="240" w:lineRule="auto"/>
              <w:ind w:left="0" w:firstLine="0"/>
              <w:jc w:val="center"/>
            </w:pPr>
            <w:r>
              <w:t>Lesson 1: Mendelian Inheritance with Monohybrid Crosses</w:t>
            </w:r>
          </w:p>
          <w:p w:rsidR="00B76F22" w:rsidRDefault="00B76F22" w:rsidP="00100193">
            <w:pPr>
              <w:spacing w:after="0" w:line="240" w:lineRule="auto"/>
              <w:ind w:left="0" w:firstLine="0"/>
              <w:jc w:val="center"/>
            </w:pPr>
          </w:p>
          <w:p w:rsidR="00B76F22" w:rsidRDefault="00B76F22" w:rsidP="00100193">
            <w:pPr>
              <w:spacing w:after="0" w:line="240" w:lineRule="auto"/>
              <w:ind w:left="0" w:firstLine="0"/>
              <w:jc w:val="center"/>
            </w:pPr>
            <w:r>
              <w:t>Lesson 2: Gene-gene interactions</w:t>
            </w:r>
          </w:p>
          <w:p w:rsidR="008D5951" w:rsidRDefault="008D5951" w:rsidP="00100193">
            <w:pPr>
              <w:spacing w:after="0" w:line="240" w:lineRule="auto"/>
              <w:ind w:left="0" w:firstLine="0"/>
              <w:jc w:val="center"/>
            </w:pPr>
          </w:p>
          <w:p w:rsidR="008D5951" w:rsidRDefault="00914E7D" w:rsidP="00100193">
            <w:pPr>
              <w:spacing w:after="0" w:line="240" w:lineRule="auto"/>
              <w:ind w:left="0" w:firstLine="0"/>
              <w:jc w:val="center"/>
            </w:pPr>
            <w:r>
              <w:lastRenderedPageBreak/>
              <w:t>Home</w:t>
            </w:r>
            <w:r w:rsidR="008D5951">
              <w:t xml:space="preserve"> Test 8</w:t>
            </w:r>
          </w:p>
          <w:p w:rsidR="002E18AF" w:rsidRDefault="00283CE3" w:rsidP="00100193">
            <w:pPr>
              <w:spacing w:after="0" w:line="240" w:lineRule="auto"/>
              <w:ind w:left="0" w:firstLine="0"/>
              <w:jc w:val="center"/>
            </w:pPr>
            <w:r>
              <w:t>(8</w:t>
            </w:r>
            <w:r w:rsidR="002E18AF">
              <w:t>%)</w:t>
            </w: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complete dominance/incomplete dominance/</w:t>
            </w:r>
            <w:r w:rsidRPr="006C1060">
              <w:rPr>
                <w:sz w:val="22"/>
              </w:rPr>
              <w:t xml:space="preserve">co-dominance, 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C371EC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multiple alleles /  </w:t>
            </w:r>
            <w:r w:rsidR="0075184F">
              <w:rPr>
                <w:sz w:val="22"/>
              </w:rPr>
              <w:t>homozygous / heterozygou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Identify/State a feature or example of monohybrid cross/dihybrid crosses, in a given contex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544" w:type="dxa"/>
            <w:shd w:val="clear" w:color="auto" w:fill="auto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complete dominance/incomplete dominance/</w:t>
            </w:r>
            <w:r w:rsidRPr="006C1060">
              <w:rPr>
                <w:sz w:val="22"/>
              </w:rPr>
              <w:t>co-dominance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544" w:type="dxa"/>
            <w:shd w:val="clear" w:color="auto" w:fill="auto"/>
          </w:tcPr>
          <w:p w:rsidR="0075184F" w:rsidRPr="002415C1" w:rsidRDefault="0075184F" w:rsidP="00A75931">
            <w:pPr>
              <w:spacing w:after="0" w:line="240" w:lineRule="auto"/>
              <w:ind w:left="0" w:firstLine="0"/>
              <w:jc w:val="left"/>
            </w:pPr>
            <w:r w:rsidRPr="002415C1">
              <w:rPr>
                <w:sz w:val="22"/>
              </w:rPr>
              <w:t>Identify/State a feature or example of multiple alleles / homozygous /heterozygous gene pairs, in a given context.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2415C1" w:rsidRDefault="0075184F" w:rsidP="00A75931">
            <w:pPr>
              <w:spacing w:after="0" w:line="240" w:lineRule="auto"/>
              <w:ind w:left="0" w:firstLine="0"/>
              <w:jc w:val="center"/>
            </w:pPr>
            <w:r w:rsidRPr="002415C1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415C1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415C1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544" w:type="dxa"/>
            <w:shd w:val="clear" w:color="auto" w:fill="auto"/>
          </w:tcPr>
          <w:p w:rsidR="0075184F" w:rsidRPr="002415C1" w:rsidRDefault="0075184F" w:rsidP="00A75931">
            <w:pPr>
              <w:spacing w:after="0" w:line="240" w:lineRule="auto"/>
              <w:ind w:left="0" w:firstLine="0"/>
              <w:jc w:val="left"/>
            </w:pPr>
            <w:r w:rsidRPr="002415C1">
              <w:rPr>
                <w:sz w:val="22"/>
              </w:rPr>
              <w:t>Identify or state a feature of a heterozygous gene pair in a given context.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2415C1" w:rsidRDefault="0075184F" w:rsidP="00A75931">
            <w:pPr>
              <w:spacing w:after="0" w:line="240" w:lineRule="auto"/>
              <w:ind w:left="0" w:firstLine="0"/>
              <w:jc w:val="center"/>
            </w:pPr>
            <w:r w:rsidRPr="002415C1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415C1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415C1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escribe genotypes for </w:t>
            </w:r>
            <w:r>
              <w:rPr>
                <w:sz w:val="22"/>
              </w:rPr>
              <w:t>monohybrid crosses with</w:t>
            </w:r>
            <w:r w:rsidRPr="006C1060">
              <w:rPr>
                <w:sz w:val="22"/>
              </w:rPr>
              <w:t xml:space="preserve"> complete dominance, incomplete dominance, co-dominance, multiple alleles, test cross (genes, alleles, homozygous, hete</w:t>
            </w:r>
            <w:r>
              <w:rPr>
                <w:sz w:val="22"/>
              </w:rPr>
              <w:t>r</w:t>
            </w:r>
            <w:r w:rsidRPr="006C1060">
              <w:rPr>
                <w:sz w:val="22"/>
              </w:rPr>
              <w:t>ozygous)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C1060" w:rsidRDefault="0075184F" w:rsidP="0068451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C1060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expression of characteristics from monohybrid crosses </w:t>
            </w:r>
            <w:r w:rsidRPr="006C1060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involving </w:t>
            </w:r>
            <w:r w:rsidRPr="006C1060">
              <w:rPr>
                <w:sz w:val="22"/>
              </w:rPr>
              <w:t>complete dominance, incomplete dominance, codominance,  (genes, alleles, genotype, phenotype, homozygous, hete</w:t>
            </w:r>
            <w:r>
              <w:rPr>
                <w:sz w:val="22"/>
              </w:rPr>
              <w:t>r</w:t>
            </w:r>
            <w:r w:rsidRPr="006C1060">
              <w:rPr>
                <w:sz w:val="22"/>
              </w:rPr>
              <w:t>ozygous)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full picture of the inheritance of named characteristics through </w:t>
            </w:r>
            <w:r w:rsidRPr="006C1060">
              <w:rPr>
                <w:sz w:val="22"/>
              </w:rPr>
              <w:t>monohyb</w:t>
            </w:r>
            <w:r>
              <w:rPr>
                <w:sz w:val="22"/>
              </w:rPr>
              <w:t>rid and dihybrid crosses using named plants and or animals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the term epistasis.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2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the term complementary gene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F27ED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F27ED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3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the term supplementary gene.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14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the terms pleiotropy/polygene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gene interactions / collaboration /</w:t>
            </w:r>
            <w:r w:rsidRPr="006C1060">
              <w:rPr>
                <w:sz w:val="22"/>
              </w:rPr>
              <w:t xml:space="preserve"> epistasis (complementa</w:t>
            </w:r>
            <w:r>
              <w:rPr>
                <w:sz w:val="22"/>
              </w:rPr>
              <w:t xml:space="preserve">ry; supplementary genes) / </w:t>
            </w:r>
            <w:r w:rsidRPr="006C1060">
              <w:rPr>
                <w:sz w:val="22"/>
              </w:rPr>
              <w:t>polygenes (e</w:t>
            </w:r>
            <w:r>
              <w:rPr>
                <w:sz w:val="22"/>
              </w:rPr>
              <w:t>.</w:t>
            </w:r>
            <w:r w:rsidRPr="006C1060">
              <w:rPr>
                <w:sz w:val="22"/>
              </w:rPr>
              <w:t>g. height and skin colour in humans); pleiotropy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process of </w:t>
            </w:r>
            <w:r w:rsidRPr="006C1060">
              <w:rPr>
                <w:sz w:val="22"/>
              </w:rPr>
              <w:t xml:space="preserve">gene – gene interactions </w:t>
            </w:r>
            <w:r>
              <w:rPr>
                <w:sz w:val="22"/>
              </w:rPr>
              <w:t>with complementary genes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C1060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7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process of </w:t>
            </w:r>
            <w:r w:rsidRPr="006C1060">
              <w:rPr>
                <w:sz w:val="22"/>
              </w:rPr>
              <w:t xml:space="preserve">gene – gene interactions </w:t>
            </w:r>
            <w:r>
              <w:rPr>
                <w:sz w:val="22"/>
              </w:rPr>
              <w:t>with supplementary gene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8</w:t>
            </w:r>
          </w:p>
        </w:tc>
        <w:tc>
          <w:tcPr>
            <w:tcW w:w="3544" w:type="dxa"/>
            <w:shd w:val="clear" w:color="auto" w:fill="auto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 w:rsidRPr="0049717F">
              <w:rPr>
                <w:sz w:val="22"/>
              </w:rPr>
              <w:t xml:space="preserve">Describe the process of gene – gene interactions </w:t>
            </w:r>
            <w:r>
              <w:rPr>
                <w:sz w:val="22"/>
              </w:rPr>
              <w:t>involving polygenes</w:t>
            </w:r>
            <w:r w:rsidRPr="0049717F">
              <w:rPr>
                <w:sz w:val="22"/>
              </w:rPr>
              <w:t xml:space="preserve"> gene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9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 w:rsidRPr="0049717F">
              <w:rPr>
                <w:sz w:val="22"/>
              </w:rPr>
              <w:t xml:space="preserve">Describe the process of gene – gene interactions </w:t>
            </w:r>
            <w:r>
              <w:rPr>
                <w:sz w:val="22"/>
              </w:rPr>
              <w:t>involving pleiotropy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68451C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0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C1060">
              <w:rPr>
                <w:sz w:val="22"/>
              </w:rPr>
              <w:t xml:space="preserve">xplain height and skin colour in humans </w:t>
            </w:r>
            <w:r>
              <w:rPr>
                <w:sz w:val="22"/>
              </w:rPr>
              <w:t xml:space="preserve">in terms of </w:t>
            </w:r>
            <w:r w:rsidRPr="006C1060">
              <w:rPr>
                <w:sz w:val="22"/>
              </w:rPr>
              <w:t>gene – gene interactions (e.g. sickle cell disease)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1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C1060">
              <w:rPr>
                <w:sz w:val="22"/>
              </w:rPr>
              <w:t xml:space="preserve">xplain </w:t>
            </w:r>
            <w:r>
              <w:rPr>
                <w:sz w:val="22"/>
              </w:rPr>
              <w:t>sickle cell disease</w:t>
            </w:r>
            <w:r w:rsidRPr="006C1060">
              <w:rPr>
                <w:sz w:val="22"/>
              </w:rPr>
              <w:t xml:space="preserve"> in humans </w:t>
            </w:r>
            <w:r>
              <w:rPr>
                <w:sz w:val="22"/>
              </w:rPr>
              <w:t xml:space="preserve">in terms of </w:t>
            </w:r>
            <w:r w:rsidRPr="006C1060">
              <w:rPr>
                <w:sz w:val="22"/>
              </w:rPr>
              <w:t xml:space="preserve">gene – gene interactions 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22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the difference between complementary gene and supplementary gene using appropriate example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F27ED" w:rsidRDefault="0075184F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t>23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iscuss the type of epistasis shown using the phenotypic ratio from a dihybrid cros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75184F" w:rsidRPr="002F27ED" w:rsidRDefault="0075184F" w:rsidP="006C578A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Pr="002F27ED" w:rsidRDefault="0075184F" w:rsidP="006C578A">
            <w:pPr>
              <w:spacing w:after="0" w:line="240" w:lineRule="auto"/>
              <w:ind w:left="0" w:firstLine="0"/>
              <w:jc w:val="left"/>
            </w:pPr>
          </w:p>
        </w:tc>
      </w:tr>
      <w:tr w:rsidR="0075184F" w:rsidRPr="006C1060" w:rsidTr="0075184F">
        <w:trPr>
          <w:trHeight w:val="20"/>
        </w:trPr>
        <w:tc>
          <w:tcPr>
            <w:tcW w:w="993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75184F" w:rsidRDefault="0075184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4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nterrelationship between </w:t>
            </w:r>
            <w:r w:rsidRPr="006C1060">
              <w:rPr>
                <w:sz w:val="22"/>
              </w:rPr>
              <w:t xml:space="preserve">gene – gene interactions </w:t>
            </w:r>
            <w:r>
              <w:rPr>
                <w:sz w:val="22"/>
              </w:rPr>
              <w:t xml:space="preserve">in determining various characteristics in </w:t>
            </w:r>
            <w:r>
              <w:rPr>
                <w:sz w:val="22"/>
              </w:rPr>
              <w:lastRenderedPageBreak/>
              <w:t>humans and the impact of these characteristics on survival.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75184F" w:rsidRPr="006C1060" w:rsidRDefault="0075184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lastRenderedPageBreak/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75184F" w:rsidRPr="006C1060" w:rsidRDefault="0075184F" w:rsidP="006C578A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75184F" w:rsidRDefault="0075184F" w:rsidP="006C578A">
            <w:pPr>
              <w:spacing w:after="0" w:line="240" w:lineRule="auto"/>
              <w:ind w:left="0" w:firstLine="0"/>
              <w:jc w:val="left"/>
            </w:pPr>
          </w:p>
        </w:tc>
      </w:tr>
    </w:tbl>
    <w:p w:rsidR="00585CF1" w:rsidRDefault="00585CF1" w:rsidP="00F77663">
      <w:pPr>
        <w:spacing w:after="0" w:line="259" w:lineRule="auto"/>
        <w:ind w:left="0" w:firstLine="0"/>
        <w:jc w:val="left"/>
        <w:sectPr w:rsidR="00585CF1">
          <w:footerReference w:type="even" r:id="rId8"/>
          <w:footerReference w:type="default" r:id="rId9"/>
          <w:footerReference w:type="first" r:id="rId10"/>
          <w:pgSz w:w="11900" w:h="16840"/>
          <w:pgMar w:top="745" w:right="1266" w:bottom="641" w:left="1418" w:header="720" w:footer="720" w:gutter="0"/>
          <w:pgNumType w:start="0"/>
          <w:cols w:space="720"/>
          <w:titlePg/>
        </w:sectPr>
      </w:pPr>
    </w:p>
    <w:p w:rsidR="00F37DF6" w:rsidRPr="00F77663" w:rsidRDefault="00F37DF6" w:rsidP="00F77663">
      <w:pPr>
        <w:pStyle w:val="Heading2"/>
        <w:ind w:left="0" w:firstLine="0"/>
        <w:rPr>
          <w:b w:val="0"/>
          <w:i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992"/>
        <w:gridCol w:w="851"/>
        <w:gridCol w:w="3544"/>
        <w:gridCol w:w="992"/>
        <w:gridCol w:w="1559"/>
        <w:gridCol w:w="1418"/>
      </w:tblGrid>
      <w:tr w:rsidR="00D80B9F" w:rsidRPr="006C1060" w:rsidTr="00D80B9F">
        <w:trPr>
          <w:trHeight w:val="406"/>
        </w:trPr>
        <w:tc>
          <w:tcPr>
            <w:tcW w:w="10349" w:type="dxa"/>
            <w:gridSpan w:val="7"/>
            <w:shd w:val="clear" w:color="auto" w:fill="D0CECE" w:themeFill="background2" w:themeFillShade="E6"/>
          </w:tcPr>
          <w:p w:rsidR="00D80B9F" w:rsidRDefault="00D80B9F" w:rsidP="00F77663">
            <w:pPr>
              <w:spacing w:after="0" w:line="240" w:lineRule="auto"/>
              <w:ind w:left="0" w:firstLine="0"/>
              <w:jc w:val="center"/>
              <w:rPr>
                <w:rStyle w:val="Heading2Char"/>
              </w:rPr>
            </w:pPr>
            <w:bookmarkStart w:id="3" w:name="_Toc480455029"/>
            <w:bookmarkStart w:id="4" w:name="_Toc31273650"/>
            <w:r w:rsidRPr="00E745F3">
              <w:rPr>
                <w:rStyle w:val="Heading2Char"/>
              </w:rPr>
              <w:t>Strand 3: Biotechnology Applications</w:t>
            </w:r>
            <w:bookmarkEnd w:id="3"/>
            <w:bookmarkEnd w:id="4"/>
          </w:p>
          <w:p w:rsidR="00D80B9F" w:rsidRPr="00E745F3" w:rsidRDefault="00D80B9F" w:rsidP="00F77663">
            <w:pPr>
              <w:spacing w:after="0" w:line="240" w:lineRule="auto"/>
              <w:ind w:left="0" w:firstLine="0"/>
              <w:jc w:val="center"/>
              <w:rPr>
                <w:rStyle w:val="Heading2Char"/>
              </w:rPr>
            </w:pPr>
          </w:p>
        </w:tc>
      </w:tr>
      <w:tr w:rsidR="00D80B9F" w:rsidRPr="006C1060" w:rsidTr="00D80B9F">
        <w:trPr>
          <w:trHeight w:val="427"/>
        </w:trPr>
        <w:tc>
          <w:tcPr>
            <w:tcW w:w="10349" w:type="dxa"/>
            <w:gridSpan w:val="7"/>
          </w:tcPr>
          <w:p w:rsidR="00D80B9F" w:rsidRDefault="00D80B9F" w:rsidP="004E79A5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Major Learning Outcome 3:</w:t>
            </w:r>
          </w:p>
          <w:p w:rsidR="00D80B9F" w:rsidRDefault="00D80B9F" w:rsidP="004E79A5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Cs/>
                <w:sz w:val="22"/>
              </w:rPr>
              <w:t xml:space="preserve">Students are able to describe, explain and discuss </w:t>
            </w:r>
            <w:r w:rsidRPr="00F77663">
              <w:rPr>
                <w:b/>
                <w:bCs/>
                <w:sz w:val="22"/>
              </w:rPr>
              <w:t>biotechnology applications</w:t>
            </w:r>
            <w:r>
              <w:rPr>
                <w:bCs/>
                <w:sz w:val="22"/>
              </w:rPr>
              <w:t xml:space="preserve"> and </w:t>
            </w:r>
            <w:r w:rsidRPr="00F77663">
              <w:rPr>
                <w:b/>
                <w:bCs/>
                <w:sz w:val="22"/>
              </w:rPr>
              <w:t>the human needs and demands</w:t>
            </w:r>
            <w:r>
              <w:rPr>
                <w:bCs/>
                <w:sz w:val="22"/>
              </w:rPr>
              <w:t xml:space="preserve"> for the applications.</w:t>
            </w:r>
          </w:p>
        </w:tc>
      </w:tr>
      <w:tr w:rsidR="00D80B9F" w:rsidRPr="006C1060" w:rsidTr="00D80B9F">
        <w:trPr>
          <w:trHeight w:val="427"/>
        </w:trPr>
        <w:tc>
          <w:tcPr>
            <w:tcW w:w="10349" w:type="dxa"/>
            <w:gridSpan w:val="7"/>
          </w:tcPr>
          <w:p w:rsidR="00D80B9F" w:rsidRPr="00F37DF6" w:rsidRDefault="00D80B9F" w:rsidP="00F77663">
            <w:pPr>
              <w:ind w:left="10"/>
            </w:pPr>
            <w:r w:rsidRPr="00E745F3">
              <w:rPr>
                <w:b/>
              </w:rPr>
              <w:t>Key Learning Outcome:</w:t>
            </w:r>
            <w:r w:rsidRPr="00E745F3">
              <w:t xml:space="preserve"> Students are able to demonstrate </w:t>
            </w:r>
            <w:r>
              <w:t xml:space="preserve">an </w:t>
            </w:r>
            <w:r w:rsidRPr="00E745F3">
              <w:t>understanding of gene cloning, trans</w:t>
            </w:r>
            <w:r w:rsidRPr="00F37DF6">
              <w:t>genesis and DNA profiling and ways in which these influence gene functioning</w:t>
            </w:r>
          </w:p>
          <w:p w:rsidR="00D80B9F" w:rsidRPr="00D80B9F" w:rsidRDefault="00D80B9F" w:rsidP="007C59C0">
            <w:pPr>
              <w:pStyle w:val="ListParagraph"/>
              <w:numPr>
                <w:ilvl w:val="0"/>
                <w:numId w:val="9"/>
              </w:numPr>
              <w:rPr>
                <w:b/>
                <w:i/>
              </w:rPr>
            </w:pPr>
            <w:r>
              <w:t xml:space="preserve">the formation of recombinant DNA using techniques of restriction enzymes and ligation </w:t>
            </w:r>
          </w:p>
          <w:p w:rsidR="00D80B9F" w:rsidRPr="00D80B9F" w:rsidRDefault="00D80B9F" w:rsidP="007C59C0">
            <w:pPr>
              <w:pStyle w:val="ListParagraph"/>
              <w:numPr>
                <w:ilvl w:val="0"/>
                <w:numId w:val="9"/>
              </w:numPr>
              <w:rPr>
                <w:b/>
                <w:i/>
              </w:rPr>
            </w:pPr>
            <w:r>
              <w:t>the use of bacterial plasmids to produce multiple copies of the desired gene</w:t>
            </w:r>
          </w:p>
          <w:p w:rsidR="00D80B9F" w:rsidRDefault="00D80B9F" w:rsidP="007C59C0">
            <w:pPr>
              <w:numPr>
                <w:ilvl w:val="0"/>
                <w:numId w:val="9"/>
              </w:numPr>
              <w:ind w:right="858"/>
              <w:jc w:val="left"/>
            </w:pPr>
            <w:r>
              <w:t xml:space="preserve">transgenesis using techniques of  Agrobacterium tumefaciens; ballistic (‘gene gun’) method; pronuclear (‘micro’) injection; viral vectors </w:t>
            </w:r>
          </w:p>
          <w:p w:rsidR="00D80B9F" w:rsidRPr="00E745F3" w:rsidRDefault="00D80B9F" w:rsidP="00F77663">
            <w:pPr>
              <w:pStyle w:val="Heading3"/>
            </w:pPr>
            <w:proofErr w:type="gramStart"/>
            <w:r>
              <w:t>formation</w:t>
            </w:r>
            <w:proofErr w:type="gramEnd"/>
            <w:r>
              <w:t xml:space="preserve"> of DNA profiles using the techniques of PCR and gel electrophoresis </w:t>
            </w:r>
          </w:p>
        </w:tc>
      </w:tr>
      <w:tr w:rsidR="00D80B9F" w:rsidRPr="00D80B9F" w:rsidTr="00D80B9F">
        <w:trPr>
          <w:trHeight w:val="20"/>
        </w:trPr>
        <w:tc>
          <w:tcPr>
            <w:tcW w:w="993" w:type="dxa"/>
          </w:tcPr>
          <w:p w:rsidR="00D80B9F" w:rsidRDefault="00D80B9F" w:rsidP="00D80B9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D80B9F" w:rsidRDefault="00D80B9F" w:rsidP="00E6705E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92" w:type="dxa"/>
          </w:tcPr>
          <w:p w:rsidR="00D80B9F" w:rsidRDefault="00D80B9F" w:rsidP="00D80B9F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 &amp;</w:t>
            </w:r>
          </w:p>
          <w:p w:rsidR="00D80B9F" w:rsidRDefault="00D80B9F" w:rsidP="00E6705E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Date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:rsidR="00D80B9F" w:rsidRPr="006C1060" w:rsidRDefault="00D80B9F" w:rsidP="00E6705E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:rsidR="00D80B9F" w:rsidRPr="006C1060" w:rsidRDefault="00D80B9F" w:rsidP="004E79A5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6C1060">
              <w:rPr>
                <w:b/>
                <w:bCs/>
                <w:sz w:val="22"/>
              </w:rPr>
              <w:t>Specific Learning Outcomes:</w:t>
            </w:r>
            <w:r w:rsidRPr="006C1060">
              <w:rPr>
                <w:b/>
                <w:i/>
                <w:sz w:val="22"/>
              </w:rPr>
              <w:t xml:space="preserve"> Students are able to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:rsidR="00D80B9F" w:rsidRPr="006C1060" w:rsidRDefault="00D80B9F" w:rsidP="00E6705E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6C1060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D80B9F" w:rsidRPr="00D80B9F" w:rsidRDefault="00D80B9F" w:rsidP="004E79A5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D80B9F">
              <w:rPr>
                <w:b/>
                <w:bCs/>
                <w:sz w:val="22"/>
              </w:rPr>
              <w:t>Resources</w:t>
            </w:r>
          </w:p>
        </w:tc>
        <w:tc>
          <w:tcPr>
            <w:tcW w:w="1418" w:type="dxa"/>
          </w:tcPr>
          <w:p w:rsidR="00D80B9F" w:rsidRPr="00D80B9F" w:rsidRDefault="00D80B9F" w:rsidP="004E79A5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D80B9F" w:rsidRPr="00D80B9F" w:rsidRDefault="00D80B9F" w:rsidP="004E79A5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D80B9F">
              <w:rPr>
                <w:b/>
                <w:bCs/>
                <w:sz w:val="22"/>
              </w:rPr>
              <w:t>Assessments</w:t>
            </w:r>
          </w:p>
        </w:tc>
      </w:tr>
      <w:tr w:rsidR="000D5020" w:rsidRPr="006C1060" w:rsidTr="00985041">
        <w:trPr>
          <w:trHeight w:val="20"/>
        </w:trPr>
        <w:tc>
          <w:tcPr>
            <w:tcW w:w="993" w:type="dxa"/>
            <w:vMerge w:val="restart"/>
            <w:textDirection w:val="btLr"/>
          </w:tcPr>
          <w:p w:rsidR="000D5020" w:rsidRDefault="000D5020" w:rsidP="00985041">
            <w:pPr>
              <w:spacing w:after="0" w:line="240" w:lineRule="auto"/>
              <w:ind w:left="113" w:right="113" w:firstLine="0"/>
              <w:jc w:val="center"/>
            </w:pPr>
          </w:p>
          <w:p w:rsidR="000D5020" w:rsidRPr="00D74AAC" w:rsidRDefault="000D5020" w:rsidP="00985041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  <w:r>
              <w:rPr>
                <w:b/>
              </w:rPr>
              <w:t xml:space="preserve">Sub-strand 3.1 – Gene cloning, </w:t>
            </w:r>
            <w:proofErr w:type="spellStart"/>
            <w:r>
              <w:rPr>
                <w:b/>
              </w:rPr>
              <w:t>Transgenesis</w:t>
            </w:r>
            <w:proofErr w:type="spellEnd"/>
            <w:r>
              <w:rPr>
                <w:b/>
              </w:rPr>
              <w:t xml:space="preserve">, and DNA </w:t>
            </w:r>
            <w:proofErr w:type="spellStart"/>
            <w:r>
              <w:rPr>
                <w:b/>
              </w:rPr>
              <w:t>Profling</w:t>
            </w:r>
            <w:proofErr w:type="spellEnd"/>
          </w:p>
        </w:tc>
        <w:tc>
          <w:tcPr>
            <w:tcW w:w="992" w:type="dxa"/>
            <w:vMerge w:val="restart"/>
          </w:tcPr>
          <w:p w:rsidR="000D5020" w:rsidRDefault="000D5020" w:rsidP="00E6705E">
            <w:pPr>
              <w:spacing w:after="0" w:line="240" w:lineRule="auto"/>
              <w:ind w:left="0" w:firstLine="0"/>
              <w:jc w:val="center"/>
            </w:pPr>
          </w:p>
          <w:p w:rsidR="000D5020" w:rsidRDefault="000D5020" w:rsidP="00E6705E">
            <w:pPr>
              <w:spacing w:after="0" w:line="240" w:lineRule="auto"/>
              <w:ind w:left="0" w:firstLine="0"/>
              <w:jc w:val="center"/>
            </w:pPr>
            <w:r>
              <w:t xml:space="preserve">Week 7 </w:t>
            </w:r>
            <w:r w:rsidR="002F365A">
              <w:t>–</w:t>
            </w:r>
            <w:r>
              <w:t xml:space="preserve"> 8</w:t>
            </w:r>
          </w:p>
          <w:p w:rsidR="002F365A" w:rsidRDefault="002F365A" w:rsidP="00E6705E">
            <w:pPr>
              <w:spacing w:after="0" w:line="240" w:lineRule="auto"/>
              <w:ind w:left="0" w:firstLine="0"/>
              <w:jc w:val="center"/>
            </w:pPr>
          </w:p>
          <w:p w:rsidR="002F365A" w:rsidRDefault="002F365A" w:rsidP="00E6705E">
            <w:pPr>
              <w:spacing w:after="0" w:line="240" w:lineRule="auto"/>
              <w:ind w:left="0" w:firstLine="0"/>
              <w:jc w:val="center"/>
            </w:pPr>
            <w:r>
              <w:t>29</w:t>
            </w:r>
            <w:r w:rsidRPr="002F365A">
              <w:rPr>
                <w:vertAlign w:val="superscript"/>
              </w:rPr>
              <w:t>th</w:t>
            </w:r>
            <w:r>
              <w:t xml:space="preserve"> June – 10</w:t>
            </w:r>
            <w:r w:rsidRPr="002F365A">
              <w:rPr>
                <w:vertAlign w:val="superscript"/>
              </w:rPr>
              <w:t>th</w:t>
            </w:r>
            <w:r>
              <w:t xml:space="preserve"> July</w:t>
            </w:r>
          </w:p>
        </w:tc>
        <w:tc>
          <w:tcPr>
            <w:tcW w:w="851" w:type="dxa"/>
            <w:shd w:val="clear" w:color="auto" w:fill="auto"/>
            <w:vAlign w:val="bottom"/>
          </w:tcPr>
          <w:p w:rsidR="000D5020" w:rsidRPr="006C1060" w:rsidRDefault="000D5020" w:rsidP="00E6705E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Pr="006C1060" w:rsidRDefault="000D5020" w:rsidP="00237D10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gene cloning/trans genesis/ bacterial plasmid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E6705E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 w:val="restart"/>
            <w:shd w:val="clear" w:color="auto" w:fill="auto"/>
            <w:vAlign w:val="bottom"/>
          </w:tcPr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0D5020" w:rsidRDefault="00A4736F" w:rsidP="00861B23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  <w:p w:rsidR="00A4736F" w:rsidRDefault="00A4736F" w:rsidP="00861B23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 w:val="restart"/>
          </w:tcPr>
          <w:p w:rsidR="000D5020" w:rsidRDefault="000D5020" w:rsidP="00861B23">
            <w:pPr>
              <w:spacing w:after="0" w:line="240" w:lineRule="auto"/>
              <w:ind w:left="0" w:firstLine="0"/>
              <w:jc w:val="left"/>
            </w:pP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  <w:r>
              <w:t>Lesson Activity: 3.1A</w:t>
            </w: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  <w:r>
              <w:t>3.1B</w:t>
            </w: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  <w:r>
              <w:t>3.1C</w:t>
            </w: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  <w:r>
              <w:t>3.1D</w:t>
            </w:r>
          </w:p>
          <w:p w:rsidR="008D5951" w:rsidRDefault="008D5951" w:rsidP="00861B23">
            <w:pPr>
              <w:spacing w:after="0" w:line="240" w:lineRule="auto"/>
              <w:ind w:left="0" w:firstLine="0"/>
              <w:jc w:val="left"/>
            </w:pPr>
          </w:p>
          <w:p w:rsidR="008D5951" w:rsidRDefault="0009416E" w:rsidP="00861B23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8D5951">
              <w:t xml:space="preserve"> Test 9</w:t>
            </w:r>
          </w:p>
          <w:p w:rsidR="002E18AF" w:rsidRDefault="002E18AF" w:rsidP="00861B23">
            <w:pPr>
              <w:spacing w:after="0" w:line="240" w:lineRule="auto"/>
              <w:ind w:left="0" w:firstLine="0"/>
              <w:jc w:val="left"/>
            </w:pPr>
            <w:r>
              <w:t>(15%)</w:t>
            </w: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</w:p>
          <w:p w:rsidR="00B76F22" w:rsidRDefault="00B76F22" w:rsidP="00861B23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>Identify</w:t>
            </w:r>
            <w:r>
              <w:rPr>
                <w:sz w:val="22"/>
              </w:rPr>
              <w:t xml:space="preserve"> gene cloning/trans genesis/ bacterial plasmids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steps of using </w:t>
            </w:r>
            <w:r w:rsidRPr="006C1060">
              <w:rPr>
                <w:sz w:val="22"/>
              </w:rPr>
              <w:t xml:space="preserve"> bacterial plasmids to produce multiple copies of the desired gene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</w:t>
            </w:r>
            <w:r w:rsidRPr="00200C1A">
              <w:rPr>
                <w:i/>
                <w:sz w:val="22"/>
              </w:rPr>
              <w:t>Agrobacterium</w:t>
            </w:r>
            <w:r w:rsidRPr="006C1060">
              <w:rPr>
                <w:sz w:val="22"/>
              </w:rPr>
              <w:t xml:space="preserve"> </w:t>
            </w:r>
            <w:r w:rsidRPr="00792C74">
              <w:rPr>
                <w:i/>
                <w:sz w:val="22"/>
              </w:rPr>
              <w:t>tumefacien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>e</w:t>
            </w:r>
            <w:r>
              <w:rPr>
                <w:sz w:val="22"/>
              </w:rPr>
              <w:t>s</w:t>
            </w:r>
            <w:r w:rsidRPr="006C1060">
              <w:rPr>
                <w:sz w:val="22"/>
              </w:rPr>
              <w:t xml:space="preserve">cribe transgenesis using </w:t>
            </w:r>
            <w:r>
              <w:rPr>
                <w:sz w:val="22"/>
              </w:rPr>
              <w:t xml:space="preserve">the </w:t>
            </w:r>
            <w:r w:rsidRPr="006C1060">
              <w:rPr>
                <w:sz w:val="22"/>
              </w:rPr>
              <w:t xml:space="preserve">technique of </w:t>
            </w:r>
            <w:r w:rsidRPr="00D30475">
              <w:rPr>
                <w:i/>
                <w:sz w:val="22"/>
              </w:rPr>
              <w:t xml:space="preserve"> Agrobacterium</w:t>
            </w:r>
            <w:r w:rsidRPr="006C1060">
              <w:rPr>
                <w:sz w:val="22"/>
              </w:rPr>
              <w:t xml:space="preserve"> </w:t>
            </w:r>
            <w:r w:rsidRPr="00792C74">
              <w:rPr>
                <w:i/>
                <w:sz w:val="22"/>
              </w:rPr>
              <w:t>tumefacien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C1060">
              <w:rPr>
                <w:sz w:val="22"/>
              </w:rPr>
              <w:t xml:space="preserve">xplain the </w:t>
            </w:r>
            <w:r>
              <w:rPr>
                <w:sz w:val="22"/>
              </w:rPr>
              <w:t xml:space="preserve">positive and negative impacts of the </w:t>
            </w:r>
            <w:r w:rsidRPr="006C1060">
              <w:rPr>
                <w:sz w:val="22"/>
              </w:rPr>
              <w:t>u</w:t>
            </w:r>
            <w:r>
              <w:rPr>
                <w:sz w:val="22"/>
              </w:rPr>
              <w:t>se of trans genesis on the gene pool for a population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iscuss the </w:t>
            </w:r>
            <w:r>
              <w:rPr>
                <w:sz w:val="22"/>
              </w:rPr>
              <w:t xml:space="preserve">positive and negative impacts of the </w:t>
            </w:r>
            <w:r w:rsidRPr="006C1060">
              <w:rPr>
                <w:sz w:val="22"/>
              </w:rPr>
              <w:t xml:space="preserve">use of </w:t>
            </w:r>
            <w:r>
              <w:rPr>
                <w:sz w:val="22"/>
              </w:rPr>
              <w:t>transgenesis on the human gene pool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0D5020" w:rsidRPr="006C1060" w:rsidRDefault="000D5020" w:rsidP="00F435F3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how </w:t>
            </w:r>
            <w:r w:rsidRPr="006C1060">
              <w:rPr>
                <w:sz w:val="22"/>
              </w:rPr>
              <w:t>recombinant DNA</w:t>
            </w:r>
            <w:r>
              <w:rPr>
                <w:sz w:val="22"/>
              </w:rPr>
              <w:t xml:space="preserve"> is formed</w:t>
            </w:r>
            <w:r w:rsidRPr="006C1060">
              <w:rPr>
                <w:sz w:val="22"/>
              </w:rPr>
              <w:t xml:space="preserve"> using</w:t>
            </w:r>
            <w:r>
              <w:rPr>
                <w:sz w:val="22"/>
              </w:rPr>
              <w:t xml:space="preserve"> </w:t>
            </w:r>
            <w:r w:rsidRPr="006C1060">
              <w:rPr>
                <w:sz w:val="22"/>
              </w:rPr>
              <w:t>restriction enzymes and ligation</w:t>
            </w:r>
            <w:r>
              <w:rPr>
                <w:sz w:val="22"/>
              </w:rPr>
              <w:t xml:space="preserve"> and its impacts (benefits and dangers) on the transgenic organism.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short tandem repeat (STR) in DNA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why every person’s DNA is unique in terms of STRs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544" w:type="dxa"/>
            <w:shd w:val="clear" w:color="auto" w:fill="auto"/>
            <w:vAlign w:val="bottom"/>
            <w:hideMark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DNA profiling</w:t>
            </w:r>
          </w:p>
        </w:tc>
        <w:tc>
          <w:tcPr>
            <w:tcW w:w="992" w:type="dxa"/>
            <w:shd w:val="clear" w:color="auto" w:fill="auto"/>
            <w:vAlign w:val="bottom"/>
            <w:hideMark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 w:rsidRPr="006C1060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  <w:hideMark/>
          </w:tcPr>
          <w:p w:rsidR="000D5020" w:rsidRPr="006C106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Pr="006C106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>Identify</w:t>
            </w:r>
            <w:r>
              <w:rPr>
                <w:sz w:val="22"/>
              </w:rPr>
              <w:t xml:space="preserve"> DNA profiling</w:t>
            </w:r>
            <w:r w:rsidRPr="008D2EC4">
              <w:rPr>
                <w:sz w:val="22"/>
              </w:rPr>
              <w:t xml:space="preserve"> in a given contex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Pr="008D2EC4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PCR / gel electrophoresi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1563E4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 </w:t>
            </w:r>
            <w:r>
              <w:rPr>
                <w:sz w:val="22"/>
              </w:rPr>
              <w:t>PCR / gel electrophoresis</w:t>
            </w:r>
            <w:r w:rsidRPr="008D2EC4">
              <w:rPr>
                <w:sz w:val="22"/>
              </w:rPr>
              <w:t xml:space="preserve"> in a given contex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Pr="006C1060" w:rsidRDefault="000D5020" w:rsidP="001563E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1563E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</w:t>
            </w:r>
            <w:r w:rsidRPr="006C1060">
              <w:rPr>
                <w:sz w:val="22"/>
              </w:rPr>
              <w:t>formation of DNA profiles using the techniques of PCR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1563E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Pr="008D2EC4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</w:t>
            </w:r>
            <w:r w:rsidRPr="006C1060">
              <w:rPr>
                <w:sz w:val="22"/>
              </w:rPr>
              <w:t>formation of DNA profiles using the techniques of gel electrophoresi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445AFB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7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6C1060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interrelationships of processes in the </w:t>
            </w:r>
            <w:r w:rsidRPr="006C1060">
              <w:rPr>
                <w:sz w:val="22"/>
              </w:rPr>
              <w:t xml:space="preserve">formation of DNA </w:t>
            </w:r>
            <w:r w:rsidRPr="006C1060">
              <w:rPr>
                <w:sz w:val="22"/>
              </w:rPr>
              <w:lastRenderedPageBreak/>
              <w:t>profiles using the techniques of PCR and gel electrophoresi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lastRenderedPageBreak/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8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the positive and negative impacts of DNA profiling on medical health sciences 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Pr="006C106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9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iscuss how DNA profiling has made the work of criminal justice easier.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  <w:tr w:rsidR="000D5020" w:rsidRPr="006C1060" w:rsidTr="00D80B9F">
        <w:trPr>
          <w:trHeight w:val="20"/>
        </w:trPr>
        <w:tc>
          <w:tcPr>
            <w:tcW w:w="993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92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51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0</w:t>
            </w:r>
          </w:p>
        </w:tc>
        <w:tc>
          <w:tcPr>
            <w:tcW w:w="3544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6C1060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the </w:t>
            </w:r>
            <w:r w:rsidRPr="006C1060">
              <w:rPr>
                <w:sz w:val="22"/>
              </w:rPr>
              <w:t>formation of DNA profiles using the techniques of PCR and gel electrophoresis</w:t>
            </w:r>
            <w:r>
              <w:rPr>
                <w:sz w:val="22"/>
              </w:rPr>
              <w:t xml:space="preserve"> on criminal justice, medicine and other areas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0D5020" w:rsidRDefault="000D5020" w:rsidP="00792C74">
            <w:pPr>
              <w:spacing w:after="0" w:line="240" w:lineRule="auto"/>
              <w:ind w:left="0" w:firstLine="0"/>
              <w:jc w:val="left"/>
            </w:pPr>
          </w:p>
        </w:tc>
      </w:tr>
    </w:tbl>
    <w:p w:rsidR="00585CF1" w:rsidRDefault="00585CF1" w:rsidP="00E745F3"/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Default="00B02004" w:rsidP="00792C74">
      <w:pPr>
        <w:ind w:left="10"/>
        <w:jc w:val="right"/>
        <w:rPr>
          <w:b/>
        </w:rPr>
      </w:pPr>
    </w:p>
    <w:p w:rsidR="00B02004" w:rsidRPr="00792C74" w:rsidRDefault="00B02004" w:rsidP="00792C74">
      <w:pPr>
        <w:ind w:left="10"/>
        <w:jc w:val="right"/>
        <w:rPr>
          <w:b/>
        </w:rPr>
      </w:pPr>
    </w:p>
    <w:p w:rsidR="00142EFF" w:rsidRDefault="00142EFF" w:rsidP="00142EFF">
      <w:pPr>
        <w:spacing w:after="16" w:line="259" w:lineRule="auto"/>
        <w:ind w:left="0" w:firstLine="0"/>
        <w:jc w:val="left"/>
      </w:pPr>
    </w:p>
    <w:p w:rsidR="00142EFF" w:rsidRDefault="00142EFF" w:rsidP="00142EFF">
      <w:pPr>
        <w:ind w:left="20"/>
        <w:rPr>
          <w:i/>
        </w:rPr>
      </w:pPr>
    </w:p>
    <w:p w:rsidR="00693C0E" w:rsidRPr="006F744A" w:rsidRDefault="00693C0E" w:rsidP="00142EFF">
      <w:pPr>
        <w:ind w:left="20"/>
        <w:rPr>
          <w:i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"/>
        <w:gridCol w:w="953"/>
        <w:gridCol w:w="871"/>
        <w:gridCol w:w="3402"/>
        <w:gridCol w:w="1134"/>
        <w:gridCol w:w="1559"/>
        <w:gridCol w:w="1418"/>
      </w:tblGrid>
      <w:tr w:rsidR="00361A9E" w:rsidRPr="00533FAB" w:rsidTr="00361A9E">
        <w:trPr>
          <w:trHeight w:val="20"/>
        </w:trPr>
        <w:tc>
          <w:tcPr>
            <w:tcW w:w="10349" w:type="dxa"/>
            <w:gridSpan w:val="7"/>
            <w:shd w:val="clear" w:color="auto" w:fill="AEAAAA" w:themeFill="background2" w:themeFillShade="BF"/>
          </w:tcPr>
          <w:p w:rsidR="00361A9E" w:rsidRDefault="00361A9E" w:rsidP="002D6BCE">
            <w:pPr>
              <w:spacing w:after="0" w:line="240" w:lineRule="auto"/>
              <w:ind w:left="0" w:firstLine="0"/>
              <w:jc w:val="center"/>
              <w:rPr>
                <w:rStyle w:val="Heading2Char"/>
              </w:rPr>
            </w:pPr>
            <w:bookmarkStart w:id="5" w:name="_Toc31273653"/>
            <w:r>
              <w:rPr>
                <w:rStyle w:val="Heading2Char"/>
              </w:rPr>
              <w:lastRenderedPageBreak/>
              <w:t>Strand 4: Processes and Patterns o</w:t>
            </w:r>
            <w:r w:rsidRPr="004F605C">
              <w:rPr>
                <w:rStyle w:val="Heading2Char"/>
              </w:rPr>
              <w:t>f Evolution</w:t>
            </w:r>
            <w:bookmarkEnd w:id="5"/>
          </w:p>
          <w:p w:rsidR="00361A9E" w:rsidRDefault="00361A9E" w:rsidP="002D6BCE">
            <w:pPr>
              <w:spacing w:after="0" w:line="240" w:lineRule="auto"/>
              <w:ind w:left="0" w:firstLine="0"/>
              <w:jc w:val="center"/>
              <w:rPr>
                <w:rStyle w:val="Heading2Char"/>
              </w:rPr>
            </w:pPr>
          </w:p>
        </w:tc>
      </w:tr>
      <w:tr w:rsidR="00361A9E" w:rsidRPr="00533FAB" w:rsidTr="00361A9E">
        <w:trPr>
          <w:trHeight w:val="20"/>
        </w:trPr>
        <w:tc>
          <w:tcPr>
            <w:tcW w:w="10349" w:type="dxa"/>
            <w:gridSpan w:val="7"/>
          </w:tcPr>
          <w:p w:rsidR="00361A9E" w:rsidRDefault="00361A9E" w:rsidP="002D6BCE">
            <w:pPr>
              <w:pStyle w:val="Heading3"/>
              <w:rPr>
                <w:i w:val="0"/>
              </w:rPr>
            </w:pPr>
            <w:r>
              <w:rPr>
                <w:i w:val="0"/>
              </w:rPr>
              <w:t>Major Learning Outcome 4:</w:t>
            </w:r>
          </w:p>
          <w:p w:rsidR="00361A9E" w:rsidRPr="00361A9E" w:rsidRDefault="00361A9E" w:rsidP="002D6BCE">
            <w:pPr>
              <w:pStyle w:val="Heading3"/>
              <w:rPr>
                <w:b w:val="0"/>
                <w:i w:val="0"/>
              </w:rPr>
            </w:pPr>
            <w:r w:rsidRPr="00361A9E">
              <w:rPr>
                <w:b w:val="0"/>
                <w:i w:val="0"/>
              </w:rPr>
              <w:t xml:space="preserve">Students are able to describe, explain and discuss </w:t>
            </w:r>
            <w:r w:rsidRPr="00361A9E">
              <w:rPr>
                <w:i w:val="0"/>
              </w:rPr>
              <w:t>processes and patterns</w:t>
            </w:r>
            <w:r w:rsidRPr="00361A9E">
              <w:rPr>
                <w:b w:val="0"/>
                <w:i w:val="0"/>
              </w:rPr>
              <w:t xml:space="preserve"> of evolution</w:t>
            </w:r>
          </w:p>
        </w:tc>
      </w:tr>
      <w:tr w:rsidR="00361A9E" w:rsidRPr="00533FAB" w:rsidTr="007C59C0">
        <w:trPr>
          <w:trHeight w:val="2295"/>
        </w:trPr>
        <w:tc>
          <w:tcPr>
            <w:tcW w:w="10349" w:type="dxa"/>
            <w:gridSpan w:val="7"/>
          </w:tcPr>
          <w:p w:rsidR="007C59C0" w:rsidRDefault="007C59C0" w:rsidP="007C59C0">
            <w:pPr>
              <w:ind w:left="34" w:firstLine="0"/>
            </w:pPr>
            <w:r w:rsidRPr="00E745F3">
              <w:rPr>
                <w:b/>
              </w:rPr>
              <w:t>Key Learning Outcome:</w:t>
            </w:r>
            <w:r>
              <w:t xml:space="preserve">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>understanding of</w:t>
            </w:r>
            <w:r>
              <w:t xml:space="preserve"> the different types of </w:t>
            </w:r>
            <w:proofErr w:type="spellStart"/>
            <w:r>
              <w:t>variations</w:t>
            </w:r>
            <w:proofErr w:type="gramStart"/>
            <w:r>
              <w:t>,the</w:t>
            </w:r>
            <w:proofErr w:type="spellEnd"/>
            <w:proofErr w:type="gramEnd"/>
            <w:r>
              <w:t xml:space="preserve"> causes of these variations and the circumstances that give rise to variation.</w:t>
            </w:r>
          </w:p>
          <w:p w:rsidR="00361A9E" w:rsidRDefault="00361A9E" w:rsidP="007C59C0">
            <w:pPr>
              <w:pStyle w:val="ListParagraph"/>
              <w:numPr>
                <w:ilvl w:val="0"/>
                <w:numId w:val="18"/>
              </w:numPr>
              <w:spacing w:after="85" w:line="240" w:lineRule="auto"/>
              <w:ind w:right="131"/>
            </w:pPr>
            <w:r>
              <w:t xml:space="preserve">role of mutation as a source of new alleles </w:t>
            </w:r>
          </w:p>
          <w:p w:rsidR="00361A9E" w:rsidRDefault="00361A9E" w:rsidP="007C59C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right="131"/>
            </w:pPr>
            <w:r>
              <w:t xml:space="preserve">role of meiosis in producing variation and recombinant genotypes/gametes (independent assortment, segregation, crossing over)  – revision and extension of form 6 </w:t>
            </w:r>
          </w:p>
          <w:p w:rsidR="00361A9E" w:rsidRDefault="00361A9E" w:rsidP="007C59C0">
            <w:pPr>
              <w:pStyle w:val="ListParagraph"/>
              <w:numPr>
                <w:ilvl w:val="0"/>
                <w:numId w:val="18"/>
              </w:numPr>
              <w:spacing w:after="83" w:line="240" w:lineRule="auto"/>
              <w:ind w:right="131"/>
            </w:pPr>
            <w:r>
              <w:t xml:space="preserve">role of fertilisation in sexual reproduction in producing variation </w:t>
            </w:r>
          </w:p>
          <w:p w:rsidR="00361A9E" w:rsidRPr="00923A00" w:rsidRDefault="00361A9E" w:rsidP="00923A00">
            <w:pPr>
              <w:pStyle w:val="Heading3"/>
              <w:numPr>
                <w:ilvl w:val="0"/>
                <w:numId w:val="18"/>
              </w:numPr>
              <w:rPr>
                <w:b w:val="0"/>
                <w:i w:val="0"/>
              </w:rPr>
            </w:pPr>
            <w:proofErr w:type="gramStart"/>
            <w:r w:rsidRPr="00923A00">
              <w:rPr>
                <w:b w:val="0"/>
                <w:i w:val="0"/>
              </w:rPr>
              <w:t>importance</w:t>
            </w:r>
            <w:proofErr w:type="gramEnd"/>
            <w:r w:rsidRPr="00923A00">
              <w:rPr>
                <w:b w:val="0"/>
                <w:i w:val="0"/>
              </w:rPr>
              <w:t xml:space="preserve"> of variation in evolution </w:t>
            </w:r>
          </w:p>
        </w:tc>
      </w:tr>
      <w:tr w:rsidR="00361A9E" w:rsidRPr="00533FAB" w:rsidTr="00361A9E">
        <w:trPr>
          <w:trHeight w:val="20"/>
        </w:trPr>
        <w:tc>
          <w:tcPr>
            <w:tcW w:w="1012" w:type="dxa"/>
          </w:tcPr>
          <w:p w:rsidR="00361A9E" w:rsidRDefault="00361A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ub-</w:t>
            </w:r>
          </w:p>
          <w:p w:rsidR="00361A9E" w:rsidRDefault="00361A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trand</w:t>
            </w:r>
          </w:p>
        </w:tc>
        <w:tc>
          <w:tcPr>
            <w:tcW w:w="953" w:type="dxa"/>
          </w:tcPr>
          <w:p w:rsidR="00361A9E" w:rsidRDefault="00361A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Week &amp; Date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:rsidR="00361A9E" w:rsidRPr="00533FAB" w:rsidRDefault="00361A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402" w:type="dxa"/>
            <w:shd w:val="clear" w:color="auto" w:fill="auto"/>
            <w:noWrap/>
            <w:vAlign w:val="bottom"/>
            <w:hideMark/>
          </w:tcPr>
          <w:p w:rsidR="00361A9E" w:rsidRPr="00533FAB" w:rsidRDefault="00361A9E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533FAB">
              <w:rPr>
                <w:b/>
                <w:bCs/>
                <w:sz w:val="22"/>
              </w:rPr>
              <w:t>Specific Learning Outcomes:</w:t>
            </w:r>
            <w:r w:rsidRPr="00533FAB">
              <w:rPr>
                <w:b/>
                <w:i/>
                <w:sz w:val="22"/>
              </w:rPr>
              <w:t xml:space="preserve"> </w:t>
            </w:r>
            <w:r w:rsidRPr="00533FAB">
              <w:rPr>
                <w:i/>
                <w:sz w:val="22"/>
              </w:rPr>
              <w:t>Students are able to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361A9E" w:rsidRPr="00533FAB" w:rsidRDefault="00361A9E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533FAB">
              <w:rPr>
                <w:b/>
                <w:bCs/>
                <w:sz w:val="22"/>
              </w:rPr>
              <w:t>Skill level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:rsidR="00361A9E" w:rsidRPr="00533FAB" w:rsidRDefault="00361A9E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1418" w:type="dxa"/>
          </w:tcPr>
          <w:p w:rsidR="00361A9E" w:rsidRDefault="00361A9E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</w:p>
          <w:p w:rsidR="00361A9E" w:rsidRPr="00533FAB" w:rsidRDefault="00361A9E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5325D8" w:rsidRPr="00533FAB" w:rsidTr="00783924">
        <w:trPr>
          <w:trHeight w:val="20"/>
        </w:trPr>
        <w:tc>
          <w:tcPr>
            <w:tcW w:w="1012" w:type="dxa"/>
            <w:vMerge w:val="restart"/>
            <w:textDirection w:val="btLr"/>
          </w:tcPr>
          <w:p w:rsidR="005325D8" w:rsidRDefault="005325D8" w:rsidP="00783924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</w:p>
          <w:p w:rsidR="005325D8" w:rsidRPr="00783924" w:rsidRDefault="005325D8" w:rsidP="00783924">
            <w:pPr>
              <w:spacing w:after="0" w:line="240" w:lineRule="auto"/>
              <w:ind w:left="113" w:right="113" w:firstLine="0"/>
              <w:jc w:val="center"/>
              <w:rPr>
                <w:b/>
              </w:rPr>
            </w:pPr>
            <w:r>
              <w:rPr>
                <w:b/>
                <w:sz w:val="22"/>
              </w:rPr>
              <w:t>4.1 Variation</w:t>
            </w: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  <w:p w:rsidR="005325D8" w:rsidRDefault="005325D8" w:rsidP="00783924">
            <w:pPr>
              <w:spacing w:after="0" w:line="240" w:lineRule="auto"/>
              <w:ind w:left="113" w:right="113" w:firstLine="0"/>
              <w:jc w:val="left"/>
            </w:pPr>
          </w:p>
        </w:tc>
        <w:tc>
          <w:tcPr>
            <w:tcW w:w="953" w:type="dxa"/>
            <w:vMerge w:val="restart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  <w:p w:rsidR="005325D8" w:rsidRDefault="00392663" w:rsidP="00A75931">
            <w:pPr>
              <w:spacing w:after="0" w:line="240" w:lineRule="auto"/>
              <w:ind w:left="0" w:firstLine="0"/>
              <w:jc w:val="center"/>
            </w:pPr>
            <w:r>
              <w:t>W</w:t>
            </w:r>
            <w:r w:rsidR="0002760E">
              <w:t>eek 9</w:t>
            </w:r>
          </w:p>
          <w:p w:rsidR="00DB099E" w:rsidRDefault="00DB099E" w:rsidP="00A75931">
            <w:pPr>
              <w:spacing w:after="0" w:line="240" w:lineRule="auto"/>
              <w:ind w:left="0" w:firstLine="0"/>
              <w:jc w:val="center"/>
            </w:pPr>
          </w:p>
          <w:p w:rsidR="00DB099E" w:rsidRDefault="00DB099E" w:rsidP="00A75931">
            <w:pPr>
              <w:spacing w:after="0" w:line="240" w:lineRule="auto"/>
              <w:ind w:left="0" w:firstLine="0"/>
              <w:jc w:val="center"/>
            </w:pPr>
            <w:r>
              <w:t>13</w:t>
            </w:r>
            <w:r w:rsidRPr="00DB099E">
              <w:rPr>
                <w:vertAlign w:val="superscript"/>
              </w:rPr>
              <w:t>th</w:t>
            </w:r>
            <w:r>
              <w:t xml:space="preserve"> – 17</w:t>
            </w:r>
            <w:r w:rsidRPr="00DB099E">
              <w:rPr>
                <w:vertAlign w:val="superscript"/>
              </w:rPr>
              <w:t>th</w:t>
            </w:r>
            <w:r>
              <w:t xml:space="preserve"> July</w:t>
            </w:r>
          </w:p>
          <w:p w:rsidR="00985041" w:rsidRDefault="00985041" w:rsidP="00A75931">
            <w:pPr>
              <w:spacing w:after="0" w:line="240" w:lineRule="auto"/>
              <w:ind w:left="0" w:firstLine="0"/>
              <w:jc w:val="center"/>
            </w:pPr>
          </w:p>
          <w:p w:rsidR="00985041" w:rsidRDefault="00985041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the terms independent assortment / segregation / crossing over / recombinant genotypes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 w:val="restart"/>
            <w:shd w:val="clear" w:color="auto" w:fill="auto"/>
            <w:vAlign w:val="bottom"/>
          </w:tcPr>
          <w:p w:rsidR="005325D8" w:rsidRDefault="002319CD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  <w:r>
              <w:t xml:space="preserve">Handout </w:t>
            </w: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Default="002319CD" w:rsidP="00A75931">
            <w:pPr>
              <w:spacing w:after="0" w:line="240" w:lineRule="auto"/>
              <w:ind w:left="0" w:firstLine="0"/>
              <w:jc w:val="left"/>
            </w:pPr>
          </w:p>
          <w:p w:rsidR="002319CD" w:rsidRPr="00533FAB" w:rsidRDefault="002319CD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 w:val="restart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  <w:p w:rsidR="008917CA" w:rsidRDefault="008917CA" w:rsidP="00A75931">
            <w:pPr>
              <w:spacing w:after="0" w:line="240" w:lineRule="auto"/>
              <w:ind w:left="0" w:firstLine="0"/>
              <w:jc w:val="left"/>
            </w:pPr>
            <w:r>
              <w:t>Lesson 1: Variation</w:t>
            </w:r>
          </w:p>
          <w:p w:rsidR="008917CA" w:rsidRDefault="008917CA" w:rsidP="00A75931">
            <w:pPr>
              <w:spacing w:after="0" w:line="240" w:lineRule="auto"/>
              <w:ind w:left="0" w:firstLine="0"/>
              <w:jc w:val="left"/>
            </w:pPr>
          </w:p>
          <w:p w:rsidR="008917CA" w:rsidRDefault="008917CA" w:rsidP="00A75931">
            <w:pPr>
              <w:spacing w:after="0" w:line="240" w:lineRule="auto"/>
              <w:ind w:left="0" w:firstLine="0"/>
              <w:jc w:val="left"/>
            </w:pPr>
            <w:r>
              <w:t>Lesson 2: Role of variation in evolution</w:t>
            </w:r>
          </w:p>
          <w:p w:rsidR="008D5951" w:rsidRDefault="008D5951" w:rsidP="00A75931">
            <w:pPr>
              <w:spacing w:after="0" w:line="240" w:lineRule="auto"/>
              <w:ind w:left="0" w:firstLine="0"/>
              <w:jc w:val="left"/>
            </w:pPr>
          </w:p>
          <w:p w:rsidR="008D5951" w:rsidRDefault="0009416E" w:rsidP="00A75931">
            <w:pPr>
              <w:spacing w:after="0" w:line="240" w:lineRule="auto"/>
              <w:ind w:left="0" w:firstLine="0"/>
              <w:jc w:val="left"/>
            </w:pPr>
            <w:r>
              <w:t>Home</w:t>
            </w:r>
            <w:r w:rsidR="008D5951">
              <w:t xml:space="preserve"> Test 10</w:t>
            </w:r>
          </w:p>
          <w:p w:rsidR="002E18AF" w:rsidRDefault="002E18AF" w:rsidP="00A75931">
            <w:pPr>
              <w:spacing w:after="0" w:line="240" w:lineRule="auto"/>
              <w:ind w:left="0" w:firstLine="0"/>
              <w:jc w:val="left"/>
            </w:pPr>
            <w:r>
              <w:t>(15%)</w:t>
            </w: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independent assortment / segregation / crossing over / recombinant genotypes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Pr="008D2EC4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process of independent assortment/segregation/crossing over during meiosis.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Pr="008D2EC4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how independent assortment/segregation/crossing over during meiosis contributes to variation.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process</w:t>
            </w:r>
            <w:r w:rsidRPr="00533FAB">
              <w:rPr>
                <w:sz w:val="22"/>
              </w:rPr>
              <w:t xml:space="preserve"> of mutation </w:t>
            </w:r>
            <w:r>
              <w:rPr>
                <w:sz w:val="22"/>
              </w:rPr>
              <w:t>that leads to the formation</w:t>
            </w:r>
            <w:r w:rsidRPr="00533FAB">
              <w:rPr>
                <w:sz w:val="22"/>
              </w:rPr>
              <w:t xml:space="preserve"> of new allele</w:t>
            </w:r>
            <w:r>
              <w:rPr>
                <w:sz w:val="22"/>
              </w:rPr>
              <w:t>s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533FAB">
              <w:rPr>
                <w:sz w:val="22"/>
              </w:rPr>
              <w:t xml:space="preserve">xplain </w:t>
            </w:r>
            <w:r>
              <w:rPr>
                <w:sz w:val="22"/>
              </w:rPr>
              <w:t>the contribution of</w:t>
            </w:r>
            <w:r w:rsidRPr="00533FAB">
              <w:rPr>
                <w:sz w:val="22"/>
              </w:rPr>
              <w:t xml:space="preserve"> mutation </w:t>
            </w:r>
            <w:r>
              <w:rPr>
                <w:sz w:val="22"/>
              </w:rPr>
              <w:t>to the gene pool of the population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533FAB">
              <w:rPr>
                <w:sz w:val="22"/>
              </w:rPr>
              <w:t xml:space="preserve">iscuss </w:t>
            </w:r>
            <w:r>
              <w:rPr>
                <w:sz w:val="22"/>
              </w:rPr>
              <w:t>the positive and negative impacts of mutation on a  population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533FAB" w:rsidRDefault="005325D8" w:rsidP="00C0196A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 Identify the processes of meiosis and mitosis from a given context.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meiosis / gametes / fertilisation / mitosis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process of fertilisation in terms of the combination of chromosomes from gametes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how </w:t>
            </w:r>
            <w:r w:rsidRPr="00533FAB">
              <w:rPr>
                <w:sz w:val="22"/>
              </w:rPr>
              <w:t xml:space="preserve">fertilization  in sexual reproduction </w:t>
            </w:r>
            <w:r>
              <w:rPr>
                <w:sz w:val="22"/>
              </w:rPr>
              <w:t>produces</w:t>
            </w:r>
            <w:r w:rsidRPr="00533FAB">
              <w:rPr>
                <w:sz w:val="22"/>
              </w:rPr>
              <w:t xml:space="preserve"> variation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  <w:r w:rsidRPr="00B60601">
              <w:rPr>
                <w:sz w:val="22"/>
              </w:rPr>
              <w:t>Discuss the role of fertilization in sexual reproduction in producing variation</w:t>
            </w:r>
            <w:r w:rsidRPr="00B60601">
              <w:t xml:space="preserve"> </w:t>
            </w:r>
            <w:r w:rsidRPr="00B60601">
              <w:rPr>
                <w:sz w:val="22"/>
              </w:rPr>
              <w:t>and enhancing biological success, using named examples.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center"/>
            </w:pPr>
            <w:r w:rsidRPr="00B60601"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  <w:r w:rsidRPr="00B60601">
              <w:rPr>
                <w:sz w:val="22"/>
              </w:rPr>
              <w:t>Define evolution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center"/>
            </w:pPr>
            <w:r w:rsidRPr="00B60601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402" w:type="dxa"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  <w:r w:rsidRPr="00B60601">
              <w:rPr>
                <w:sz w:val="22"/>
              </w:rPr>
              <w:t>Identify/State a feature or example of evolution, in a given contex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center"/>
            </w:pPr>
            <w:r w:rsidRPr="00B60601">
              <w:rPr>
                <w:sz w:val="22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  <w:r w:rsidRPr="00B60601">
              <w:rPr>
                <w:sz w:val="22"/>
              </w:rPr>
              <w:t xml:space="preserve">List the key features of the process of evolution 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center"/>
            </w:pPr>
            <w:r w:rsidRPr="00B60601">
              <w:rPr>
                <w:sz w:val="22"/>
              </w:rPr>
              <w:t>2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  <w:r w:rsidRPr="00B60601">
              <w:rPr>
                <w:sz w:val="22"/>
              </w:rPr>
              <w:t>Explain the importance of variation in evolution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center"/>
            </w:pPr>
            <w:r w:rsidRPr="00B60601">
              <w:rPr>
                <w:sz w:val="22"/>
              </w:rPr>
              <w:t>3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  <w:tr w:rsidR="005325D8" w:rsidRPr="00533FAB" w:rsidTr="00361A9E">
        <w:trPr>
          <w:trHeight w:val="20"/>
        </w:trPr>
        <w:tc>
          <w:tcPr>
            <w:tcW w:w="1012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53" w:type="dxa"/>
            <w:vMerge/>
          </w:tcPr>
          <w:p w:rsidR="005325D8" w:rsidRDefault="005325D8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871" w:type="dxa"/>
            <w:shd w:val="clear" w:color="auto" w:fill="auto"/>
            <w:vAlign w:val="bottom"/>
          </w:tcPr>
          <w:p w:rsidR="005325D8" w:rsidRPr="00533FAB" w:rsidRDefault="005325D8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7</w:t>
            </w:r>
          </w:p>
        </w:tc>
        <w:tc>
          <w:tcPr>
            <w:tcW w:w="3402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  <w:r w:rsidRPr="00B60601">
              <w:rPr>
                <w:sz w:val="22"/>
              </w:rPr>
              <w:t>Discuss the impact of evolution on the survival of species and the critical role of  variation in promoting evolution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center"/>
            </w:pPr>
            <w:r w:rsidRPr="00B60601">
              <w:rPr>
                <w:sz w:val="22"/>
              </w:rPr>
              <w:t>4</w:t>
            </w:r>
          </w:p>
        </w:tc>
        <w:tc>
          <w:tcPr>
            <w:tcW w:w="1559" w:type="dxa"/>
            <w:vMerge/>
            <w:shd w:val="clear" w:color="auto" w:fill="auto"/>
            <w:vAlign w:val="bottom"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18" w:type="dxa"/>
            <w:vMerge/>
          </w:tcPr>
          <w:p w:rsidR="005325D8" w:rsidRPr="00B60601" w:rsidRDefault="005325D8" w:rsidP="00A75931">
            <w:pPr>
              <w:spacing w:after="0" w:line="240" w:lineRule="auto"/>
              <w:ind w:left="0" w:firstLine="0"/>
              <w:jc w:val="left"/>
            </w:pPr>
          </w:p>
        </w:tc>
      </w:tr>
    </w:tbl>
    <w:p w:rsidR="00142EFF" w:rsidRDefault="00142EFF" w:rsidP="00142EFF">
      <w:pPr>
        <w:spacing w:after="7" w:line="259" w:lineRule="auto"/>
        <w:ind w:left="0" w:firstLine="0"/>
        <w:jc w:val="left"/>
      </w:pPr>
    </w:p>
    <w:p w:rsidR="00E93C23" w:rsidRDefault="00E93C23" w:rsidP="00F35A8D">
      <w:bookmarkStart w:id="6" w:name="_Toc480455034"/>
    </w:p>
    <w:p w:rsidR="00E93C23" w:rsidRDefault="00E93C23" w:rsidP="00F35A8D"/>
    <w:p w:rsidR="00E93C23" w:rsidRDefault="00E93C23" w:rsidP="00F35A8D"/>
    <w:p w:rsidR="00142EFF" w:rsidRPr="007C6157" w:rsidRDefault="002F27ED" w:rsidP="007C6157">
      <w:pPr>
        <w:spacing w:after="160" w:line="259" w:lineRule="auto"/>
        <w:ind w:left="0" w:firstLine="0"/>
        <w:jc w:val="left"/>
        <w:rPr>
          <w:b/>
          <w:i/>
        </w:rPr>
      </w:pPr>
      <w:r>
        <w:br w:type="page"/>
      </w:r>
      <w:bookmarkEnd w:id="6"/>
    </w:p>
    <w:tbl>
      <w:tblPr>
        <w:tblW w:w="103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0"/>
        <w:gridCol w:w="729"/>
        <w:gridCol w:w="900"/>
        <w:gridCol w:w="3733"/>
        <w:gridCol w:w="1170"/>
        <w:gridCol w:w="1620"/>
        <w:gridCol w:w="1378"/>
      </w:tblGrid>
      <w:tr w:rsidR="005325D8" w:rsidRPr="005D339C" w:rsidTr="001D060E">
        <w:trPr>
          <w:trHeight w:val="20"/>
        </w:trPr>
        <w:tc>
          <w:tcPr>
            <w:tcW w:w="10350" w:type="dxa"/>
            <w:gridSpan w:val="7"/>
          </w:tcPr>
          <w:p w:rsidR="005325D8" w:rsidRDefault="005325D8" w:rsidP="005325D8">
            <w:pPr>
              <w:ind w:left="20"/>
            </w:pPr>
            <w:r w:rsidRPr="00E745F3">
              <w:rPr>
                <w:b/>
              </w:rPr>
              <w:lastRenderedPageBreak/>
              <w:t>Key Learning Outcome:</w:t>
            </w:r>
            <w:r>
              <w:t xml:space="preserve">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 xml:space="preserve">understanding of </w:t>
            </w:r>
            <w:r>
              <w:t>natural selection and factors that influence this, and things that are impacted by natural selection</w:t>
            </w:r>
          </w:p>
          <w:p w:rsidR="005325D8" w:rsidRDefault="005325D8" w:rsidP="005325D8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>theory of natural selection as proposed by Darwin; selecting agents/selection pressures (</w:t>
            </w:r>
            <w:proofErr w:type="spellStart"/>
            <w:r>
              <w:t>eg</w:t>
            </w:r>
            <w:proofErr w:type="spellEnd"/>
            <w:r>
              <w:t xml:space="preserve"> predators) </w:t>
            </w:r>
          </w:p>
          <w:p w:rsidR="005325D8" w:rsidRDefault="005325D8" w:rsidP="005325D8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 xml:space="preserve">sexual selection as a special case of natural selection – females act as the selecting agent for which males (strongest / biggest / most showy / healthiest ) will breed </w:t>
            </w:r>
          </w:p>
          <w:p w:rsidR="005325D8" w:rsidRDefault="005325D8" w:rsidP="005325D8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 xml:space="preserve">artificial selection (selective breeding) – humans act as the selecting agent for which plants and animals (those with the desirable traits) will breed </w:t>
            </w:r>
          </w:p>
          <w:p w:rsidR="005325D8" w:rsidRPr="00E745F3" w:rsidRDefault="005325D8" w:rsidP="005325D8">
            <w:pPr>
              <w:ind w:left="20"/>
              <w:rPr>
                <w:b/>
              </w:rPr>
            </w:pPr>
            <w:r>
              <w:t xml:space="preserve">‘fitness’  in terms of the organisms which breed successfully to produce the most offspring, so their alleles increase in frequency in the  gene pool </w:t>
            </w:r>
          </w:p>
        </w:tc>
      </w:tr>
      <w:tr w:rsidR="00281369" w:rsidRPr="005D339C" w:rsidTr="000D5020">
        <w:trPr>
          <w:trHeight w:val="20"/>
        </w:trPr>
        <w:tc>
          <w:tcPr>
            <w:tcW w:w="820" w:type="dxa"/>
            <w:vMerge w:val="restart"/>
            <w:textDirection w:val="btLr"/>
          </w:tcPr>
          <w:p w:rsidR="00281369" w:rsidRDefault="00281369" w:rsidP="00985041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</w:p>
          <w:p w:rsidR="00985041" w:rsidRDefault="00985041" w:rsidP="00985041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ub-strand 4.2 Natural Selection</w:t>
            </w:r>
          </w:p>
        </w:tc>
        <w:tc>
          <w:tcPr>
            <w:tcW w:w="729" w:type="dxa"/>
            <w:vMerge w:val="restart"/>
          </w:tcPr>
          <w:p w:rsidR="00281369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 </w:t>
            </w:r>
          </w:p>
          <w:p w:rsidR="00392663" w:rsidRDefault="0002760E" w:rsidP="00A75931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Week 10</w:t>
            </w:r>
          </w:p>
          <w:p w:rsidR="00DB099E" w:rsidRDefault="00DB099E" w:rsidP="00A75931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</w:p>
          <w:p w:rsidR="00DB099E" w:rsidRPr="00392663" w:rsidRDefault="00DB099E" w:rsidP="00A75931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20</w:t>
            </w:r>
            <w:r w:rsidRPr="00DB099E">
              <w:rPr>
                <w:bCs/>
                <w:sz w:val="22"/>
                <w:vertAlign w:val="superscript"/>
              </w:rPr>
              <w:t>th</w:t>
            </w:r>
            <w:r>
              <w:rPr>
                <w:bCs/>
                <w:sz w:val="22"/>
              </w:rPr>
              <w:t xml:space="preserve"> – 24</w:t>
            </w:r>
            <w:r w:rsidRPr="00DB099E">
              <w:rPr>
                <w:bCs/>
                <w:sz w:val="22"/>
                <w:vertAlign w:val="superscript"/>
              </w:rPr>
              <w:t>th</w:t>
            </w:r>
            <w:r>
              <w:rPr>
                <w:bCs/>
                <w:sz w:val="22"/>
              </w:rPr>
              <w:t xml:space="preserve"> July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:rsidR="00281369" w:rsidRPr="005D339C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733" w:type="dxa"/>
            <w:shd w:val="clear" w:color="auto" w:fill="auto"/>
            <w:noWrap/>
            <w:vAlign w:val="bottom"/>
            <w:hideMark/>
          </w:tcPr>
          <w:p w:rsidR="00281369" w:rsidRPr="005D339C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5D339C">
              <w:rPr>
                <w:b/>
                <w:bCs/>
                <w:sz w:val="22"/>
              </w:rPr>
              <w:t>Specific Learning Outcomes:</w:t>
            </w:r>
            <w:r w:rsidRPr="005D339C">
              <w:rPr>
                <w:b/>
                <w:i/>
                <w:sz w:val="22"/>
              </w:rPr>
              <w:t xml:space="preserve"> </w:t>
            </w:r>
            <w:r w:rsidRPr="005D339C">
              <w:rPr>
                <w:i/>
                <w:sz w:val="22"/>
              </w:rPr>
              <w:t>Students are able to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:rsidR="00281369" w:rsidRPr="005D339C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5D339C">
              <w:rPr>
                <w:b/>
                <w:bCs/>
                <w:sz w:val="22"/>
              </w:rPr>
              <w:t>Skill level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281369" w:rsidRPr="005D339C" w:rsidRDefault="000D5020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Resources</w:t>
            </w:r>
          </w:p>
        </w:tc>
        <w:tc>
          <w:tcPr>
            <w:tcW w:w="1378" w:type="dxa"/>
          </w:tcPr>
          <w:p w:rsidR="00281369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</w:p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natural selection, selection pressure, sexual selection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 w:val="restart"/>
            <w:shd w:val="clear" w:color="auto" w:fill="auto"/>
            <w:vAlign w:val="bottom"/>
          </w:tcPr>
          <w:p w:rsidR="000D5020" w:rsidRDefault="00323FA7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Default="00323FA7" w:rsidP="00A75931">
            <w:pPr>
              <w:spacing w:after="0" w:line="240" w:lineRule="auto"/>
              <w:ind w:left="0" w:firstLine="0"/>
              <w:jc w:val="left"/>
            </w:pPr>
          </w:p>
          <w:p w:rsidR="00323FA7" w:rsidRPr="005D339C" w:rsidRDefault="00323FA7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 w:val="restart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1: Natural Selection</w:t>
            </w: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2: Sexual Selection</w:t>
            </w: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3: Artificial Selection</w:t>
            </w:r>
          </w:p>
          <w:p w:rsidR="008D5951" w:rsidRDefault="008D5951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8D5951" w:rsidRDefault="0009416E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Home</w:t>
            </w:r>
            <w:r w:rsidR="008D5951">
              <w:rPr>
                <w:sz w:val="22"/>
              </w:rPr>
              <w:t xml:space="preserve"> Test 11</w:t>
            </w:r>
          </w:p>
          <w:p w:rsidR="002E18AF" w:rsidRDefault="002E18A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(15%)</w:t>
            </w: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44745A" w:rsidRDefault="0044745A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>Identify/</w:t>
            </w:r>
            <w:r>
              <w:rPr>
                <w:sz w:val="22"/>
              </w:rPr>
              <w:t>natural selection / selection pressure / sexual selection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Outline the main points of</w:t>
            </w:r>
            <w:r w:rsidRPr="005D339C">
              <w:rPr>
                <w:sz w:val="22"/>
              </w:rPr>
              <w:t xml:space="preserve"> the theory of natural selection as proposed by Darwin; 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List the </w:t>
            </w:r>
            <w:r w:rsidRPr="005D339C">
              <w:rPr>
                <w:sz w:val="22"/>
              </w:rPr>
              <w:t xml:space="preserve">selecting </w:t>
            </w:r>
            <w:r>
              <w:rPr>
                <w:sz w:val="22"/>
              </w:rPr>
              <w:t xml:space="preserve">agents for </w:t>
            </w:r>
            <w:r w:rsidRPr="005D339C">
              <w:rPr>
                <w:sz w:val="22"/>
              </w:rPr>
              <w:t>selection pressures</w:t>
            </w:r>
            <w:r>
              <w:rPr>
                <w:sz w:val="22"/>
              </w:rPr>
              <w:t>[biotic and abiotic factors] that contribute to natural selection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with examples of how biotic and abiotic factors act as forces of Natural Selection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5D339C">
              <w:rPr>
                <w:sz w:val="22"/>
              </w:rPr>
              <w:t xml:space="preserve">xplain the </w:t>
            </w:r>
            <w:r>
              <w:rPr>
                <w:sz w:val="22"/>
              </w:rPr>
              <w:t xml:space="preserve">related ideas in the </w:t>
            </w:r>
            <w:r w:rsidRPr="005D339C">
              <w:rPr>
                <w:sz w:val="22"/>
              </w:rPr>
              <w:t>theory of natural s</w:t>
            </w:r>
            <w:r>
              <w:rPr>
                <w:sz w:val="22"/>
              </w:rPr>
              <w:t>election as proposed by Darwin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valuate </w:t>
            </w:r>
            <w:r w:rsidRPr="005D339C">
              <w:rPr>
                <w:sz w:val="22"/>
              </w:rPr>
              <w:t xml:space="preserve">the theory of natural selection as proposed by Darwin; </w:t>
            </w:r>
            <w:r>
              <w:rPr>
                <w:sz w:val="22"/>
              </w:rPr>
              <w:t xml:space="preserve">presenting your own opinion on the relative truth of the theory 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Outline the main features of </w:t>
            </w:r>
            <w:r w:rsidRPr="005D339C">
              <w:rPr>
                <w:sz w:val="22"/>
              </w:rPr>
              <w:t>sexual selection as a spec</w:t>
            </w:r>
            <w:r>
              <w:rPr>
                <w:sz w:val="22"/>
              </w:rPr>
              <w:t>ial case of natural selection (</w:t>
            </w:r>
            <w:r w:rsidRPr="005D339C">
              <w:rPr>
                <w:sz w:val="22"/>
              </w:rPr>
              <w:t>females act as the selecting agent for which males (strongest /biggest/ most showy/healthiest) will breed</w:t>
            </w:r>
            <w:r>
              <w:rPr>
                <w:sz w:val="22"/>
              </w:rPr>
              <w:t>)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5D339C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interrelationships within the </w:t>
            </w:r>
            <w:r w:rsidRPr="005D339C">
              <w:rPr>
                <w:sz w:val="22"/>
              </w:rPr>
              <w:t xml:space="preserve">sexual selection as a special case of natural selection 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5D339C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</w:t>
            </w:r>
            <w:r w:rsidRPr="005D339C">
              <w:rPr>
                <w:sz w:val="22"/>
              </w:rPr>
              <w:t xml:space="preserve">sexual selection </w:t>
            </w:r>
            <w:r>
              <w:rPr>
                <w:sz w:val="22"/>
              </w:rPr>
              <w:t>on populations using specific examples[limit your example to Peacocks/Wolves]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selective breeding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selective breeding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 w:rsidRPr="005D339C">
              <w:rPr>
                <w:sz w:val="22"/>
              </w:rPr>
              <w:t>Describe</w:t>
            </w:r>
            <w:r>
              <w:rPr>
                <w:sz w:val="22"/>
              </w:rPr>
              <w:t xml:space="preserve"> the features of artificial selection or selective breeding 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5D339C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role of humans in </w:t>
            </w:r>
            <w:r w:rsidRPr="005D339C">
              <w:rPr>
                <w:sz w:val="22"/>
              </w:rPr>
              <w:t xml:space="preserve">artificial selection (selective breeding) 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5D339C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</w:t>
            </w:r>
            <w:r w:rsidRPr="005D339C">
              <w:rPr>
                <w:sz w:val="22"/>
              </w:rPr>
              <w:t>artificial selection (selective breeding)</w:t>
            </w:r>
            <w:r>
              <w:rPr>
                <w:sz w:val="22"/>
              </w:rPr>
              <w:t xml:space="preserve"> on variations in populations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 w:rsidRPr="005D339C"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Compare the ‘effectiveness’ of methods of sexual selection and selective breeding in terms of their contribution to variations in populations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7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‘fitness’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8</w:t>
            </w:r>
          </w:p>
        </w:tc>
        <w:tc>
          <w:tcPr>
            <w:tcW w:w="3733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fitness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9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how ‘fitness’ contributes to frequency of </w:t>
            </w:r>
            <w:r w:rsidRPr="005D339C">
              <w:rPr>
                <w:sz w:val="22"/>
              </w:rPr>
              <w:t xml:space="preserve">alleles </w:t>
            </w:r>
            <w:r>
              <w:rPr>
                <w:sz w:val="22"/>
              </w:rPr>
              <w:t xml:space="preserve">in </w:t>
            </w:r>
            <w:r w:rsidRPr="005D339C">
              <w:rPr>
                <w:sz w:val="22"/>
              </w:rPr>
              <w:t>the  gene pool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0D5020" w:rsidRPr="005D339C" w:rsidTr="000D5020">
        <w:trPr>
          <w:trHeight w:val="20"/>
        </w:trPr>
        <w:tc>
          <w:tcPr>
            <w:tcW w:w="820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0</w:t>
            </w:r>
          </w:p>
        </w:tc>
        <w:tc>
          <w:tcPr>
            <w:tcW w:w="3733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valuate the contribution of natural selection, sexual selection and selective breeding</w:t>
            </w:r>
            <w:r w:rsidRPr="005D339C">
              <w:rPr>
                <w:sz w:val="22"/>
              </w:rPr>
              <w:t xml:space="preserve"> </w:t>
            </w:r>
            <w:r>
              <w:rPr>
                <w:sz w:val="22"/>
              </w:rPr>
              <w:t>on</w:t>
            </w:r>
            <w:r w:rsidRPr="005D339C">
              <w:rPr>
                <w:sz w:val="22"/>
              </w:rPr>
              <w:t xml:space="preserve"> a population</w:t>
            </w:r>
            <w:r>
              <w:rPr>
                <w:sz w:val="22"/>
              </w:rPr>
              <w:t>, providing an opinion on the preferred method</w:t>
            </w:r>
          </w:p>
        </w:tc>
        <w:tc>
          <w:tcPr>
            <w:tcW w:w="1170" w:type="dxa"/>
            <w:shd w:val="clear" w:color="auto" w:fill="auto"/>
            <w:vAlign w:val="bottom"/>
            <w:hideMark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0D5020" w:rsidRPr="005D339C" w:rsidRDefault="000D5020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0D5020" w:rsidRDefault="000D5020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</w:tbl>
    <w:p w:rsidR="00142EFF" w:rsidRDefault="00142EFF" w:rsidP="00142EFF">
      <w:r>
        <w:t xml:space="preserve"> </w:t>
      </w:r>
    </w:p>
    <w:p w:rsidR="00142EFF" w:rsidRDefault="00142EFF" w:rsidP="00142EFF">
      <w:pPr>
        <w:spacing w:after="7" w:line="259" w:lineRule="auto"/>
        <w:ind w:left="0" w:firstLine="0"/>
        <w:jc w:val="left"/>
      </w:pPr>
    </w:p>
    <w:p w:rsidR="00142EFF" w:rsidRPr="00405B59" w:rsidRDefault="002F27ED" w:rsidP="00405B59">
      <w:pPr>
        <w:spacing w:after="160" w:line="259" w:lineRule="auto"/>
        <w:ind w:left="0" w:firstLine="0"/>
        <w:jc w:val="left"/>
        <w:rPr>
          <w:b/>
          <w:i/>
        </w:rPr>
      </w:pPr>
      <w:bookmarkStart w:id="7" w:name="_Toc480455035"/>
      <w:r>
        <w:br w:type="page"/>
      </w:r>
      <w:bookmarkEnd w:id="7"/>
    </w:p>
    <w:tbl>
      <w:tblPr>
        <w:tblW w:w="10305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"/>
        <w:gridCol w:w="729"/>
        <w:gridCol w:w="900"/>
        <w:gridCol w:w="3690"/>
        <w:gridCol w:w="1260"/>
        <w:gridCol w:w="1620"/>
        <w:gridCol w:w="1378"/>
      </w:tblGrid>
      <w:tr w:rsidR="00C25FF4" w:rsidRPr="005D339C" w:rsidTr="00F9549F">
        <w:trPr>
          <w:trHeight w:val="20"/>
        </w:trPr>
        <w:tc>
          <w:tcPr>
            <w:tcW w:w="10305" w:type="dxa"/>
            <w:gridSpan w:val="7"/>
          </w:tcPr>
          <w:p w:rsidR="00C25FF4" w:rsidRDefault="00C25FF4" w:rsidP="00C25FF4">
            <w:pPr>
              <w:ind w:left="17"/>
            </w:pPr>
            <w:r w:rsidRPr="00E745F3">
              <w:rPr>
                <w:b/>
              </w:rPr>
              <w:lastRenderedPageBreak/>
              <w:t>Key Learning Outcome:</w:t>
            </w:r>
            <w:r>
              <w:t xml:space="preserve">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 xml:space="preserve">understanding of </w:t>
            </w:r>
            <w:r>
              <w:t>gene pools and allele frequencies within gene pools of a population and factors that affect allele frequency.</w:t>
            </w:r>
          </w:p>
          <w:p w:rsidR="00C25FF4" w:rsidRDefault="00C25FF4" w:rsidP="00C25FF4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 xml:space="preserve">gene pool as the sum total of genes within a population </w:t>
            </w:r>
          </w:p>
          <w:p w:rsidR="00C25FF4" w:rsidRDefault="00C25FF4" w:rsidP="00C25FF4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 xml:space="preserve">allele frequency as to how often an allele occurs in a gene pool; factors affecting allele frequency - the size of the population; natural selection, sexual selection, migration (gene flow) </w:t>
            </w:r>
          </w:p>
          <w:p w:rsidR="00C25FF4" w:rsidRDefault="00C25FF4" w:rsidP="00C25FF4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 xml:space="preserve">genetic drift – the changes in allele frequency in a population by chance, related to population size </w:t>
            </w:r>
          </w:p>
          <w:p w:rsidR="00C25FF4" w:rsidRPr="00C25FF4" w:rsidRDefault="00C25FF4" w:rsidP="00C25FF4">
            <w:pPr>
              <w:numPr>
                <w:ilvl w:val="0"/>
                <w:numId w:val="12"/>
              </w:numPr>
              <w:spacing w:after="0"/>
              <w:ind w:right="131" w:hanging="360"/>
            </w:pPr>
            <w:r>
              <w:t xml:space="preserve">founder effect and bottleneck effect as special cases of genetic drift </w:t>
            </w:r>
          </w:p>
        </w:tc>
      </w:tr>
      <w:tr w:rsidR="00281369" w:rsidRPr="005D339C" w:rsidTr="00F9549F">
        <w:trPr>
          <w:trHeight w:val="20"/>
        </w:trPr>
        <w:tc>
          <w:tcPr>
            <w:tcW w:w="728" w:type="dxa"/>
            <w:vMerge w:val="restart"/>
            <w:textDirection w:val="btLr"/>
          </w:tcPr>
          <w:p w:rsidR="00281369" w:rsidRDefault="00281369" w:rsidP="00405B59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</w:p>
          <w:p w:rsidR="00405B59" w:rsidRDefault="00405B59" w:rsidP="00405B59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ub-strand 4.3 Gene pool and allele frequency</w:t>
            </w:r>
          </w:p>
        </w:tc>
        <w:tc>
          <w:tcPr>
            <w:tcW w:w="729" w:type="dxa"/>
            <w:vMerge w:val="restart"/>
          </w:tcPr>
          <w:p w:rsidR="00281369" w:rsidRDefault="00281369" w:rsidP="002F27ED">
            <w:pPr>
              <w:spacing w:after="0" w:line="240" w:lineRule="auto"/>
              <w:ind w:left="0" w:firstLine="0"/>
              <w:jc w:val="center"/>
              <w:rPr>
                <w:b/>
                <w:bCs/>
                <w:sz w:val="22"/>
              </w:rPr>
            </w:pPr>
          </w:p>
          <w:p w:rsidR="00392663" w:rsidRDefault="0002760E" w:rsidP="002F27ED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Week 11</w:t>
            </w:r>
          </w:p>
          <w:p w:rsidR="00DB099E" w:rsidRDefault="00DB099E" w:rsidP="002F27ED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</w:p>
          <w:p w:rsidR="00DB099E" w:rsidRPr="00392663" w:rsidRDefault="00DB099E" w:rsidP="002F27ED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27</w:t>
            </w:r>
            <w:r w:rsidRPr="00DB099E">
              <w:rPr>
                <w:bCs/>
                <w:sz w:val="22"/>
                <w:vertAlign w:val="superscript"/>
              </w:rPr>
              <w:t>th</w:t>
            </w:r>
            <w:r>
              <w:rPr>
                <w:bCs/>
                <w:sz w:val="22"/>
              </w:rPr>
              <w:t xml:space="preserve"> – 31</w:t>
            </w:r>
            <w:r w:rsidRPr="00DB099E">
              <w:rPr>
                <w:bCs/>
                <w:sz w:val="22"/>
                <w:vertAlign w:val="superscript"/>
              </w:rPr>
              <w:t>st</w:t>
            </w:r>
            <w:r>
              <w:rPr>
                <w:bCs/>
                <w:sz w:val="22"/>
              </w:rPr>
              <w:t xml:space="preserve"> July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:rsidR="00281369" w:rsidRPr="005D339C" w:rsidRDefault="00281369" w:rsidP="002F27ED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690" w:type="dxa"/>
            <w:shd w:val="clear" w:color="auto" w:fill="auto"/>
            <w:noWrap/>
            <w:vAlign w:val="bottom"/>
            <w:hideMark/>
          </w:tcPr>
          <w:p w:rsidR="00281369" w:rsidRPr="005D339C" w:rsidRDefault="00281369" w:rsidP="002F27ED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5D339C">
              <w:rPr>
                <w:b/>
                <w:bCs/>
                <w:sz w:val="22"/>
              </w:rPr>
              <w:t>Specific Learning Outcomes:</w:t>
            </w:r>
            <w:r w:rsidRPr="005D339C">
              <w:rPr>
                <w:b/>
                <w:i/>
                <w:sz w:val="22"/>
              </w:rPr>
              <w:t xml:space="preserve"> </w:t>
            </w:r>
            <w:r w:rsidRPr="005D339C">
              <w:rPr>
                <w:i/>
                <w:sz w:val="22"/>
              </w:rPr>
              <w:t>Students are able to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281369" w:rsidRPr="005D339C" w:rsidRDefault="00281369" w:rsidP="002F27ED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5D339C">
              <w:rPr>
                <w:b/>
                <w:bCs/>
                <w:sz w:val="22"/>
              </w:rPr>
              <w:t>Skill level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281369" w:rsidRPr="005D339C" w:rsidRDefault="000D5020" w:rsidP="002F27ED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Resources</w:t>
            </w:r>
          </w:p>
        </w:tc>
        <w:tc>
          <w:tcPr>
            <w:tcW w:w="1378" w:type="dxa"/>
          </w:tcPr>
          <w:p w:rsidR="00281369" w:rsidRDefault="00281369" w:rsidP="002F27ED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</w:p>
          <w:p w:rsidR="000D5020" w:rsidRPr="005D339C" w:rsidRDefault="000D5020" w:rsidP="002F27ED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69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gene pool / allele frequency 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 w:val="restart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3C36FB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 w:val="restart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1: Allele frequency</w:t>
            </w: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2: Genetic Drift</w:t>
            </w: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3: Founder Effects and Bottleneck</w:t>
            </w:r>
          </w:p>
          <w:p w:rsidR="008D5951" w:rsidRDefault="008D5951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8D5951" w:rsidRDefault="0009416E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Home</w:t>
            </w:r>
            <w:r w:rsidR="008D5951">
              <w:rPr>
                <w:sz w:val="22"/>
              </w:rPr>
              <w:t xml:space="preserve"> Test 12</w:t>
            </w:r>
          </w:p>
          <w:p w:rsidR="002E18AF" w:rsidRDefault="002E18A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(15%)</w:t>
            </w:r>
          </w:p>
        </w:tc>
      </w:tr>
      <w:tr w:rsidR="00F9549F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69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founder effect / bottleneck effect 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List the factors that affect allele frequency</w:t>
            </w:r>
            <w:r w:rsidRPr="00F97516">
              <w:rPr>
                <w:sz w:val="22"/>
              </w:rPr>
              <w:t xml:space="preserve"> within a population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t>4</w:t>
            </w:r>
          </w:p>
        </w:tc>
        <w:tc>
          <w:tcPr>
            <w:tcW w:w="369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how certain factors such a population size, natural selection and gene flow affects the allele frequency.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2F27ED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Pr="002F27ED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how</w:t>
            </w:r>
            <w:r w:rsidRPr="00F97516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the </w:t>
            </w:r>
            <w:r w:rsidRPr="00F97516">
              <w:rPr>
                <w:sz w:val="22"/>
              </w:rPr>
              <w:t xml:space="preserve">size of </w:t>
            </w:r>
            <w:r>
              <w:rPr>
                <w:sz w:val="22"/>
              </w:rPr>
              <w:t xml:space="preserve">a </w:t>
            </w:r>
            <w:r w:rsidRPr="00F97516">
              <w:rPr>
                <w:sz w:val="22"/>
              </w:rPr>
              <w:t>population</w:t>
            </w:r>
            <w:r>
              <w:rPr>
                <w:sz w:val="22"/>
              </w:rPr>
              <w:t xml:space="preserve"> affects allele frequency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F9751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</w:t>
            </w:r>
            <w:r w:rsidRPr="00F97516">
              <w:rPr>
                <w:sz w:val="22"/>
              </w:rPr>
              <w:t>natural selection</w:t>
            </w:r>
            <w:r>
              <w:rPr>
                <w:sz w:val="22"/>
              </w:rPr>
              <w:t xml:space="preserve"> affects allele frequency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how migration (gene flow) affect allele frequency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 w:rsidRPr="00F97516"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69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genetic drift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69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genetic drift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445104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how</w:t>
            </w:r>
            <w:r w:rsidRPr="00F97516">
              <w:rPr>
                <w:sz w:val="22"/>
              </w:rPr>
              <w:t xml:space="preserve"> genet</w:t>
            </w:r>
            <w:r>
              <w:rPr>
                <w:sz w:val="22"/>
              </w:rPr>
              <w:t xml:space="preserve">ic </w:t>
            </w:r>
            <w:proofErr w:type="spellStart"/>
            <w:r>
              <w:rPr>
                <w:sz w:val="22"/>
              </w:rPr>
              <w:t>drifteffect</w:t>
            </w:r>
            <w:proofErr w:type="spellEnd"/>
            <w:r>
              <w:rPr>
                <w:sz w:val="22"/>
              </w:rPr>
              <w:t xml:space="preserve"> changes</w:t>
            </w:r>
            <w:r w:rsidRPr="00F97516">
              <w:rPr>
                <w:sz w:val="22"/>
              </w:rPr>
              <w:t xml:space="preserve"> in allele frequency in a population by chance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F9751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</w:t>
            </w:r>
            <w:r w:rsidRPr="00F97516">
              <w:rPr>
                <w:sz w:val="22"/>
              </w:rPr>
              <w:t xml:space="preserve">genetic drift </w:t>
            </w:r>
            <w:r>
              <w:rPr>
                <w:sz w:val="22"/>
              </w:rPr>
              <w:t>is</w:t>
            </w:r>
            <w:r w:rsidRPr="00F97516">
              <w:rPr>
                <w:sz w:val="22"/>
              </w:rPr>
              <w:t xml:space="preserve"> related to </w:t>
            </w:r>
            <w:r>
              <w:rPr>
                <w:sz w:val="22"/>
              </w:rPr>
              <w:t xml:space="preserve">or affected by </w:t>
            </w:r>
            <w:r w:rsidRPr="00F97516">
              <w:rPr>
                <w:sz w:val="22"/>
              </w:rPr>
              <w:t>population size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F9751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</w:t>
            </w:r>
            <w:r w:rsidRPr="00F97516">
              <w:rPr>
                <w:sz w:val="22"/>
              </w:rPr>
              <w:t xml:space="preserve">genetic drift </w:t>
            </w:r>
            <w:r>
              <w:rPr>
                <w:sz w:val="22"/>
              </w:rPr>
              <w:t xml:space="preserve">on populations and </w:t>
            </w:r>
            <w:r w:rsidRPr="00F97516">
              <w:rPr>
                <w:sz w:val="22"/>
              </w:rPr>
              <w:t>population size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</w:t>
            </w:r>
            <w:r w:rsidRPr="00F97516">
              <w:rPr>
                <w:sz w:val="22"/>
              </w:rPr>
              <w:t xml:space="preserve">ribe </w:t>
            </w:r>
            <w:r>
              <w:rPr>
                <w:sz w:val="22"/>
              </w:rPr>
              <w:t xml:space="preserve">the features of the </w:t>
            </w:r>
            <w:r w:rsidRPr="00F97516">
              <w:rPr>
                <w:sz w:val="22"/>
              </w:rPr>
              <w:t>founder effect as special cases of genetic drift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690" w:type="dxa"/>
            <w:shd w:val="clear" w:color="auto" w:fill="auto"/>
            <w:vAlign w:val="bottom"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</w:t>
            </w:r>
            <w:r w:rsidRPr="00F97516">
              <w:rPr>
                <w:sz w:val="22"/>
              </w:rPr>
              <w:t xml:space="preserve">ribe </w:t>
            </w:r>
            <w:r>
              <w:rPr>
                <w:sz w:val="22"/>
              </w:rPr>
              <w:t xml:space="preserve">the features of the </w:t>
            </w:r>
            <w:r w:rsidRPr="00F97516">
              <w:rPr>
                <w:sz w:val="22"/>
              </w:rPr>
              <w:t>bottleneck effect as special cases of genetic drift</w:t>
            </w:r>
          </w:p>
        </w:tc>
        <w:tc>
          <w:tcPr>
            <w:tcW w:w="126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F9751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the relation between the </w:t>
            </w:r>
            <w:r w:rsidRPr="00F97516">
              <w:rPr>
                <w:sz w:val="22"/>
              </w:rPr>
              <w:t>founder effect and bottleneck effect as special cases of genetic drift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F9549F" w:rsidRPr="00F97516" w:rsidTr="00F9549F">
        <w:trPr>
          <w:trHeight w:val="20"/>
        </w:trPr>
        <w:tc>
          <w:tcPr>
            <w:tcW w:w="72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729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900" w:type="dxa"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69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F9751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s of the </w:t>
            </w:r>
            <w:r w:rsidRPr="00F97516">
              <w:rPr>
                <w:sz w:val="22"/>
              </w:rPr>
              <w:t>founder effect and bottleneck effect as special cases of genetic drift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F9549F" w:rsidRPr="00F97516" w:rsidRDefault="00F9549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78" w:type="dxa"/>
            <w:vMerge/>
          </w:tcPr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</w:tbl>
    <w:p w:rsidR="00142EFF" w:rsidRDefault="00142EFF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405B59" w:rsidRDefault="00405B59" w:rsidP="00142EFF">
      <w:pPr>
        <w:spacing w:after="0" w:line="259" w:lineRule="auto"/>
        <w:ind w:left="0" w:firstLine="0"/>
        <w:jc w:val="left"/>
      </w:pPr>
    </w:p>
    <w:p w:rsidR="00142EFF" w:rsidRDefault="00142EFF" w:rsidP="00C702FD">
      <w:pPr>
        <w:pStyle w:val="Heading3"/>
        <w:ind w:left="0" w:firstLine="0"/>
        <w:rPr>
          <w:b w:val="0"/>
          <w:i w:val="0"/>
        </w:rPr>
      </w:pPr>
    </w:p>
    <w:p w:rsidR="00C702FD" w:rsidRPr="00C702FD" w:rsidRDefault="00C702FD" w:rsidP="00C702FD"/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630"/>
        <w:gridCol w:w="3780"/>
        <w:gridCol w:w="990"/>
        <w:gridCol w:w="1620"/>
        <w:gridCol w:w="1440"/>
      </w:tblGrid>
      <w:tr w:rsidR="00281369" w:rsidRPr="00F97516" w:rsidTr="00164686">
        <w:trPr>
          <w:trHeight w:val="20"/>
        </w:trPr>
        <w:tc>
          <w:tcPr>
            <w:tcW w:w="9985" w:type="dxa"/>
            <w:gridSpan w:val="7"/>
          </w:tcPr>
          <w:p w:rsidR="00281369" w:rsidRPr="006F744A" w:rsidRDefault="00281369" w:rsidP="00281369">
            <w:pPr>
              <w:ind w:left="20"/>
              <w:rPr>
                <w:i/>
              </w:rPr>
            </w:pPr>
            <w:r w:rsidRPr="00E745F3">
              <w:rPr>
                <w:b/>
              </w:rPr>
              <w:lastRenderedPageBreak/>
              <w:t>Key Learning Outcome:</w:t>
            </w:r>
            <w:r>
              <w:t xml:space="preserve">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>understanding of</w:t>
            </w:r>
            <w:r>
              <w:t xml:space="preserve"> the different types of speciation, the different reproductive isolating mechanisms and the impact of speciation on diversity</w:t>
            </w:r>
          </w:p>
          <w:p w:rsidR="00281369" w:rsidRDefault="00281369" w:rsidP="00281369">
            <w:pPr>
              <w:numPr>
                <w:ilvl w:val="0"/>
                <w:numId w:val="13"/>
              </w:numPr>
              <w:spacing w:after="86"/>
              <w:ind w:right="131" w:hanging="360"/>
            </w:pPr>
            <w:r>
              <w:t xml:space="preserve">allopatric, sympatric, instant (polyploidy) speciation </w:t>
            </w:r>
          </w:p>
          <w:p w:rsidR="00281369" w:rsidRDefault="00281369" w:rsidP="00281369">
            <w:pPr>
              <w:numPr>
                <w:ilvl w:val="0"/>
                <w:numId w:val="13"/>
              </w:numPr>
              <w:spacing w:after="65"/>
              <w:ind w:right="131" w:hanging="360"/>
            </w:pPr>
            <w:r>
              <w:t xml:space="preserve">reproductive isolating mechanisms : </w:t>
            </w:r>
          </w:p>
          <w:p w:rsidR="00281369" w:rsidRDefault="00281369" w:rsidP="00281369">
            <w:pPr>
              <w:numPr>
                <w:ilvl w:val="1"/>
                <w:numId w:val="16"/>
              </w:numPr>
              <w:ind w:right="392" w:hanging="360"/>
            </w:pPr>
            <w:r>
              <w:t xml:space="preserve">pre-mating (pre-zygotic) – geographical, ecological, behavioural, structural, temporal </w:t>
            </w:r>
          </w:p>
          <w:p w:rsidR="00281369" w:rsidRPr="00281369" w:rsidRDefault="00281369" w:rsidP="00281369">
            <w:pPr>
              <w:numPr>
                <w:ilvl w:val="1"/>
                <w:numId w:val="16"/>
              </w:numPr>
              <w:spacing w:after="104"/>
              <w:ind w:right="392" w:hanging="360"/>
            </w:pPr>
            <w:proofErr w:type="gramStart"/>
            <w:r>
              <w:t>post-mating</w:t>
            </w:r>
            <w:proofErr w:type="gramEnd"/>
            <w:r>
              <w:t xml:space="preserve"> (post-zygotic) – hybrid inviable, hybrid sterile, hybrid breakdown. </w:t>
            </w:r>
          </w:p>
        </w:tc>
      </w:tr>
      <w:tr w:rsidR="00281369" w:rsidRPr="00F97516" w:rsidTr="00164686">
        <w:trPr>
          <w:trHeight w:val="20"/>
        </w:trPr>
        <w:tc>
          <w:tcPr>
            <w:tcW w:w="715" w:type="dxa"/>
            <w:vMerge w:val="restart"/>
            <w:textDirection w:val="btLr"/>
          </w:tcPr>
          <w:p w:rsidR="00281369" w:rsidRDefault="00281369" w:rsidP="00C702FD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</w:p>
          <w:p w:rsidR="00C702FD" w:rsidRDefault="00C702FD" w:rsidP="00C702FD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ub-strand 4.4 Speciation</w:t>
            </w:r>
          </w:p>
        </w:tc>
        <w:tc>
          <w:tcPr>
            <w:tcW w:w="810" w:type="dxa"/>
            <w:vMerge w:val="restart"/>
          </w:tcPr>
          <w:p w:rsidR="00281369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  <w:sz w:val="22"/>
              </w:rPr>
            </w:pPr>
          </w:p>
          <w:p w:rsidR="00392663" w:rsidRDefault="00392663" w:rsidP="00392663">
            <w:pPr>
              <w:spacing w:after="0" w:line="240" w:lineRule="auto"/>
              <w:ind w:left="-111" w:right="-15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Week</w:t>
            </w:r>
            <w:r w:rsidR="0002760E">
              <w:rPr>
                <w:bCs/>
                <w:sz w:val="22"/>
              </w:rPr>
              <w:t xml:space="preserve"> 12</w:t>
            </w:r>
          </w:p>
          <w:p w:rsidR="00DB099E" w:rsidRDefault="00DB099E" w:rsidP="00392663">
            <w:pPr>
              <w:spacing w:after="0" w:line="240" w:lineRule="auto"/>
              <w:ind w:left="-111" w:right="-15" w:firstLine="0"/>
              <w:jc w:val="center"/>
              <w:rPr>
                <w:bCs/>
                <w:sz w:val="22"/>
              </w:rPr>
            </w:pPr>
          </w:p>
          <w:p w:rsidR="00DB099E" w:rsidRPr="00392663" w:rsidRDefault="00DB099E" w:rsidP="00392663">
            <w:pPr>
              <w:spacing w:after="0" w:line="240" w:lineRule="auto"/>
              <w:ind w:left="-111" w:right="-15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3</w:t>
            </w:r>
            <w:r w:rsidRPr="00DB099E">
              <w:rPr>
                <w:bCs/>
                <w:sz w:val="22"/>
                <w:vertAlign w:val="superscript"/>
              </w:rPr>
              <w:t>rd</w:t>
            </w:r>
            <w:r>
              <w:rPr>
                <w:bCs/>
                <w:sz w:val="22"/>
              </w:rPr>
              <w:t xml:space="preserve"> – 7</w:t>
            </w:r>
            <w:r w:rsidRPr="00DB099E">
              <w:rPr>
                <w:bCs/>
                <w:sz w:val="22"/>
                <w:vertAlign w:val="superscript"/>
              </w:rPr>
              <w:t>th</w:t>
            </w:r>
            <w:r>
              <w:rPr>
                <w:bCs/>
                <w:sz w:val="22"/>
              </w:rPr>
              <w:t xml:space="preserve"> August</w:t>
            </w:r>
          </w:p>
        </w:tc>
        <w:tc>
          <w:tcPr>
            <w:tcW w:w="630" w:type="dxa"/>
            <w:shd w:val="clear" w:color="auto" w:fill="auto"/>
            <w:noWrap/>
            <w:vAlign w:val="bottom"/>
          </w:tcPr>
          <w:p w:rsidR="00281369" w:rsidRPr="00F97516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780" w:type="dxa"/>
            <w:shd w:val="clear" w:color="auto" w:fill="auto"/>
            <w:noWrap/>
            <w:vAlign w:val="bottom"/>
            <w:hideMark/>
          </w:tcPr>
          <w:p w:rsidR="00281369" w:rsidRPr="00F97516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F97516">
              <w:rPr>
                <w:b/>
                <w:bCs/>
                <w:sz w:val="22"/>
              </w:rPr>
              <w:t>Specific Learning Outcomes:</w:t>
            </w:r>
            <w:r w:rsidRPr="00F97516">
              <w:rPr>
                <w:b/>
                <w:i/>
                <w:sz w:val="22"/>
              </w:rPr>
              <w:t xml:space="preserve"> Students are able to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81369" w:rsidRPr="00F97516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F9751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281369" w:rsidRPr="00F97516" w:rsidRDefault="00B82D13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Resources</w:t>
            </w:r>
          </w:p>
        </w:tc>
        <w:tc>
          <w:tcPr>
            <w:tcW w:w="1440" w:type="dxa"/>
          </w:tcPr>
          <w:p w:rsidR="00281369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</w:p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78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fine allopatric / sympatric / </w:t>
            </w:r>
            <w:r w:rsidRPr="00F97516">
              <w:rPr>
                <w:sz w:val="22"/>
              </w:rPr>
              <w:t>speciation</w:t>
            </w:r>
          </w:p>
        </w:tc>
        <w:tc>
          <w:tcPr>
            <w:tcW w:w="99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 w:rsidRPr="00F97516">
              <w:rPr>
                <w:sz w:val="22"/>
              </w:rPr>
              <w:t>1</w:t>
            </w:r>
          </w:p>
        </w:tc>
        <w:tc>
          <w:tcPr>
            <w:tcW w:w="1620" w:type="dxa"/>
            <w:vMerge w:val="restart"/>
            <w:shd w:val="clear" w:color="auto" w:fill="auto"/>
            <w:vAlign w:val="bottom"/>
          </w:tcPr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  <w:r>
              <w:t xml:space="preserve">Textbook </w:t>
            </w: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Default="003C36FB" w:rsidP="00A75931">
            <w:pPr>
              <w:spacing w:after="0" w:line="240" w:lineRule="auto"/>
              <w:ind w:left="0" w:firstLine="0"/>
              <w:jc w:val="left"/>
            </w:pPr>
          </w:p>
          <w:p w:rsidR="003C36FB" w:rsidRPr="00F97516" w:rsidRDefault="003C36FB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 w:val="restart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1: Speciation</w:t>
            </w: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2: Reproductive Isolating Mechanisms</w:t>
            </w: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F9549F" w:rsidRDefault="00F9549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 xml:space="preserve">Lesson 3: Post-zygotic </w:t>
            </w:r>
          </w:p>
          <w:p w:rsidR="008D5951" w:rsidRDefault="008D5951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8D5951" w:rsidRDefault="0009416E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Home</w:t>
            </w:r>
            <w:r w:rsidR="008D5951">
              <w:rPr>
                <w:sz w:val="22"/>
              </w:rPr>
              <w:t xml:space="preserve"> Test 13</w:t>
            </w:r>
          </w:p>
          <w:p w:rsidR="002E18AF" w:rsidRDefault="002E18A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(15%)</w:t>
            </w: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F435F3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 </w:t>
            </w:r>
            <w:r>
              <w:rPr>
                <w:sz w:val="22"/>
              </w:rPr>
              <w:t xml:space="preserve"> an </w:t>
            </w:r>
            <w:r w:rsidRPr="008D2EC4">
              <w:rPr>
                <w:sz w:val="22"/>
              </w:rPr>
              <w:t xml:space="preserve">example of </w:t>
            </w:r>
            <w:r>
              <w:rPr>
                <w:sz w:val="22"/>
              </w:rPr>
              <w:t xml:space="preserve">allopatric/sympatric / </w:t>
            </w:r>
            <w:r w:rsidRPr="00F97516">
              <w:rPr>
                <w:sz w:val="22"/>
              </w:rPr>
              <w:t xml:space="preserve"> speciation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78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</w:t>
            </w:r>
            <w:r w:rsidRPr="00F97516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the features of allopatric and sympatric </w:t>
            </w:r>
            <w:r w:rsidRPr="00F97516">
              <w:rPr>
                <w:sz w:val="22"/>
              </w:rPr>
              <w:t xml:space="preserve"> speciation</w:t>
            </w:r>
          </w:p>
        </w:tc>
        <w:tc>
          <w:tcPr>
            <w:tcW w:w="99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 w:rsidRPr="00F97516"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scribe the  difference between allopatric and sympatric speciation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78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List the pre-mating   and the pre-zygotic reproductive isolating mechanisms</w:t>
            </w:r>
          </w:p>
        </w:tc>
        <w:tc>
          <w:tcPr>
            <w:tcW w:w="99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escribe the features of each reproductive  isolating mechanism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Explain why geographical isolation leads to reproductive isolation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xplain why ecological isolation leads to reproductive isolation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42A2B">
              <w:rPr>
                <w:sz w:val="22"/>
              </w:rPr>
              <w:t xml:space="preserve">Explain why </w:t>
            </w:r>
            <w:r>
              <w:rPr>
                <w:sz w:val="22"/>
              </w:rPr>
              <w:t>behaviour</w:t>
            </w:r>
            <w:r w:rsidRPr="00842A2B">
              <w:rPr>
                <w:sz w:val="22"/>
              </w:rPr>
              <w:t>al isolation leads to reproductive isol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42A2B">
              <w:rPr>
                <w:sz w:val="22"/>
              </w:rPr>
              <w:t xml:space="preserve">Explain why </w:t>
            </w:r>
            <w:r>
              <w:rPr>
                <w:sz w:val="22"/>
              </w:rPr>
              <w:t>structural</w:t>
            </w:r>
            <w:r w:rsidRPr="00842A2B">
              <w:rPr>
                <w:sz w:val="22"/>
              </w:rPr>
              <w:t xml:space="preserve"> isolation leads to reproductive isol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Pr="00842A2B" w:rsidRDefault="00B82D13" w:rsidP="00A75931">
            <w:pPr>
              <w:spacing w:after="0" w:line="240" w:lineRule="auto"/>
              <w:ind w:left="0" w:firstLine="0"/>
              <w:jc w:val="left"/>
            </w:pPr>
            <w:r w:rsidRPr="00842A2B">
              <w:rPr>
                <w:sz w:val="22"/>
              </w:rPr>
              <w:t xml:space="preserve">Explain why </w:t>
            </w:r>
            <w:r>
              <w:rPr>
                <w:sz w:val="22"/>
              </w:rPr>
              <w:t>temporal</w:t>
            </w:r>
            <w:r w:rsidRPr="00842A2B">
              <w:rPr>
                <w:sz w:val="22"/>
              </w:rPr>
              <w:t xml:space="preserve"> isolation leads to reproductive isol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Pr="00842A2B" w:rsidRDefault="00B82D13" w:rsidP="00F435F3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hybrid inviable/hybrid sterile/hybrid breakdown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5F1BCC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F435F3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hybrid inviable / hybrid sterile/hybrid breakdown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4</w:t>
            </w:r>
          </w:p>
        </w:tc>
        <w:tc>
          <w:tcPr>
            <w:tcW w:w="378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List the post-mating (pre-zygotic) reproductive isolating mechanisms</w:t>
            </w:r>
          </w:p>
        </w:tc>
        <w:tc>
          <w:tcPr>
            <w:tcW w:w="99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5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42A2B">
              <w:rPr>
                <w:sz w:val="22"/>
              </w:rPr>
              <w:t xml:space="preserve">Explain why </w:t>
            </w:r>
            <w:r>
              <w:rPr>
                <w:sz w:val="22"/>
              </w:rPr>
              <w:t>hybrid inviable mechanism</w:t>
            </w:r>
            <w:r w:rsidRPr="00842A2B">
              <w:rPr>
                <w:sz w:val="22"/>
              </w:rPr>
              <w:t xml:space="preserve"> leads to reproductive isol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6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42A2B">
              <w:rPr>
                <w:sz w:val="22"/>
              </w:rPr>
              <w:t xml:space="preserve">Explain why </w:t>
            </w:r>
            <w:r>
              <w:rPr>
                <w:sz w:val="22"/>
              </w:rPr>
              <w:t>hybrid sterile mechanism</w:t>
            </w:r>
            <w:r w:rsidRPr="00842A2B">
              <w:rPr>
                <w:sz w:val="22"/>
              </w:rPr>
              <w:t xml:space="preserve"> leads to reproductive isol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7</w:t>
            </w:r>
          </w:p>
        </w:tc>
        <w:tc>
          <w:tcPr>
            <w:tcW w:w="378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42A2B">
              <w:rPr>
                <w:sz w:val="22"/>
              </w:rPr>
              <w:t xml:space="preserve">Explain why </w:t>
            </w:r>
            <w:r>
              <w:rPr>
                <w:sz w:val="22"/>
              </w:rPr>
              <w:t>hybrid breakdown</w:t>
            </w:r>
            <w:r w:rsidRPr="00842A2B">
              <w:rPr>
                <w:sz w:val="22"/>
              </w:rPr>
              <w:t xml:space="preserve"> leads to reproductive isolation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99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63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8</w:t>
            </w:r>
          </w:p>
        </w:tc>
        <w:tc>
          <w:tcPr>
            <w:tcW w:w="378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F9751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combined impact of </w:t>
            </w:r>
            <w:r w:rsidRPr="00F97516">
              <w:rPr>
                <w:sz w:val="22"/>
              </w:rPr>
              <w:t xml:space="preserve">reproductive isolating mechanisms </w:t>
            </w:r>
            <w:r>
              <w:rPr>
                <w:sz w:val="22"/>
              </w:rPr>
              <w:t>(pre-zygotic and post-zygotic) on speciation in populations using specific examples</w:t>
            </w:r>
          </w:p>
        </w:tc>
        <w:tc>
          <w:tcPr>
            <w:tcW w:w="990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440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</w:tbl>
    <w:p w:rsidR="00142EFF" w:rsidRPr="00176DF4" w:rsidRDefault="00142EFF" w:rsidP="00142EFF"/>
    <w:p w:rsidR="00142EFF" w:rsidRDefault="00142EFF" w:rsidP="00142EFF">
      <w:pPr>
        <w:spacing w:after="12" w:line="259" w:lineRule="auto"/>
        <w:ind w:left="720" w:firstLine="0"/>
        <w:jc w:val="left"/>
      </w:pPr>
    </w:p>
    <w:p w:rsidR="00685029" w:rsidRDefault="00685029" w:rsidP="00142EFF">
      <w:pPr>
        <w:spacing w:after="12" w:line="259" w:lineRule="auto"/>
        <w:ind w:left="720" w:firstLine="0"/>
        <w:jc w:val="left"/>
      </w:pPr>
    </w:p>
    <w:p w:rsidR="00685029" w:rsidRDefault="00685029" w:rsidP="00142EFF">
      <w:pPr>
        <w:spacing w:after="12" w:line="259" w:lineRule="auto"/>
        <w:ind w:left="720" w:firstLine="0"/>
        <w:jc w:val="left"/>
      </w:pPr>
    </w:p>
    <w:p w:rsidR="00142EFF" w:rsidRPr="006F744A" w:rsidRDefault="00142EFF" w:rsidP="00142EFF">
      <w:pPr>
        <w:ind w:left="20"/>
        <w:rPr>
          <w:i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8"/>
        <w:gridCol w:w="852"/>
        <w:gridCol w:w="810"/>
        <w:gridCol w:w="3545"/>
        <w:gridCol w:w="1025"/>
        <w:gridCol w:w="1620"/>
        <w:gridCol w:w="1378"/>
      </w:tblGrid>
      <w:tr w:rsidR="00281369" w:rsidRPr="00F97516" w:rsidTr="00164686">
        <w:trPr>
          <w:trHeight w:val="20"/>
        </w:trPr>
        <w:tc>
          <w:tcPr>
            <w:tcW w:w="9895" w:type="dxa"/>
            <w:gridSpan w:val="7"/>
          </w:tcPr>
          <w:p w:rsidR="00281369" w:rsidRDefault="00281369" w:rsidP="00281369">
            <w:pPr>
              <w:ind w:left="20"/>
            </w:pPr>
            <w:r w:rsidRPr="00E745F3">
              <w:rPr>
                <w:b/>
              </w:rPr>
              <w:lastRenderedPageBreak/>
              <w:t>Key Learning Outcome:</w:t>
            </w:r>
            <w:r>
              <w:t xml:space="preserve"> </w:t>
            </w:r>
            <w:r w:rsidRPr="006F744A">
              <w:t xml:space="preserve">Students are able to demonstrate </w:t>
            </w:r>
            <w:r>
              <w:t xml:space="preserve">an </w:t>
            </w:r>
            <w:r w:rsidRPr="006F744A">
              <w:t xml:space="preserve">understanding of </w:t>
            </w:r>
            <w:r>
              <w:t xml:space="preserve">the different patterns of evolution </w:t>
            </w:r>
          </w:p>
          <w:p w:rsidR="00281369" w:rsidRDefault="00281369" w:rsidP="00281369">
            <w:pPr>
              <w:numPr>
                <w:ilvl w:val="0"/>
                <w:numId w:val="14"/>
              </w:numPr>
              <w:spacing w:after="0"/>
              <w:ind w:right="131" w:hanging="360"/>
            </w:pPr>
            <w:r>
              <w:t xml:space="preserve">divergent evolution from a common ancestor; homologous structures </w:t>
            </w:r>
          </w:p>
          <w:p w:rsidR="00281369" w:rsidRDefault="00281369" w:rsidP="00281369">
            <w:pPr>
              <w:numPr>
                <w:ilvl w:val="0"/>
                <w:numId w:val="14"/>
              </w:numPr>
              <w:spacing w:after="0"/>
              <w:ind w:right="131" w:hanging="360"/>
            </w:pPr>
            <w:r>
              <w:t xml:space="preserve"> convergent evolution; analogous structures </w:t>
            </w:r>
          </w:p>
          <w:p w:rsidR="00281369" w:rsidRDefault="00281369" w:rsidP="00281369">
            <w:pPr>
              <w:numPr>
                <w:ilvl w:val="0"/>
                <w:numId w:val="14"/>
              </w:numPr>
              <w:spacing w:after="0"/>
              <w:ind w:right="131" w:hanging="360"/>
            </w:pPr>
            <w:r>
              <w:t xml:space="preserve">co-evolution </w:t>
            </w:r>
          </w:p>
          <w:p w:rsidR="00281369" w:rsidRPr="00F97516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</w:p>
        </w:tc>
      </w:tr>
      <w:tr w:rsidR="00281369" w:rsidRPr="00F97516" w:rsidTr="00164686">
        <w:trPr>
          <w:trHeight w:val="20"/>
        </w:trPr>
        <w:tc>
          <w:tcPr>
            <w:tcW w:w="728" w:type="dxa"/>
            <w:vMerge w:val="restart"/>
            <w:textDirection w:val="btLr"/>
          </w:tcPr>
          <w:p w:rsidR="00281369" w:rsidRDefault="00281369" w:rsidP="00685029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</w:p>
          <w:p w:rsidR="00685029" w:rsidRDefault="00685029" w:rsidP="00685029">
            <w:pPr>
              <w:spacing w:after="0" w:line="240" w:lineRule="auto"/>
              <w:ind w:left="113" w:right="113" w:firstLine="0"/>
              <w:jc w:val="center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ub-</w:t>
            </w:r>
            <w:proofErr w:type="spellStart"/>
            <w:r>
              <w:rPr>
                <w:b/>
                <w:bCs/>
                <w:sz w:val="22"/>
              </w:rPr>
              <w:t>strrand</w:t>
            </w:r>
            <w:proofErr w:type="spellEnd"/>
            <w:r>
              <w:rPr>
                <w:b/>
                <w:bCs/>
                <w:sz w:val="22"/>
              </w:rPr>
              <w:t xml:space="preserve">  4.5 Patterns of Evolution</w:t>
            </w:r>
          </w:p>
        </w:tc>
        <w:tc>
          <w:tcPr>
            <w:tcW w:w="852" w:type="dxa"/>
            <w:vMerge w:val="restart"/>
          </w:tcPr>
          <w:p w:rsidR="00281369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  <w:sz w:val="22"/>
              </w:rPr>
            </w:pPr>
          </w:p>
          <w:p w:rsidR="0002760E" w:rsidRDefault="0002760E" w:rsidP="00A75931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  <w:r w:rsidRPr="0002760E">
              <w:rPr>
                <w:bCs/>
                <w:sz w:val="22"/>
              </w:rPr>
              <w:t>Week 13</w:t>
            </w:r>
          </w:p>
          <w:p w:rsidR="00401F8B" w:rsidRDefault="00401F8B" w:rsidP="00A75931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</w:p>
          <w:p w:rsidR="00401F8B" w:rsidRPr="0002760E" w:rsidRDefault="00401F8B" w:rsidP="00A75931">
            <w:pPr>
              <w:spacing w:after="0" w:line="240" w:lineRule="auto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10</w:t>
            </w:r>
            <w:r w:rsidRPr="00401F8B">
              <w:rPr>
                <w:bCs/>
                <w:sz w:val="22"/>
                <w:vertAlign w:val="superscript"/>
              </w:rPr>
              <w:t>th</w:t>
            </w:r>
            <w:r>
              <w:rPr>
                <w:bCs/>
                <w:sz w:val="22"/>
              </w:rPr>
              <w:t xml:space="preserve"> – 14</w:t>
            </w:r>
            <w:r w:rsidRPr="00401F8B">
              <w:rPr>
                <w:bCs/>
                <w:sz w:val="22"/>
                <w:vertAlign w:val="superscript"/>
              </w:rPr>
              <w:t>th</w:t>
            </w:r>
            <w:r>
              <w:rPr>
                <w:bCs/>
                <w:sz w:val="22"/>
              </w:rPr>
              <w:t xml:space="preserve"> August</w:t>
            </w:r>
          </w:p>
        </w:tc>
        <w:tc>
          <w:tcPr>
            <w:tcW w:w="810" w:type="dxa"/>
            <w:shd w:val="clear" w:color="auto" w:fill="auto"/>
            <w:noWrap/>
            <w:vAlign w:val="bottom"/>
          </w:tcPr>
          <w:p w:rsidR="00281369" w:rsidRPr="00F97516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SLO#</w:t>
            </w:r>
          </w:p>
        </w:tc>
        <w:tc>
          <w:tcPr>
            <w:tcW w:w="3545" w:type="dxa"/>
            <w:shd w:val="clear" w:color="auto" w:fill="auto"/>
            <w:noWrap/>
            <w:vAlign w:val="bottom"/>
            <w:hideMark/>
          </w:tcPr>
          <w:p w:rsidR="00281369" w:rsidRPr="00F97516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 w:rsidRPr="00F97516">
              <w:rPr>
                <w:b/>
                <w:bCs/>
                <w:sz w:val="22"/>
              </w:rPr>
              <w:t>Specific Learning Outcomes:</w:t>
            </w:r>
            <w:r w:rsidRPr="00F97516">
              <w:rPr>
                <w:b/>
                <w:i/>
                <w:sz w:val="22"/>
              </w:rPr>
              <w:t xml:space="preserve"> </w:t>
            </w:r>
            <w:r w:rsidRPr="00F97516">
              <w:rPr>
                <w:i/>
                <w:sz w:val="22"/>
              </w:rPr>
              <w:t>Students are able to</w:t>
            </w:r>
          </w:p>
        </w:tc>
        <w:tc>
          <w:tcPr>
            <w:tcW w:w="1025" w:type="dxa"/>
            <w:shd w:val="clear" w:color="auto" w:fill="auto"/>
            <w:noWrap/>
            <w:vAlign w:val="bottom"/>
            <w:hideMark/>
          </w:tcPr>
          <w:p w:rsidR="00281369" w:rsidRPr="00F97516" w:rsidRDefault="00281369" w:rsidP="00A75931">
            <w:pPr>
              <w:spacing w:after="0" w:line="240" w:lineRule="auto"/>
              <w:ind w:left="0" w:firstLine="0"/>
              <w:jc w:val="center"/>
              <w:rPr>
                <w:b/>
                <w:bCs/>
              </w:rPr>
            </w:pPr>
            <w:r w:rsidRPr="00F97516">
              <w:rPr>
                <w:b/>
                <w:bCs/>
                <w:sz w:val="22"/>
              </w:rPr>
              <w:t>Skill level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281369" w:rsidRPr="00F97516" w:rsidRDefault="00B82D13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</w:rPr>
            </w:pPr>
            <w:r>
              <w:rPr>
                <w:b/>
                <w:bCs/>
                <w:sz w:val="22"/>
              </w:rPr>
              <w:t>Resources</w:t>
            </w:r>
          </w:p>
        </w:tc>
        <w:tc>
          <w:tcPr>
            <w:tcW w:w="1315" w:type="dxa"/>
          </w:tcPr>
          <w:p w:rsidR="00281369" w:rsidRDefault="00281369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</w:p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Assessments</w:t>
            </w: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3545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divergent evolution / convergent evolution / co-evolution</w:t>
            </w:r>
          </w:p>
        </w:tc>
        <w:tc>
          <w:tcPr>
            <w:tcW w:w="1025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 w:val="restart"/>
            <w:shd w:val="clear" w:color="auto" w:fill="auto"/>
            <w:vAlign w:val="bottom"/>
          </w:tcPr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B82D13" w:rsidRDefault="00AD032F" w:rsidP="00A75931">
            <w:pPr>
              <w:spacing w:after="0" w:line="240" w:lineRule="auto"/>
              <w:ind w:left="0" w:firstLine="0"/>
              <w:jc w:val="left"/>
            </w:pPr>
            <w:r>
              <w:t>Textbook</w:t>
            </w: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  <w:r>
              <w:t>Handout</w:t>
            </w: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  <w:r>
              <w:t>Internet</w:t>
            </w: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Default="00AD032F" w:rsidP="00A75931">
            <w:pPr>
              <w:spacing w:after="0" w:line="240" w:lineRule="auto"/>
              <w:ind w:left="0" w:firstLine="0"/>
              <w:jc w:val="left"/>
            </w:pPr>
          </w:p>
          <w:p w:rsidR="00AD032F" w:rsidRPr="00F97516" w:rsidRDefault="00AD032F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 w:val="restart"/>
          </w:tcPr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1: Divergent Evolution</w:t>
            </w: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2: Convergent Evolution</w:t>
            </w: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Lesson 3: Co-evolution</w:t>
            </w:r>
          </w:p>
          <w:p w:rsidR="008D5951" w:rsidRDefault="008D5951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8D5951" w:rsidRDefault="0009416E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Home</w:t>
            </w:r>
            <w:r w:rsidR="008D5951">
              <w:rPr>
                <w:sz w:val="22"/>
              </w:rPr>
              <w:t xml:space="preserve"> Test 14</w:t>
            </w:r>
          </w:p>
          <w:p w:rsidR="002E18AF" w:rsidRDefault="002E18AF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(15%)</w:t>
            </w: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774F73" w:rsidRDefault="00774F7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  <w:p w:rsidR="00774F73" w:rsidRDefault="00774F73" w:rsidP="00774F73">
            <w:pPr>
              <w:rPr>
                <w:sz w:val="22"/>
              </w:rPr>
            </w:pPr>
          </w:p>
          <w:p w:rsidR="00B82D13" w:rsidRPr="00774F73" w:rsidRDefault="00B82D13" w:rsidP="00774F73">
            <w:pPr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354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divergent evolution / co-evolution / convergent evolution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02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354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efine homologous structures / analogous structures</w:t>
            </w:r>
          </w:p>
        </w:tc>
        <w:tc>
          <w:tcPr>
            <w:tcW w:w="102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354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 w:rsidRPr="008D2EC4">
              <w:rPr>
                <w:sz w:val="22"/>
              </w:rPr>
              <w:t xml:space="preserve">Identify/State a feature or example of </w:t>
            </w:r>
            <w:r>
              <w:rPr>
                <w:sz w:val="22"/>
              </w:rPr>
              <w:t>homologous structures / analogous structures</w:t>
            </w:r>
            <w:r w:rsidRPr="008D2EC4">
              <w:rPr>
                <w:sz w:val="22"/>
              </w:rPr>
              <w:t>, in a given context</w:t>
            </w:r>
          </w:p>
        </w:tc>
        <w:tc>
          <w:tcPr>
            <w:tcW w:w="102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5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Outline the features of</w:t>
            </w:r>
            <w:r w:rsidRPr="00F97516">
              <w:rPr>
                <w:sz w:val="22"/>
              </w:rPr>
              <w:t xml:space="preserve"> divergent evolution from </w:t>
            </w:r>
            <w:r>
              <w:rPr>
                <w:sz w:val="22"/>
              </w:rPr>
              <w:t xml:space="preserve">a </w:t>
            </w:r>
            <w:r w:rsidRPr="00F97516">
              <w:rPr>
                <w:sz w:val="22"/>
              </w:rPr>
              <w:t>common ancestor; homologous structures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6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F9751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</w:t>
            </w:r>
            <w:r w:rsidRPr="00F97516">
              <w:rPr>
                <w:sz w:val="22"/>
              </w:rPr>
              <w:t>divergent</w:t>
            </w:r>
            <w:r>
              <w:rPr>
                <w:sz w:val="22"/>
              </w:rPr>
              <w:t xml:space="preserve"> evolution from a common ancestor relates to</w:t>
            </w:r>
            <w:r w:rsidRPr="00F97516">
              <w:rPr>
                <w:sz w:val="22"/>
              </w:rPr>
              <w:t xml:space="preserve"> homologous structures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7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F97516">
              <w:rPr>
                <w:sz w:val="22"/>
              </w:rPr>
              <w:t xml:space="preserve">iscuss </w:t>
            </w:r>
            <w:r>
              <w:rPr>
                <w:sz w:val="22"/>
              </w:rPr>
              <w:t xml:space="preserve">the impact of </w:t>
            </w:r>
            <w:r w:rsidRPr="00F97516">
              <w:rPr>
                <w:sz w:val="22"/>
              </w:rPr>
              <w:t>divergent</w:t>
            </w:r>
            <w:r>
              <w:rPr>
                <w:sz w:val="22"/>
              </w:rPr>
              <w:t xml:space="preserve"> evolution from a common ancestor to the formation of new species using examples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8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F97516">
              <w:rPr>
                <w:sz w:val="22"/>
              </w:rPr>
              <w:t xml:space="preserve">escribe </w:t>
            </w:r>
            <w:r>
              <w:rPr>
                <w:sz w:val="22"/>
              </w:rPr>
              <w:t xml:space="preserve">the features of </w:t>
            </w:r>
            <w:r w:rsidRPr="00F97516">
              <w:rPr>
                <w:sz w:val="22"/>
              </w:rPr>
              <w:t>convergent evolution; analogous structures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9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E</w:t>
            </w:r>
            <w:r w:rsidRPr="00F97516">
              <w:rPr>
                <w:sz w:val="22"/>
              </w:rPr>
              <w:t xml:space="preserve">xplain </w:t>
            </w:r>
            <w:r>
              <w:rPr>
                <w:sz w:val="22"/>
              </w:rPr>
              <w:t xml:space="preserve">how convergent evolution relates to </w:t>
            </w:r>
            <w:r w:rsidRPr="00F97516">
              <w:rPr>
                <w:sz w:val="22"/>
              </w:rPr>
              <w:t>analogous structures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0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Compare and contrast divergent and convergent evolution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 w:rsidRPr="00F97516">
              <w:rPr>
                <w:sz w:val="22"/>
              </w:rPr>
              <w:t>3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1</w:t>
            </w:r>
          </w:p>
        </w:tc>
        <w:tc>
          <w:tcPr>
            <w:tcW w:w="3545" w:type="dxa"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iscuss the impact of convergent evolution from a common ancestor to formation of new species using examples</w:t>
            </w:r>
          </w:p>
        </w:tc>
        <w:tc>
          <w:tcPr>
            <w:tcW w:w="1025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2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>D</w:t>
            </w:r>
            <w:r w:rsidRPr="00F97516">
              <w:rPr>
                <w:sz w:val="22"/>
              </w:rPr>
              <w:t>escribe</w:t>
            </w:r>
            <w:r>
              <w:rPr>
                <w:sz w:val="22"/>
              </w:rPr>
              <w:t xml:space="preserve"> the features of </w:t>
            </w:r>
            <w:r w:rsidRPr="00F97516">
              <w:rPr>
                <w:sz w:val="22"/>
              </w:rPr>
              <w:t>co-evolution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2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  <w:tr w:rsidR="00B82D13" w:rsidRPr="00F97516" w:rsidTr="00164686">
        <w:trPr>
          <w:trHeight w:val="20"/>
        </w:trPr>
        <w:tc>
          <w:tcPr>
            <w:tcW w:w="728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52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</w:p>
        </w:tc>
        <w:tc>
          <w:tcPr>
            <w:tcW w:w="810" w:type="dxa"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13</w:t>
            </w:r>
          </w:p>
        </w:tc>
        <w:tc>
          <w:tcPr>
            <w:tcW w:w="354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  <w:r>
              <w:rPr>
                <w:sz w:val="22"/>
              </w:rPr>
              <w:t xml:space="preserve">Discuss the interplay of divergent, convergent and </w:t>
            </w:r>
            <w:r w:rsidRPr="00F97516">
              <w:rPr>
                <w:sz w:val="22"/>
              </w:rPr>
              <w:t>co-evolution</w:t>
            </w:r>
            <w:r>
              <w:rPr>
                <w:sz w:val="22"/>
              </w:rPr>
              <w:t xml:space="preserve"> in the establishment of new organisms and new species</w:t>
            </w:r>
          </w:p>
        </w:tc>
        <w:tc>
          <w:tcPr>
            <w:tcW w:w="1025" w:type="dxa"/>
            <w:shd w:val="clear" w:color="auto" w:fill="auto"/>
            <w:vAlign w:val="bottom"/>
            <w:hideMark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center"/>
            </w:pPr>
            <w:r>
              <w:rPr>
                <w:sz w:val="22"/>
              </w:rPr>
              <w:t>4</w:t>
            </w:r>
          </w:p>
        </w:tc>
        <w:tc>
          <w:tcPr>
            <w:tcW w:w="1620" w:type="dxa"/>
            <w:vMerge/>
            <w:shd w:val="clear" w:color="auto" w:fill="auto"/>
            <w:vAlign w:val="bottom"/>
          </w:tcPr>
          <w:p w:rsidR="00B82D13" w:rsidRPr="00F97516" w:rsidRDefault="00B82D13" w:rsidP="00A75931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1315" w:type="dxa"/>
            <w:vMerge/>
          </w:tcPr>
          <w:p w:rsidR="00B82D13" w:rsidRDefault="00B82D13" w:rsidP="00A75931">
            <w:pPr>
              <w:spacing w:after="0" w:line="240" w:lineRule="auto"/>
              <w:ind w:left="0" w:firstLine="0"/>
              <w:jc w:val="left"/>
              <w:rPr>
                <w:sz w:val="22"/>
              </w:rPr>
            </w:pPr>
          </w:p>
        </w:tc>
      </w:tr>
    </w:tbl>
    <w:p w:rsidR="00585CF1" w:rsidRPr="00A34824" w:rsidRDefault="00585CF1" w:rsidP="00281369">
      <w:pPr>
        <w:ind w:left="0" w:firstLine="0"/>
        <w:rPr>
          <w:sz w:val="22"/>
        </w:rPr>
      </w:pPr>
    </w:p>
    <w:sectPr w:rsidR="00585CF1" w:rsidRPr="00A34824" w:rsidSect="009D5C81">
      <w:footerReference w:type="even" r:id="rId11"/>
      <w:footerReference w:type="default" r:id="rId12"/>
      <w:footerReference w:type="first" r:id="rId13"/>
      <w:pgSz w:w="11900" w:h="16840"/>
      <w:pgMar w:top="851" w:right="807" w:bottom="764" w:left="141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5C31" w:rsidRDefault="00805C31">
      <w:pPr>
        <w:spacing w:after="0" w:line="240" w:lineRule="auto"/>
      </w:pPr>
      <w:r>
        <w:separator/>
      </w:r>
    </w:p>
  </w:endnote>
  <w:endnote w:type="continuationSeparator" w:id="0">
    <w:p w:rsidR="00805C31" w:rsidRDefault="00805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31" w:rsidRDefault="00805C31">
    <w:pPr>
      <w:tabs>
        <w:tab w:val="center" w:pos="4535"/>
      </w:tabs>
      <w:spacing w:after="0" w:line="259" w:lineRule="auto"/>
      <w:ind w:left="0" w:firstLine="0"/>
      <w:jc w:val="left"/>
    </w:pPr>
    <w:r>
      <w:rPr>
        <w:rFonts w:ascii="Arial" w:eastAsia="Arial" w:hAnsi="Arial" w:cs="Arial"/>
      </w:rPr>
      <w:t xml:space="preserve"> </w:t>
    </w:r>
    <w:r>
      <w:rPr>
        <w:rFonts w:ascii="Arial" w:eastAsia="Arial" w:hAnsi="Arial" w:cs="Arial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</w:rPr>
      <w:t>2</w:t>
    </w:r>
    <w:r>
      <w:rPr>
        <w:rFonts w:ascii="Arial" w:eastAsia="Arial" w:hAnsi="Arial"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31" w:rsidRDefault="00805C31">
    <w:pPr>
      <w:tabs>
        <w:tab w:val="center" w:pos="4535"/>
      </w:tabs>
      <w:spacing w:after="0" w:line="259" w:lineRule="auto"/>
      <w:ind w:left="0" w:firstLine="0"/>
      <w:jc w:val="left"/>
    </w:pPr>
    <w:r>
      <w:rPr>
        <w:rFonts w:ascii="Arial" w:eastAsia="Arial" w:hAnsi="Arial" w:cs="Arial"/>
      </w:rPr>
      <w:t xml:space="preserve"> </w:t>
    </w:r>
    <w:r>
      <w:rPr>
        <w:rFonts w:ascii="Arial" w:eastAsia="Arial" w:hAnsi="Arial" w:cs="Arial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6A6578" w:rsidRPr="006A6578">
      <w:rPr>
        <w:rFonts w:ascii="Arial" w:eastAsia="Arial" w:hAnsi="Arial" w:cs="Arial"/>
        <w:noProof/>
      </w:rPr>
      <w:t>4</w:t>
    </w:r>
    <w:r>
      <w:rPr>
        <w:rFonts w:ascii="Arial" w:eastAsia="Arial" w:hAnsi="Arial" w:cs="Aria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31" w:rsidRDefault="00805C31">
    <w:pPr>
      <w:spacing w:after="160" w:line="259" w:lineRule="auto"/>
      <w:ind w:left="0" w:firstLine="0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31" w:rsidRDefault="00805C31">
    <w:pPr>
      <w:tabs>
        <w:tab w:val="center" w:pos="4536"/>
      </w:tabs>
      <w:spacing w:after="0" w:line="259" w:lineRule="auto"/>
      <w:ind w:left="0" w:firstLine="0"/>
      <w:jc w:val="left"/>
    </w:pPr>
    <w:r>
      <w:rPr>
        <w:rFonts w:ascii="Arial" w:eastAsia="Arial" w:hAnsi="Arial" w:cs="Arial"/>
      </w:rPr>
      <w:t xml:space="preserve"> </w:t>
    </w:r>
    <w:r>
      <w:rPr>
        <w:rFonts w:ascii="Arial" w:eastAsia="Arial" w:hAnsi="Arial" w:cs="Arial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</w:rPr>
      <w:t>2</w:t>
    </w:r>
    <w:r>
      <w:rPr>
        <w:rFonts w:ascii="Arial" w:eastAsia="Arial" w:hAnsi="Arial" w:cs="Arial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31" w:rsidRDefault="00805C31">
    <w:pPr>
      <w:tabs>
        <w:tab w:val="center" w:pos="4536"/>
      </w:tabs>
      <w:spacing w:after="0" w:line="259" w:lineRule="auto"/>
      <w:ind w:left="0" w:firstLine="0"/>
      <w:jc w:val="left"/>
    </w:pPr>
    <w:r>
      <w:rPr>
        <w:rFonts w:ascii="Arial" w:eastAsia="Arial" w:hAnsi="Arial" w:cs="Arial"/>
      </w:rPr>
      <w:t xml:space="preserve"> </w:t>
    </w:r>
    <w:r>
      <w:rPr>
        <w:rFonts w:ascii="Arial" w:eastAsia="Arial" w:hAnsi="Arial" w:cs="Arial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6A6578" w:rsidRPr="006A6578">
      <w:rPr>
        <w:rFonts w:ascii="Arial" w:eastAsia="Arial" w:hAnsi="Arial" w:cs="Arial"/>
        <w:noProof/>
      </w:rPr>
      <w:t>18</w:t>
    </w:r>
    <w:r>
      <w:rPr>
        <w:rFonts w:ascii="Arial" w:eastAsia="Arial" w:hAnsi="Arial" w:cs="Arial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31" w:rsidRDefault="00805C31">
    <w:pPr>
      <w:spacing w:after="160" w:line="259" w:lineRule="auto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5C31" w:rsidRDefault="00805C31">
      <w:pPr>
        <w:spacing w:after="0" w:line="240" w:lineRule="auto"/>
      </w:pPr>
      <w:r>
        <w:separator/>
      </w:r>
    </w:p>
  </w:footnote>
  <w:footnote w:type="continuationSeparator" w:id="0">
    <w:p w:rsidR="00805C31" w:rsidRDefault="00805C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64272"/>
    <w:multiLevelType w:val="hybridMultilevel"/>
    <w:tmpl w:val="B22EFAF2"/>
    <w:lvl w:ilvl="0" w:tplc="AC46A496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A46F9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27AB34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6CAE46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66EA64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36176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6092F2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5AAB7D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B22B88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09207F"/>
    <w:multiLevelType w:val="hybridMultilevel"/>
    <w:tmpl w:val="9F0E81FA"/>
    <w:lvl w:ilvl="0" w:tplc="BE00796C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0966D3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BE63D9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A1212F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684AF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84D6E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2C8B4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F967B9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040FB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6812AA"/>
    <w:multiLevelType w:val="hybridMultilevel"/>
    <w:tmpl w:val="2F74BA72"/>
    <w:lvl w:ilvl="0" w:tplc="0C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" w15:restartNumberingAfterBreak="0">
    <w:nsid w:val="19E2273F"/>
    <w:multiLevelType w:val="hybridMultilevel"/>
    <w:tmpl w:val="8AA6A806"/>
    <w:lvl w:ilvl="0" w:tplc="B198A082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A8D15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684F4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686031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8465F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93A2C4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B6E09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B438C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08E86B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C842CB3"/>
    <w:multiLevelType w:val="hybridMultilevel"/>
    <w:tmpl w:val="29BC548A"/>
    <w:lvl w:ilvl="0" w:tplc="AC46A496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5">
      <w:start w:val="1"/>
      <w:numFmt w:val="bullet"/>
      <w:lvlText w:val=""/>
      <w:lvlJc w:val="left"/>
      <w:pPr>
        <w:ind w:left="108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27AB34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6CAE46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66EA64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36176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6092F2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5AAB7D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B22B88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683E59"/>
    <w:multiLevelType w:val="hybridMultilevel"/>
    <w:tmpl w:val="47DEA7BE"/>
    <w:lvl w:ilvl="0" w:tplc="B69E3B48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18364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FCC8E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589A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BAD14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C6119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29406B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E9466E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3CFD3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0769C0"/>
    <w:multiLevelType w:val="hybridMultilevel"/>
    <w:tmpl w:val="65B2E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D666D"/>
    <w:multiLevelType w:val="hybridMultilevel"/>
    <w:tmpl w:val="7DCECAAC"/>
    <w:lvl w:ilvl="0" w:tplc="E40AEA5E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052A66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DACAD4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F2A34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B48F2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0E8E86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F5055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2441C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5E283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BF20F57"/>
    <w:multiLevelType w:val="hybridMultilevel"/>
    <w:tmpl w:val="4C945130"/>
    <w:lvl w:ilvl="0" w:tplc="13609418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FAC81B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44627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044F10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EDC9D2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424E6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B4426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1E466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A5064C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1D212EB"/>
    <w:multiLevelType w:val="hybridMultilevel"/>
    <w:tmpl w:val="C480DEA8"/>
    <w:lvl w:ilvl="0" w:tplc="674084BA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EA41D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30280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9D2D0B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2C078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163FC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0DAF09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C8EF03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42C26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3160E40"/>
    <w:multiLevelType w:val="hybridMultilevel"/>
    <w:tmpl w:val="A73AD704"/>
    <w:lvl w:ilvl="0" w:tplc="50B6E9BA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C084A6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20827F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90AF54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CC3B7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10E91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4C47E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64B13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A52237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D2D2E26"/>
    <w:multiLevelType w:val="hybridMultilevel"/>
    <w:tmpl w:val="21168E98"/>
    <w:lvl w:ilvl="0" w:tplc="87A0A608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A0D60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A4074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526D0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4C80F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AC098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3A121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0AE3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AC44F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5BD2AD6"/>
    <w:multiLevelType w:val="hybridMultilevel"/>
    <w:tmpl w:val="0EECDC74"/>
    <w:lvl w:ilvl="0" w:tplc="F29CD97C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D89B1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F7C65C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FD6A87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31A76F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261CF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2526F8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5CC506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1C90F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5C18F0"/>
    <w:multiLevelType w:val="multilevel"/>
    <w:tmpl w:val="CBD8AED6"/>
    <w:lvl w:ilvl="0">
      <w:start w:val="1"/>
      <w:numFmt w:val="decimal"/>
      <w:pStyle w:val="Heading1"/>
      <w:lvlText w:val="%1."/>
      <w:lvlJc w:val="left"/>
      <w:pPr>
        <w:ind w:left="377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6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7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8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1" w:hanging="2160"/>
      </w:pPr>
      <w:rPr>
        <w:rFonts w:hint="default"/>
      </w:rPr>
    </w:lvl>
  </w:abstractNum>
  <w:abstractNum w:abstractNumId="14" w15:restartNumberingAfterBreak="0">
    <w:nsid w:val="585B73A9"/>
    <w:multiLevelType w:val="hybridMultilevel"/>
    <w:tmpl w:val="C9E02052"/>
    <w:lvl w:ilvl="0" w:tplc="0C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15" w15:restartNumberingAfterBreak="0">
    <w:nsid w:val="68123ADB"/>
    <w:multiLevelType w:val="hybridMultilevel"/>
    <w:tmpl w:val="925C3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A74F2"/>
    <w:multiLevelType w:val="hybridMultilevel"/>
    <w:tmpl w:val="7DB05728"/>
    <w:lvl w:ilvl="0" w:tplc="EA600ED2">
      <w:start w:val="1"/>
      <w:numFmt w:val="bullet"/>
      <w:lvlText w:val="•"/>
      <w:lvlJc w:val="left"/>
      <w:pPr>
        <w:ind w:left="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2F52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44DF1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F6C08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5236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EE551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6D09B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93CBDB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BE6F67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4B34EAC"/>
    <w:multiLevelType w:val="hybridMultilevel"/>
    <w:tmpl w:val="DBEEF7B8"/>
    <w:lvl w:ilvl="0" w:tplc="E63ACBE6">
      <w:start w:val="1"/>
      <w:numFmt w:val="bullet"/>
      <w:lvlText w:val="•"/>
      <w:lvlJc w:val="left"/>
      <w:pPr>
        <w:ind w:left="4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43004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26E62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EDC81D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8E931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58A43F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6C016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616701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6A722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7"/>
  </w:num>
  <w:num w:numId="2">
    <w:abstractNumId w:val="5"/>
  </w:num>
  <w:num w:numId="3">
    <w:abstractNumId w:val="8"/>
  </w:num>
  <w:num w:numId="4">
    <w:abstractNumId w:val="11"/>
  </w:num>
  <w:num w:numId="5">
    <w:abstractNumId w:val="3"/>
  </w:num>
  <w:num w:numId="6">
    <w:abstractNumId w:val="12"/>
  </w:num>
  <w:num w:numId="7">
    <w:abstractNumId w:val="1"/>
  </w:num>
  <w:num w:numId="8">
    <w:abstractNumId w:val="14"/>
  </w:num>
  <w:num w:numId="9">
    <w:abstractNumId w:val="2"/>
  </w:num>
  <w:num w:numId="10">
    <w:abstractNumId w:val="9"/>
  </w:num>
  <w:num w:numId="11">
    <w:abstractNumId w:val="10"/>
  </w:num>
  <w:num w:numId="12">
    <w:abstractNumId w:val="7"/>
  </w:num>
  <w:num w:numId="13">
    <w:abstractNumId w:val="0"/>
  </w:num>
  <w:num w:numId="14">
    <w:abstractNumId w:val="16"/>
  </w:num>
  <w:num w:numId="15">
    <w:abstractNumId w:val="6"/>
  </w:num>
  <w:num w:numId="16">
    <w:abstractNumId w:val="4"/>
  </w:num>
  <w:num w:numId="17">
    <w:abstractNumId w:val="13"/>
  </w:num>
  <w:num w:numId="18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awNDI3MjQ0NzZQ0lEKTi0uzszPAykwqwUAWcuhdSwAAAA="/>
  </w:docVars>
  <w:rsids>
    <w:rsidRoot w:val="00585CF1"/>
    <w:rsid w:val="000001BC"/>
    <w:rsid w:val="000007C2"/>
    <w:rsid w:val="0000138F"/>
    <w:rsid w:val="00017414"/>
    <w:rsid w:val="00021584"/>
    <w:rsid w:val="00022E46"/>
    <w:rsid w:val="00025D3F"/>
    <w:rsid w:val="0002760E"/>
    <w:rsid w:val="0003030F"/>
    <w:rsid w:val="0003222C"/>
    <w:rsid w:val="000374DD"/>
    <w:rsid w:val="00037F6A"/>
    <w:rsid w:val="0004131E"/>
    <w:rsid w:val="0004378C"/>
    <w:rsid w:val="00045124"/>
    <w:rsid w:val="000646BE"/>
    <w:rsid w:val="00064E49"/>
    <w:rsid w:val="00065429"/>
    <w:rsid w:val="00067442"/>
    <w:rsid w:val="00071033"/>
    <w:rsid w:val="00072D13"/>
    <w:rsid w:val="000825C2"/>
    <w:rsid w:val="000870A7"/>
    <w:rsid w:val="00092F90"/>
    <w:rsid w:val="0009351B"/>
    <w:rsid w:val="0009416E"/>
    <w:rsid w:val="00097FE4"/>
    <w:rsid w:val="000A0534"/>
    <w:rsid w:val="000A7366"/>
    <w:rsid w:val="000B0047"/>
    <w:rsid w:val="000B0585"/>
    <w:rsid w:val="000B0AE7"/>
    <w:rsid w:val="000B312B"/>
    <w:rsid w:val="000B4324"/>
    <w:rsid w:val="000B5DF5"/>
    <w:rsid w:val="000B627E"/>
    <w:rsid w:val="000C2D14"/>
    <w:rsid w:val="000C35C1"/>
    <w:rsid w:val="000C369B"/>
    <w:rsid w:val="000C3D48"/>
    <w:rsid w:val="000D0429"/>
    <w:rsid w:val="000D0B8B"/>
    <w:rsid w:val="000D0D01"/>
    <w:rsid w:val="000D2D21"/>
    <w:rsid w:val="000D40F0"/>
    <w:rsid w:val="000D5020"/>
    <w:rsid w:val="000D52F0"/>
    <w:rsid w:val="000E0DF3"/>
    <w:rsid w:val="000E40E0"/>
    <w:rsid w:val="000E5EA8"/>
    <w:rsid w:val="000E6424"/>
    <w:rsid w:val="000E7FD4"/>
    <w:rsid w:val="000F00FE"/>
    <w:rsid w:val="00100193"/>
    <w:rsid w:val="001030C6"/>
    <w:rsid w:val="001052CB"/>
    <w:rsid w:val="001053CE"/>
    <w:rsid w:val="00107D6C"/>
    <w:rsid w:val="001114EB"/>
    <w:rsid w:val="00111D7B"/>
    <w:rsid w:val="00113914"/>
    <w:rsid w:val="00116475"/>
    <w:rsid w:val="0011759E"/>
    <w:rsid w:val="0012088D"/>
    <w:rsid w:val="00120D20"/>
    <w:rsid w:val="00122097"/>
    <w:rsid w:val="00122374"/>
    <w:rsid w:val="00125CAB"/>
    <w:rsid w:val="00125F1C"/>
    <w:rsid w:val="00126968"/>
    <w:rsid w:val="00127030"/>
    <w:rsid w:val="00130D27"/>
    <w:rsid w:val="00133E81"/>
    <w:rsid w:val="001341FF"/>
    <w:rsid w:val="00135B47"/>
    <w:rsid w:val="0013727D"/>
    <w:rsid w:val="00137453"/>
    <w:rsid w:val="00137C31"/>
    <w:rsid w:val="00137E59"/>
    <w:rsid w:val="0014050A"/>
    <w:rsid w:val="00142EFF"/>
    <w:rsid w:val="00145B65"/>
    <w:rsid w:val="00146F22"/>
    <w:rsid w:val="001501B2"/>
    <w:rsid w:val="00151AFF"/>
    <w:rsid w:val="001563E4"/>
    <w:rsid w:val="00156529"/>
    <w:rsid w:val="00156EAD"/>
    <w:rsid w:val="001571DB"/>
    <w:rsid w:val="00162D96"/>
    <w:rsid w:val="001634C9"/>
    <w:rsid w:val="00164686"/>
    <w:rsid w:val="00165C17"/>
    <w:rsid w:val="00166324"/>
    <w:rsid w:val="00166E9D"/>
    <w:rsid w:val="0017166E"/>
    <w:rsid w:val="00171997"/>
    <w:rsid w:val="00172230"/>
    <w:rsid w:val="00172378"/>
    <w:rsid w:val="00172AE4"/>
    <w:rsid w:val="001766A6"/>
    <w:rsid w:val="00176DF4"/>
    <w:rsid w:val="001771AD"/>
    <w:rsid w:val="001811AA"/>
    <w:rsid w:val="00181541"/>
    <w:rsid w:val="00184D62"/>
    <w:rsid w:val="00185686"/>
    <w:rsid w:val="001862F3"/>
    <w:rsid w:val="00187FB0"/>
    <w:rsid w:val="00190607"/>
    <w:rsid w:val="00190BC2"/>
    <w:rsid w:val="00193A18"/>
    <w:rsid w:val="0019539C"/>
    <w:rsid w:val="001961E6"/>
    <w:rsid w:val="00196E89"/>
    <w:rsid w:val="001A1FE5"/>
    <w:rsid w:val="001A38BF"/>
    <w:rsid w:val="001A659B"/>
    <w:rsid w:val="001A7F73"/>
    <w:rsid w:val="001B3556"/>
    <w:rsid w:val="001B3851"/>
    <w:rsid w:val="001B7061"/>
    <w:rsid w:val="001B7353"/>
    <w:rsid w:val="001C0E70"/>
    <w:rsid w:val="001C250E"/>
    <w:rsid w:val="001C4169"/>
    <w:rsid w:val="001C52C7"/>
    <w:rsid w:val="001C5AAC"/>
    <w:rsid w:val="001C6255"/>
    <w:rsid w:val="001D060E"/>
    <w:rsid w:val="001D4F56"/>
    <w:rsid w:val="001D5576"/>
    <w:rsid w:val="001E1FE6"/>
    <w:rsid w:val="001E23B4"/>
    <w:rsid w:val="001E2644"/>
    <w:rsid w:val="001E3CB6"/>
    <w:rsid w:val="001E472F"/>
    <w:rsid w:val="001E66BB"/>
    <w:rsid w:val="001F3F3A"/>
    <w:rsid w:val="001F6F0D"/>
    <w:rsid w:val="001F7941"/>
    <w:rsid w:val="00200C1A"/>
    <w:rsid w:val="00203F67"/>
    <w:rsid w:val="00206C95"/>
    <w:rsid w:val="002101E5"/>
    <w:rsid w:val="0021407C"/>
    <w:rsid w:val="00216CD2"/>
    <w:rsid w:val="002207A1"/>
    <w:rsid w:val="00220CF7"/>
    <w:rsid w:val="002219FA"/>
    <w:rsid w:val="0022606B"/>
    <w:rsid w:val="00226C79"/>
    <w:rsid w:val="00227E5C"/>
    <w:rsid w:val="002319CD"/>
    <w:rsid w:val="00231AFC"/>
    <w:rsid w:val="0023217D"/>
    <w:rsid w:val="002321B0"/>
    <w:rsid w:val="0023255C"/>
    <w:rsid w:val="00235F96"/>
    <w:rsid w:val="00236029"/>
    <w:rsid w:val="00236BFC"/>
    <w:rsid w:val="002373BF"/>
    <w:rsid w:val="00237CD0"/>
    <w:rsid w:val="00237D10"/>
    <w:rsid w:val="002415C1"/>
    <w:rsid w:val="00245691"/>
    <w:rsid w:val="00250076"/>
    <w:rsid w:val="00252EEF"/>
    <w:rsid w:val="00252F90"/>
    <w:rsid w:val="00254A9C"/>
    <w:rsid w:val="00255038"/>
    <w:rsid w:val="00257516"/>
    <w:rsid w:val="00262CC3"/>
    <w:rsid w:val="00263117"/>
    <w:rsid w:val="00265E98"/>
    <w:rsid w:val="0027036A"/>
    <w:rsid w:val="00271327"/>
    <w:rsid w:val="00281369"/>
    <w:rsid w:val="002826B2"/>
    <w:rsid w:val="002828FE"/>
    <w:rsid w:val="0028343D"/>
    <w:rsid w:val="00283CE3"/>
    <w:rsid w:val="002846BC"/>
    <w:rsid w:val="00284F8A"/>
    <w:rsid w:val="0028787A"/>
    <w:rsid w:val="00290C9B"/>
    <w:rsid w:val="00292C0D"/>
    <w:rsid w:val="002941D6"/>
    <w:rsid w:val="00297D9A"/>
    <w:rsid w:val="002A1EFA"/>
    <w:rsid w:val="002A45E8"/>
    <w:rsid w:val="002A4875"/>
    <w:rsid w:val="002A4D30"/>
    <w:rsid w:val="002A72BF"/>
    <w:rsid w:val="002B1A57"/>
    <w:rsid w:val="002B2473"/>
    <w:rsid w:val="002B33D0"/>
    <w:rsid w:val="002B6251"/>
    <w:rsid w:val="002B693F"/>
    <w:rsid w:val="002C04B8"/>
    <w:rsid w:val="002C179C"/>
    <w:rsid w:val="002D4D54"/>
    <w:rsid w:val="002D5E71"/>
    <w:rsid w:val="002D6BCE"/>
    <w:rsid w:val="002E0A1A"/>
    <w:rsid w:val="002E18AF"/>
    <w:rsid w:val="002E4394"/>
    <w:rsid w:val="002E495C"/>
    <w:rsid w:val="002F27ED"/>
    <w:rsid w:val="002F365A"/>
    <w:rsid w:val="002F7807"/>
    <w:rsid w:val="00302308"/>
    <w:rsid w:val="0030233D"/>
    <w:rsid w:val="003028E8"/>
    <w:rsid w:val="00302FA0"/>
    <w:rsid w:val="00303829"/>
    <w:rsid w:val="00303C0A"/>
    <w:rsid w:val="00304F68"/>
    <w:rsid w:val="00306498"/>
    <w:rsid w:val="00321007"/>
    <w:rsid w:val="00322530"/>
    <w:rsid w:val="00322562"/>
    <w:rsid w:val="00323FA7"/>
    <w:rsid w:val="00330C96"/>
    <w:rsid w:val="00336E72"/>
    <w:rsid w:val="00337262"/>
    <w:rsid w:val="003426F0"/>
    <w:rsid w:val="0034336B"/>
    <w:rsid w:val="00343A0E"/>
    <w:rsid w:val="0034478D"/>
    <w:rsid w:val="003450BB"/>
    <w:rsid w:val="00351BBF"/>
    <w:rsid w:val="00352CEA"/>
    <w:rsid w:val="00354E66"/>
    <w:rsid w:val="00356553"/>
    <w:rsid w:val="00356B42"/>
    <w:rsid w:val="0035760B"/>
    <w:rsid w:val="00361A9E"/>
    <w:rsid w:val="00363EC4"/>
    <w:rsid w:val="00365E2F"/>
    <w:rsid w:val="00376200"/>
    <w:rsid w:val="003821BA"/>
    <w:rsid w:val="0038323B"/>
    <w:rsid w:val="00386B84"/>
    <w:rsid w:val="0039062F"/>
    <w:rsid w:val="00391EB7"/>
    <w:rsid w:val="00392663"/>
    <w:rsid w:val="00392CBD"/>
    <w:rsid w:val="003A7C01"/>
    <w:rsid w:val="003B0EF9"/>
    <w:rsid w:val="003B1FFC"/>
    <w:rsid w:val="003B2033"/>
    <w:rsid w:val="003B3D0A"/>
    <w:rsid w:val="003B45E0"/>
    <w:rsid w:val="003B4FB4"/>
    <w:rsid w:val="003B59DA"/>
    <w:rsid w:val="003B5C9D"/>
    <w:rsid w:val="003B715D"/>
    <w:rsid w:val="003B7667"/>
    <w:rsid w:val="003C12BE"/>
    <w:rsid w:val="003C2899"/>
    <w:rsid w:val="003C36FB"/>
    <w:rsid w:val="003C5450"/>
    <w:rsid w:val="003D3C31"/>
    <w:rsid w:val="003D772B"/>
    <w:rsid w:val="003E669D"/>
    <w:rsid w:val="003E7903"/>
    <w:rsid w:val="003F0915"/>
    <w:rsid w:val="003F3837"/>
    <w:rsid w:val="003F450B"/>
    <w:rsid w:val="003F6D2F"/>
    <w:rsid w:val="004000D1"/>
    <w:rsid w:val="00401102"/>
    <w:rsid w:val="00401F8B"/>
    <w:rsid w:val="00403677"/>
    <w:rsid w:val="004046A0"/>
    <w:rsid w:val="00405B59"/>
    <w:rsid w:val="004071BF"/>
    <w:rsid w:val="00407C5F"/>
    <w:rsid w:val="004117E6"/>
    <w:rsid w:val="00412414"/>
    <w:rsid w:val="0041431D"/>
    <w:rsid w:val="004165E5"/>
    <w:rsid w:val="004218BE"/>
    <w:rsid w:val="00424F82"/>
    <w:rsid w:val="00427984"/>
    <w:rsid w:val="00430139"/>
    <w:rsid w:val="00430ECC"/>
    <w:rsid w:val="004318E8"/>
    <w:rsid w:val="00431F29"/>
    <w:rsid w:val="00433EA5"/>
    <w:rsid w:val="0043516F"/>
    <w:rsid w:val="00435927"/>
    <w:rsid w:val="00436E9A"/>
    <w:rsid w:val="00444438"/>
    <w:rsid w:val="00445104"/>
    <w:rsid w:val="00445AFB"/>
    <w:rsid w:val="00446653"/>
    <w:rsid w:val="004466FE"/>
    <w:rsid w:val="0044745A"/>
    <w:rsid w:val="004528CF"/>
    <w:rsid w:val="00461F62"/>
    <w:rsid w:val="00462C9B"/>
    <w:rsid w:val="0046501A"/>
    <w:rsid w:val="00465297"/>
    <w:rsid w:val="004654A2"/>
    <w:rsid w:val="00472263"/>
    <w:rsid w:val="0047544A"/>
    <w:rsid w:val="0047589A"/>
    <w:rsid w:val="00475DB4"/>
    <w:rsid w:val="00483124"/>
    <w:rsid w:val="004844CA"/>
    <w:rsid w:val="0048521D"/>
    <w:rsid w:val="004867AF"/>
    <w:rsid w:val="0048710B"/>
    <w:rsid w:val="00487591"/>
    <w:rsid w:val="004955FB"/>
    <w:rsid w:val="004A3764"/>
    <w:rsid w:val="004B0089"/>
    <w:rsid w:val="004B33C1"/>
    <w:rsid w:val="004B3F09"/>
    <w:rsid w:val="004B6BC8"/>
    <w:rsid w:val="004B77A2"/>
    <w:rsid w:val="004C266E"/>
    <w:rsid w:val="004C39B2"/>
    <w:rsid w:val="004C5023"/>
    <w:rsid w:val="004C57D5"/>
    <w:rsid w:val="004D0300"/>
    <w:rsid w:val="004D1402"/>
    <w:rsid w:val="004D2485"/>
    <w:rsid w:val="004D3CAC"/>
    <w:rsid w:val="004D4117"/>
    <w:rsid w:val="004D56E7"/>
    <w:rsid w:val="004D5A4E"/>
    <w:rsid w:val="004D659D"/>
    <w:rsid w:val="004D717B"/>
    <w:rsid w:val="004E08EA"/>
    <w:rsid w:val="004E1432"/>
    <w:rsid w:val="004E217B"/>
    <w:rsid w:val="004E3672"/>
    <w:rsid w:val="004E79A5"/>
    <w:rsid w:val="004F072E"/>
    <w:rsid w:val="004F605C"/>
    <w:rsid w:val="00500153"/>
    <w:rsid w:val="00501AF4"/>
    <w:rsid w:val="00501DBA"/>
    <w:rsid w:val="00502583"/>
    <w:rsid w:val="0050362B"/>
    <w:rsid w:val="00504CCE"/>
    <w:rsid w:val="00510CB5"/>
    <w:rsid w:val="00514321"/>
    <w:rsid w:val="00514B2F"/>
    <w:rsid w:val="00514D25"/>
    <w:rsid w:val="00515062"/>
    <w:rsid w:val="00517BBC"/>
    <w:rsid w:val="00520959"/>
    <w:rsid w:val="00520CF6"/>
    <w:rsid w:val="00524D0A"/>
    <w:rsid w:val="0052587B"/>
    <w:rsid w:val="005268DF"/>
    <w:rsid w:val="00531956"/>
    <w:rsid w:val="0053240E"/>
    <w:rsid w:val="005325D8"/>
    <w:rsid w:val="00532AFE"/>
    <w:rsid w:val="00533FAB"/>
    <w:rsid w:val="00535873"/>
    <w:rsid w:val="0053623C"/>
    <w:rsid w:val="00537884"/>
    <w:rsid w:val="005402FB"/>
    <w:rsid w:val="005419F8"/>
    <w:rsid w:val="005436B1"/>
    <w:rsid w:val="00543D87"/>
    <w:rsid w:val="0054461B"/>
    <w:rsid w:val="00551E3C"/>
    <w:rsid w:val="0055401D"/>
    <w:rsid w:val="00554377"/>
    <w:rsid w:val="005546BC"/>
    <w:rsid w:val="00554E53"/>
    <w:rsid w:val="00555E11"/>
    <w:rsid w:val="005561B0"/>
    <w:rsid w:val="005635FD"/>
    <w:rsid w:val="005642D4"/>
    <w:rsid w:val="00566148"/>
    <w:rsid w:val="00566803"/>
    <w:rsid w:val="0057183B"/>
    <w:rsid w:val="00574175"/>
    <w:rsid w:val="00574D69"/>
    <w:rsid w:val="00585CF1"/>
    <w:rsid w:val="005877BA"/>
    <w:rsid w:val="005923D6"/>
    <w:rsid w:val="00593C25"/>
    <w:rsid w:val="005945F5"/>
    <w:rsid w:val="00596D22"/>
    <w:rsid w:val="005A0AEE"/>
    <w:rsid w:val="005A0B23"/>
    <w:rsid w:val="005A125D"/>
    <w:rsid w:val="005A23CC"/>
    <w:rsid w:val="005A471F"/>
    <w:rsid w:val="005A4FBC"/>
    <w:rsid w:val="005A6AD8"/>
    <w:rsid w:val="005A7528"/>
    <w:rsid w:val="005A7750"/>
    <w:rsid w:val="005B1D31"/>
    <w:rsid w:val="005B3DFB"/>
    <w:rsid w:val="005B72AD"/>
    <w:rsid w:val="005C0D37"/>
    <w:rsid w:val="005C455C"/>
    <w:rsid w:val="005C4F1E"/>
    <w:rsid w:val="005C71E4"/>
    <w:rsid w:val="005D07F1"/>
    <w:rsid w:val="005D1FB9"/>
    <w:rsid w:val="005D339C"/>
    <w:rsid w:val="005D5DBB"/>
    <w:rsid w:val="005D5DCA"/>
    <w:rsid w:val="005D6795"/>
    <w:rsid w:val="005D7590"/>
    <w:rsid w:val="005E0C14"/>
    <w:rsid w:val="005E216F"/>
    <w:rsid w:val="005E603D"/>
    <w:rsid w:val="005F200A"/>
    <w:rsid w:val="005F23EF"/>
    <w:rsid w:val="005F2C3A"/>
    <w:rsid w:val="005F3AC3"/>
    <w:rsid w:val="005F4808"/>
    <w:rsid w:val="005F6B3A"/>
    <w:rsid w:val="006006B1"/>
    <w:rsid w:val="00607DFB"/>
    <w:rsid w:val="006112F7"/>
    <w:rsid w:val="0061320C"/>
    <w:rsid w:val="00613BBD"/>
    <w:rsid w:val="00620B45"/>
    <w:rsid w:val="00621950"/>
    <w:rsid w:val="0062198D"/>
    <w:rsid w:val="00624A91"/>
    <w:rsid w:val="00627D72"/>
    <w:rsid w:val="00630718"/>
    <w:rsid w:val="006324BE"/>
    <w:rsid w:val="00632D6A"/>
    <w:rsid w:val="0063373C"/>
    <w:rsid w:val="00637D2C"/>
    <w:rsid w:val="00641F35"/>
    <w:rsid w:val="00642181"/>
    <w:rsid w:val="006451E1"/>
    <w:rsid w:val="00650A7A"/>
    <w:rsid w:val="00652ADB"/>
    <w:rsid w:val="00655936"/>
    <w:rsid w:val="00655E96"/>
    <w:rsid w:val="0066129C"/>
    <w:rsid w:val="00663ACD"/>
    <w:rsid w:val="0066557A"/>
    <w:rsid w:val="00667DB2"/>
    <w:rsid w:val="00667DF5"/>
    <w:rsid w:val="00671C92"/>
    <w:rsid w:val="00672950"/>
    <w:rsid w:val="006756A2"/>
    <w:rsid w:val="00676B24"/>
    <w:rsid w:val="006843C3"/>
    <w:rsid w:val="0068451C"/>
    <w:rsid w:val="00685029"/>
    <w:rsid w:val="006923D9"/>
    <w:rsid w:val="00692F70"/>
    <w:rsid w:val="00693100"/>
    <w:rsid w:val="00693C0E"/>
    <w:rsid w:val="006967B1"/>
    <w:rsid w:val="00697BB6"/>
    <w:rsid w:val="006A174E"/>
    <w:rsid w:val="006A6578"/>
    <w:rsid w:val="006A6F43"/>
    <w:rsid w:val="006B1D0D"/>
    <w:rsid w:val="006B2655"/>
    <w:rsid w:val="006B2AD4"/>
    <w:rsid w:val="006C0653"/>
    <w:rsid w:val="006C1060"/>
    <w:rsid w:val="006C14F6"/>
    <w:rsid w:val="006C578A"/>
    <w:rsid w:val="006C5C4F"/>
    <w:rsid w:val="006C70CC"/>
    <w:rsid w:val="006D12BD"/>
    <w:rsid w:val="006D1C08"/>
    <w:rsid w:val="006D1CC2"/>
    <w:rsid w:val="006D3E9F"/>
    <w:rsid w:val="006D5F77"/>
    <w:rsid w:val="006D6C4C"/>
    <w:rsid w:val="006D6E7A"/>
    <w:rsid w:val="006D6F21"/>
    <w:rsid w:val="006E13CA"/>
    <w:rsid w:val="006E7D2E"/>
    <w:rsid w:val="006F4D03"/>
    <w:rsid w:val="006F516F"/>
    <w:rsid w:val="006F584F"/>
    <w:rsid w:val="006F744A"/>
    <w:rsid w:val="00704D09"/>
    <w:rsid w:val="00704E83"/>
    <w:rsid w:val="0071083A"/>
    <w:rsid w:val="0071535A"/>
    <w:rsid w:val="00720F12"/>
    <w:rsid w:val="007222B7"/>
    <w:rsid w:val="007257FE"/>
    <w:rsid w:val="00725898"/>
    <w:rsid w:val="00731B89"/>
    <w:rsid w:val="0073559E"/>
    <w:rsid w:val="007446EF"/>
    <w:rsid w:val="00745AC7"/>
    <w:rsid w:val="00745FC6"/>
    <w:rsid w:val="00746C0B"/>
    <w:rsid w:val="007500B7"/>
    <w:rsid w:val="00750EB6"/>
    <w:rsid w:val="0075184F"/>
    <w:rsid w:val="00751DB6"/>
    <w:rsid w:val="00753821"/>
    <w:rsid w:val="0075388F"/>
    <w:rsid w:val="007577BF"/>
    <w:rsid w:val="0076069D"/>
    <w:rsid w:val="00761803"/>
    <w:rsid w:val="00767265"/>
    <w:rsid w:val="00770158"/>
    <w:rsid w:val="0077289D"/>
    <w:rsid w:val="0077374A"/>
    <w:rsid w:val="00774F73"/>
    <w:rsid w:val="00775BD0"/>
    <w:rsid w:val="0077650E"/>
    <w:rsid w:val="00776FD6"/>
    <w:rsid w:val="00777BB7"/>
    <w:rsid w:val="00781374"/>
    <w:rsid w:val="00783924"/>
    <w:rsid w:val="007851BF"/>
    <w:rsid w:val="00786DDD"/>
    <w:rsid w:val="00787D4F"/>
    <w:rsid w:val="00792C74"/>
    <w:rsid w:val="007941BE"/>
    <w:rsid w:val="00795A49"/>
    <w:rsid w:val="007A1B5E"/>
    <w:rsid w:val="007A43BC"/>
    <w:rsid w:val="007A4696"/>
    <w:rsid w:val="007A56F6"/>
    <w:rsid w:val="007A5A72"/>
    <w:rsid w:val="007A714F"/>
    <w:rsid w:val="007B288F"/>
    <w:rsid w:val="007B2E67"/>
    <w:rsid w:val="007B2EE5"/>
    <w:rsid w:val="007B3400"/>
    <w:rsid w:val="007B500D"/>
    <w:rsid w:val="007B52D0"/>
    <w:rsid w:val="007B5934"/>
    <w:rsid w:val="007B5A67"/>
    <w:rsid w:val="007C59C0"/>
    <w:rsid w:val="007C6157"/>
    <w:rsid w:val="007C78D0"/>
    <w:rsid w:val="007D0422"/>
    <w:rsid w:val="007D0983"/>
    <w:rsid w:val="007D0A41"/>
    <w:rsid w:val="007D1796"/>
    <w:rsid w:val="007D1DEC"/>
    <w:rsid w:val="007D5645"/>
    <w:rsid w:val="007E1A62"/>
    <w:rsid w:val="007E21A4"/>
    <w:rsid w:val="007E3144"/>
    <w:rsid w:val="007E6B14"/>
    <w:rsid w:val="007F1735"/>
    <w:rsid w:val="007F3347"/>
    <w:rsid w:val="007F5498"/>
    <w:rsid w:val="007F7FEE"/>
    <w:rsid w:val="008011AA"/>
    <w:rsid w:val="0080141F"/>
    <w:rsid w:val="00803CA8"/>
    <w:rsid w:val="00804B82"/>
    <w:rsid w:val="00805C31"/>
    <w:rsid w:val="0081166A"/>
    <w:rsid w:val="00816FA1"/>
    <w:rsid w:val="00817228"/>
    <w:rsid w:val="00817D3D"/>
    <w:rsid w:val="00820E6C"/>
    <w:rsid w:val="00822C29"/>
    <w:rsid w:val="0082385B"/>
    <w:rsid w:val="00823889"/>
    <w:rsid w:val="00826804"/>
    <w:rsid w:val="00827E5E"/>
    <w:rsid w:val="00832CCC"/>
    <w:rsid w:val="008330CB"/>
    <w:rsid w:val="00833AEB"/>
    <w:rsid w:val="00835655"/>
    <w:rsid w:val="00845761"/>
    <w:rsid w:val="00845A7F"/>
    <w:rsid w:val="008466B2"/>
    <w:rsid w:val="00851A2B"/>
    <w:rsid w:val="00852F3B"/>
    <w:rsid w:val="008532BC"/>
    <w:rsid w:val="00856684"/>
    <w:rsid w:val="00860DF6"/>
    <w:rsid w:val="00861B23"/>
    <w:rsid w:val="00862B05"/>
    <w:rsid w:val="00863A29"/>
    <w:rsid w:val="008649DE"/>
    <w:rsid w:val="008656F7"/>
    <w:rsid w:val="00867A8C"/>
    <w:rsid w:val="00871284"/>
    <w:rsid w:val="00872272"/>
    <w:rsid w:val="00877985"/>
    <w:rsid w:val="00880E37"/>
    <w:rsid w:val="00881611"/>
    <w:rsid w:val="00883FAE"/>
    <w:rsid w:val="00887299"/>
    <w:rsid w:val="0089015B"/>
    <w:rsid w:val="00890C80"/>
    <w:rsid w:val="008917CA"/>
    <w:rsid w:val="00892AEA"/>
    <w:rsid w:val="008933A2"/>
    <w:rsid w:val="008942AA"/>
    <w:rsid w:val="008962D3"/>
    <w:rsid w:val="008C59EA"/>
    <w:rsid w:val="008D404A"/>
    <w:rsid w:val="008D5951"/>
    <w:rsid w:val="008D77D8"/>
    <w:rsid w:val="008E3BBA"/>
    <w:rsid w:val="008E3DC9"/>
    <w:rsid w:val="008E48FC"/>
    <w:rsid w:val="008E6EB4"/>
    <w:rsid w:val="008E70F7"/>
    <w:rsid w:val="008F297F"/>
    <w:rsid w:val="008F2E57"/>
    <w:rsid w:val="008F337C"/>
    <w:rsid w:val="008F4730"/>
    <w:rsid w:val="008F54D9"/>
    <w:rsid w:val="009000EB"/>
    <w:rsid w:val="0090378A"/>
    <w:rsid w:val="0090458F"/>
    <w:rsid w:val="00907692"/>
    <w:rsid w:val="009113B1"/>
    <w:rsid w:val="00912865"/>
    <w:rsid w:val="00914CE1"/>
    <w:rsid w:val="00914E7D"/>
    <w:rsid w:val="00915896"/>
    <w:rsid w:val="009179A9"/>
    <w:rsid w:val="00920C94"/>
    <w:rsid w:val="0092144A"/>
    <w:rsid w:val="00921937"/>
    <w:rsid w:val="00923A00"/>
    <w:rsid w:val="009248EB"/>
    <w:rsid w:val="00924EDA"/>
    <w:rsid w:val="00924F22"/>
    <w:rsid w:val="0092754F"/>
    <w:rsid w:val="009277C0"/>
    <w:rsid w:val="00932822"/>
    <w:rsid w:val="00932B53"/>
    <w:rsid w:val="00933437"/>
    <w:rsid w:val="00934359"/>
    <w:rsid w:val="00934AC7"/>
    <w:rsid w:val="0094232E"/>
    <w:rsid w:val="0094474D"/>
    <w:rsid w:val="00945755"/>
    <w:rsid w:val="009517B6"/>
    <w:rsid w:val="0095785C"/>
    <w:rsid w:val="00957CD9"/>
    <w:rsid w:val="0096483D"/>
    <w:rsid w:val="0096645C"/>
    <w:rsid w:val="00966BB4"/>
    <w:rsid w:val="0097151A"/>
    <w:rsid w:val="009719C0"/>
    <w:rsid w:val="00975719"/>
    <w:rsid w:val="00976638"/>
    <w:rsid w:val="00977514"/>
    <w:rsid w:val="00977DF1"/>
    <w:rsid w:val="00983CB8"/>
    <w:rsid w:val="00984304"/>
    <w:rsid w:val="009849C1"/>
    <w:rsid w:val="00985041"/>
    <w:rsid w:val="0099067F"/>
    <w:rsid w:val="00991AF6"/>
    <w:rsid w:val="00992A41"/>
    <w:rsid w:val="009A0394"/>
    <w:rsid w:val="009A2FEF"/>
    <w:rsid w:val="009A5B17"/>
    <w:rsid w:val="009B07C6"/>
    <w:rsid w:val="009B1675"/>
    <w:rsid w:val="009B184D"/>
    <w:rsid w:val="009B1FBF"/>
    <w:rsid w:val="009B38D6"/>
    <w:rsid w:val="009B472D"/>
    <w:rsid w:val="009B5456"/>
    <w:rsid w:val="009B54B4"/>
    <w:rsid w:val="009B5529"/>
    <w:rsid w:val="009C1DBF"/>
    <w:rsid w:val="009C2AA2"/>
    <w:rsid w:val="009C3454"/>
    <w:rsid w:val="009C447F"/>
    <w:rsid w:val="009C7B81"/>
    <w:rsid w:val="009D3766"/>
    <w:rsid w:val="009D44A2"/>
    <w:rsid w:val="009D5C81"/>
    <w:rsid w:val="009E2868"/>
    <w:rsid w:val="009E377B"/>
    <w:rsid w:val="009E4C3A"/>
    <w:rsid w:val="009F025C"/>
    <w:rsid w:val="009F09DE"/>
    <w:rsid w:val="009F1307"/>
    <w:rsid w:val="009F1BA6"/>
    <w:rsid w:val="009F2546"/>
    <w:rsid w:val="009F54D5"/>
    <w:rsid w:val="009F61F3"/>
    <w:rsid w:val="00A03BB6"/>
    <w:rsid w:val="00A03BE8"/>
    <w:rsid w:val="00A04C02"/>
    <w:rsid w:val="00A11185"/>
    <w:rsid w:val="00A12759"/>
    <w:rsid w:val="00A175F6"/>
    <w:rsid w:val="00A2307E"/>
    <w:rsid w:val="00A238FE"/>
    <w:rsid w:val="00A23C6F"/>
    <w:rsid w:val="00A27907"/>
    <w:rsid w:val="00A30BE5"/>
    <w:rsid w:val="00A34824"/>
    <w:rsid w:val="00A34B89"/>
    <w:rsid w:val="00A35AC6"/>
    <w:rsid w:val="00A42AAE"/>
    <w:rsid w:val="00A46B52"/>
    <w:rsid w:val="00A4736F"/>
    <w:rsid w:val="00A515AB"/>
    <w:rsid w:val="00A530CF"/>
    <w:rsid w:val="00A54473"/>
    <w:rsid w:val="00A549A0"/>
    <w:rsid w:val="00A635BA"/>
    <w:rsid w:val="00A63A9F"/>
    <w:rsid w:val="00A64943"/>
    <w:rsid w:val="00A70759"/>
    <w:rsid w:val="00A737DD"/>
    <w:rsid w:val="00A75751"/>
    <w:rsid w:val="00A75931"/>
    <w:rsid w:val="00A76771"/>
    <w:rsid w:val="00A77245"/>
    <w:rsid w:val="00A821C4"/>
    <w:rsid w:val="00A84945"/>
    <w:rsid w:val="00A8688A"/>
    <w:rsid w:val="00A8710F"/>
    <w:rsid w:val="00A9059D"/>
    <w:rsid w:val="00A92E78"/>
    <w:rsid w:val="00A9319E"/>
    <w:rsid w:val="00AA12F8"/>
    <w:rsid w:val="00AA1F5F"/>
    <w:rsid w:val="00AA528F"/>
    <w:rsid w:val="00AA5F80"/>
    <w:rsid w:val="00AA6BEC"/>
    <w:rsid w:val="00AB044D"/>
    <w:rsid w:val="00AB27F6"/>
    <w:rsid w:val="00AB59A5"/>
    <w:rsid w:val="00AB5D63"/>
    <w:rsid w:val="00AB5FA8"/>
    <w:rsid w:val="00AB7E62"/>
    <w:rsid w:val="00AC0AE1"/>
    <w:rsid w:val="00AC2996"/>
    <w:rsid w:val="00AC587C"/>
    <w:rsid w:val="00AC6720"/>
    <w:rsid w:val="00AC6B60"/>
    <w:rsid w:val="00AD032F"/>
    <w:rsid w:val="00AD5484"/>
    <w:rsid w:val="00AD5A08"/>
    <w:rsid w:val="00AD66DC"/>
    <w:rsid w:val="00AD6A89"/>
    <w:rsid w:val="00AD75EF"/>
    <w:rsid w:val="00AE087B"/>
    <w:rsid w:val="00AE3D10"/>
    <w:rsid w:val="00AF7443"/>
    <w:rsid w:val="00B02004"/>
    <w:rsid w:val="00B051DD"/>
    <w:rsid w:val="00B05322"/>
    <w:rsid w:val="00B073E1"/>
    <w:rsid w:val="00B15777"/>
    <w:rsid w:val="00B15855"/>
    <w:rsid w:val="00B20264"/>
    <w:rsid w:val="00B22A79"/>
    <w:rsid w:val="00B26BE3"/>
    <w:rsid w:val="00B31A77"/>
    <w:rsid w:val="00B34AF7"/>
    <w:rsid w:val="00B36356"/>
    <w:rsid w:val="00B3688D"/>
    <w:rsid w:val="00B37F8C"/>
    <w:rsid w:val="00B40AB3"/>
    <w:rsid w:val="00B4689B"/>
    <w:rsid w:val="00B50389"/>
    <w:rsid w:val="00B52464"/>
    <w:rsid w:val="00B5267B"/>
    <w:rsid w:val="00B54291"/>
    <w:rsid w:val="00B60601"/>
    <w:rsid w:val="00B67344"/>
    <w:rsid w:val="00B74039"/>
    <w:rsid w:val="00B74FA0"/>
    <w:rsid w:val="00B7583F"/>
    <w:rsid w:val="00B75CFB"/>
    <w:rsid w:val="00B75D88"/>
    <w:rsid w:val="00B76F22"/>
    <w:rsid w:val="00B77702"/>
    <w:rsid w:val="00B8090A"/>
    <w:rsid w:val="00B82D13"/>
    <w:rsid w:val="00B83B75"/>
    <w:rsid w:val="00B939D4"/>
    <w:rsid w:val="00B93CA7"/>
    <w:rsid w:val="00B94A89"/>
    <w:rsid w:val="00B9623F"/>
    <w:rsid w:val="00BA2470"/>
    <w:rsid w:val="00BA34CE"/>
    <w:rsid w:val="00BA3BAC"/>
    <w:rsid w:val="00BA5A52"/>
    <w:rsid w:val="00BA6AC2"/>
    <w:rsid w:val="00BB01C9"/>
    <w:rsid w:val="00BB0D27"/>
    <w:rsid w:val="00BB235B"/>
    <w:rsid w:val="00BB2D8A"/>
    <w:rsid w:val="00BB3812"/>
    <w:rsid w:val="00BB44C3"/>
    <w:rsid w:val="00BC263A"/>
    <w:rsid w:val="00BC55B5"/>
    <w:rsid w:val="00BC5BCC"/>
    <w:rsid w:val="00BD21B0"/>
    <w:rsid w:val="00BD4A49"/>
    <w:rsid w:val="00BD58E1"/>
    <w:rsid w:val="00BE0D57"/>
    <w:rsid w:val="00BE175E"/>
    <w:rsid w:val="00BE2703"/>
    <w:rsid w:val="00BE3F4C"/>
    <w:rsid w:val="00BE405F"/>
    <w:rsid w:val="00BE4919"/>
    <w:rsid w:val="00BE4D56"/>
    <w:rsid w:val="00BE692A"/>
    <w:rsid w:val="00BE75C0"/>
    <w:rsid w:val="00BE7D0B"/>
    <w:rsid w:val="00BF0E68"/>
    <w:rsid w:val="00BF0F08"/>
    <w:rsid w:val="00BF20A7"/>
    <w:rsid w:val="00BF4062"/>
    <w:rsid w:val="00BF445F"/>
    <w:rsid w:val="00BF577A"/>
    <w:rsid w:val="00C01055"/>
    <w:rsid w:val="00C0196A"/>
    <w:rsid w:val="00C06868"/>
    <w:rsid w:val="00C10EF6"/>
    <w:rsid w:val="00C20EAB"/>
    <w:rsid w:val="00C2292D"/>
    <w:rsid w:val="00C23C82"/>
    <w:rsid w:val="00C24B07"/>
    <w:rsid w:val="00C24FE0"/>
    <w:rsid w:val="00C25FF4"/>
    <w:rsid w:val="00C27232"/>
    <w:rsid w:val="00C31216"/>
    <w:rsid w:val="00C3643A"/>
    <w:rsid w:val="00C36C70"/>
    <w:rsid w:val="00C371EC"/>
    <w:rsid w:val="00C43703"/>
    <w:rsid w:val="00C47C6D"/>
    <w:rsid w:val="00C505A1"/>
    <w:rsid w:val="00C52C31"/>
    <w:rsid w:val="00C538D4"/>
    <w:rsid w:val="00C542B6"/>
    <w:rsid w:val="00C56213"/>
    <w:rsid w:val="00C66198"/>
    <w:rsid w:val="00C67A5C"/>
    <w:rsid w:val="00C702FD"/>
    <w:rsid w:val="00C73B1D"/>
    <w:rsid w:val="00C7684A"/>
    <w:rsid w:val="00C82A05"/>
    <w:rsid w:val="00C850FB"/>
    <w:rsid w:val="00C86423"/>
    <w:rsid w:val="00C86978"/>
    <w:rsid w:val="00C87B70"/>
    <w:rsid w:val="00C90F73"/>
    <w:rsid w:val="00C96D35"/>
    <w:rsid w:val="00CA04CD"/>
    <w:rsid w:val="00CA1148"/>
    <w:rsid w:val="00CA1526"/>
    <w:rsid w:val="00CA1580"/>
    <w:rsid w:val="00CA485F"/>
    <w:rsid w:val="00CA4D08"/>
    <w:rsid w:val="00CB44E5"/>
    <w:rsid w:val="00CB634C"/>
    <w:rsid w:val="00CB7DA2"/>
    <w:rsid w:val="00CC01F0"/>
    <w:rsid w:val="00CC2DAA"/>
    <w:rsid w:val="00CC3A10"/>
    <w:rsid w:val="00CC437B"/>
    <w:rsid w:val="00CC4C13"/>
    <w:rsid w:val="00CC5DDC"/>
    <w:rsid w:val="00CD00F0"/>
    <w:rsid w:val="00CD0972"/>
    <w:rsid w:val="00CD20BF"/>
    <w:rsid w:val="00CD3376"/>
    <w:rsid w:val="00CD7347"/>
    <w:rsid w:val="00CE1012"/>
    <w:rsid w:val="00CE1E0E"/>
    <w:rsid w:val="00CF276B"/>
    <w:rsid w:val="00CF4826"/>
    <w:rsid w:val="00CF5CEF"/>
    <w:rsid w:val="00CF6F07"/>
    <w:rsid w:val="00CF7ECA"/>
    <w:rsid w:val="00D01C1F"/>
    <w:rsid w:val="00D02493"/>
    <w:rsid w:val="00D034AF"/>
    <w:rsid w:val="00D041B4"/>
    <w:rsid w:val="00D04F2B"/>
    <w:rsid w:val="00D0523B"/>
    <w:rsid w:val="00D053E8"/>
    <w:rsid w:val="00D05A63"/>
    <w:rsid w:val="00D07B18"/>
    <w:rsid w:val="00D07E7D"/>
    <w:rsid w:val="00D13DBD"/>
    <w:rsid w:val="00D14FCB"/>
    <w:rsid w:val="00D17264"/>
    <w:rsid w:val="00D1771F"/>
    <w:rsid w:val="00D20684"/>
    <w:rsid w:val="00D21C70"/>
    <w:rsid w:val="00D24264"/>
    <w:rsid w:val="00D26D61"/>
    <w:rsid w:val="00D27640"/>
    <w:rsid w:val="00D30475"/>
    <w:rsid w:val="00D306E3"/>
    <w:rsid w:val="00D33D51"/>
    <w:rsid w:val="00D3784F"/>
    <w:rsid w:val="00D40C77"/>
    <w:rsid w:val="00D42FF8"/>
    <w:rsid w:val="00D4315F"/>
    <w:rsid w:val="00D6077F"/>
    <w:rsid w:val="00D61C28"/>
    <w:rsid w:val="00D623FC"/>
    <w:rsid w:val="00D62EBB"/>
    <w:rsid w:val="00D63730"/>
    <w:rsid w:val="00D6590C"/>
    <w:rsid w:val="00D66380"/>
    <w:rsid w:val="00D70BD7"/>
    <w:rsid w:val="00D74AAC"/>
    <w:rsid w:val="00D76794"/>
    <w:rsid w:val="00D76E2E"/>
    <w:rsid w:val="00D80AE2"/>
    <w:rsid w:val="00D80B9F"/>
    <w:rsid w:val="00D80BDA"/>
    <w:rsid w:val="00D81FBB"/>
    <w:rsid w:val="00D830A7"/>
    <w:rsid w:val="00D83EFE"/>
    <w:rsid w:val="00D8572F"/>
    <w:rsid w:val="00D859D9"/>
    <w:rsid w:val="00D85B20"/>
    <w:rsid w:val="00D86E85"/>
    <w:rsid w:val="00D95EC4"/>
    <w:rsid w:val="00DA05D0"/>
    <w:rsid w:val="00DA3EA9"/>
    <w:rsid w:val="00DA4FC6"/>
    <w:rsid w:val="00DA7EC1"/>
    <w:rsid w:val="00DB099E"/>
    <w:rsid w:val="00DB2EF7"/>
    <w:rsid w:val="00DB4CC2"/>
    <w:rsid w:val="00DC0708"/>
    <w:rsid w:val="00DC0BDA"/>
    <w:rsid w:val="00DC1D65"/>
    <w:rsid w:val="00DC4B87"/>
    <w:rsid w:val="00DC62D4"/>
    <w:rsid w:val="00DC74CB"/>
    <w:rsid w:val="00DC78A5"/>
    <w:rsid w:val="00DC7F9B"/>
    <w:rsid w:val="00DD0E45"/>
    <w:rsid w:val="00DD211D"/>
    <w:rsid w:val="00DD2FC9"/>
    <w:rsid w:val="00DD3159"/>
    <w:rsid w:val="00DD7E9A"/>
    <w:rsid w:val="00DE1B30"/>
    <w:rsid w:val="00DE4695"/>
    <w:rsid w:val="00DE5816"/>
    <w:rsid w:val="00DE6F79"/>
    <w:rsid w:val="00DF1AC5"/>
    <w:rsid w:val="00DF5AD6"/>
    <w:rsid w:val="00DF71BC"/>
    <w:rsid w:val="00E00051"/>
    <w:rsid w:val="00E00427"/>
    <w:rsid w:val="00E025C3"/>
    <w:rsid w:val="00E0547E"/>
    <w:rsid w:val="00E16013"/>
    <w:rsid w:val="00E17B78"/>
    <w:rsid w:val="00E241AF"/>
    <w:rsid w:val="00E24DDD"/>
    <w:rsid w:val="00E256A6"/>
    <w:rsid w:val="00E276F8"/>
    <w:rsid w:val="00E3283F"/>
    <w:rsid w:val="00E3307D"/>
    <w:rsid w:val="00E36620"/>
    <w:rsid w:val="00E40275"/>
    <w:rsid w:val="00E41E1B"/>
    <w:rsid w:val="00E42DE8"/>
    <w:rsid w:val="00E44257"/>
    <w:rsid w:val="00E46F68"/>
    <w:rsid w:val="00E47579"/>
    <w:rsid w:val="00E51535"/>
    <w:rsid w:val="00E536DC"/>
    <w:rsid w:val="00E5492E"/>
    <w:rsid w:val="00E56454"/>
    <w:rsid w:val="00E57B08"/>
    <w:rsid w:val="00E57D4F"/>
    <w:rsid w:val="00E60130"/>
    <w:rsid w:val="00E62F90"/>
    <w:rsid w:val="00E646A4"/>
    <w:rsid w:val="00E6705E"/>
    <w:rsid w:val="00E67268"/>
    <w:rsid w:val="00E70498"/>
    <w:rsid w:val="00E745F3"/>
    <w:rsid w:val="00E757E1"/>
    <w:rsid w:val="00E7626E"/>
    <w:rsid w:val="00E76908"/>
    <w:rsid w:val="00E771B6"/>
    <w:rsid w:val="00E778AB"/>
    <w:rsid w:val="00E81912"/>
    <w:rsid w:val="00E82486"/>
    <w:rsid w:val="00E82E37"/>
    <w:rsid w:val="00E833B2"/>
    <w:rsid w:val="00E835AC"/>
    <w:rsid w:val="00E85C6E"/>
    <w:rsid w:val="00E874D2"/>
    <w:rsid w:val="00E93C23"/>
    <w:rsid w:val="00E9412D"/>
    <w:rsid w:val="00E95BEC"/>
    <w:rsid w:val="00E96593"/>
    <w:rsid w:val="00EA2CBC"/>
    <w:rsid w:val="00EA5684"/>
    <w:rsid w:val="00EB0F80"/>
    <w:rsid w:val="00EB258E"/>
    <w:rsid w:val="00EB56C3"/>
    <w:rsid w:val="00EB68E7"/>
    <w:rsid w:val="00EC06A0"/>
    <w:rsid w:val="00EC0AD1"/>
    <w:rsid w:val="00EC46CB"/>
    <w:rsid w:val="00EC47BA"/>
    <w:rsid w:val="00EC5426"/>
    <w:rsid w:val="00EC5641"/>
    <w:rsid w:val="00ED5111"/>
    <w:rsid w:val="00ED7D9B"/>
    <w:rsid w:val="00EE688E"/>
    <w:rsid w:val="00EE6ED7"/>
    <w:rsid w:val="00EE7607"/>
    <w:rsid w:val="00EF3351"/>
    <w:rsid w:val="00EF7774"/>
    <w:rsid w:val="00F00989"/>
    <w:rsid w:val="00F01426"/>
    <w:rsid w:val="00F0206B"/>
    <w:rsid w:val="00F05C7E"/>
    <w:rsid w:val="00F070C9"/>
    <w:rsid w:val="00F1040A"/>
    <w:rsid w:val="00F1130C"/>
    <w:rsid w:val="00F13A4C"/>
    <w:rsid w:val="00F263ED"/>
    <w:rsid w:val="00F332DF"/>
    <w:rsid w:val="00F35A8D"/>
    <w:rsid w:val="00F37DF6"/>
    <w:rsid w:val="00F435F3"/>
    <w:rsid w:val="00F43AF6"/>
    <w:rsid w:val="00F43FFB"/>
    <w:rsid w:val="00F44088"/>
    <w:rsid w:val="00F4457C"/>
    <w:rsid w:val="00F517CC"/>
    <w:rsid w:val="00F51CC6"/>
    <w:rsid w:val="00F5328D"/>
    <w:rsid w:val="00F53FFE"/>
    <w:rsid w:val="00F549AC"/>
    <w:rsid w:val="00F55ABB"/>
    <w:rsid w:val="00F57906"/>
    <w:rsid w:val="00F60FD9"/>
    <w:rsid w:val="00F62635"/>
    <w:rsid w:val="00F63C40"/>
    <w:rsid w:val="00F63C58"/>
    <w:rsid w:val="00F641D2"/>
    <w:rsid w:val="00F65AB0"/>
    <w:rsid w:val="00F7013D"/>
    <w:rsid w:val="00F758E0"/>
    <w:rsid w:val="00F76458"/>
    <w:rsid w:val="00F77663"/>
    <w:rsid w:val="00F801DA"/>
    <w:rsid w:val="00F83AA7"/>
    <w:rsid w:val="00F8505A"/>
    <w:rsid w:val="00F8741A"/>
    <w:rsid w:val="00F90453"/>
    <w:rsid w:val="00F93572"/>
    <w:rsid w:val="00F9549F"/>
    <w:rsid w:val="00F97516"/>
    <w:rsid w:val="00FA129E"/>
    <w:rsid w:val="00FA15B5"/>
    <w:rsid w:val="00FA32C9"/>
    <w:rsid w:val="00FA3779"/>
    <w:rsid w:val="00FA4ABC"/>
    <w:rsid w:val="00FB0934"/>
    <w:rsid w:val="00FB1674"/>
    <w:rsid w:val="00FB2596"/>
    <w:rsid w:val="00FB368A"/>
    <w:rsid w:val="00FB3B00"/>
    <w:rsid w:val="00FB43D6"/>
    <w:rsid w:val="00FB667D"/>
    <w:rsid w:val="00FB724A"/>
    <w:rsid w:val="00FC2D86"/>
    <w:rsid w:val="00FC7CA2"/>
    <w:rsid w:val="00FD5BF5"/>
    <w:rsid w:val="00FE04B6"/>
    <w:rsid w:val="00FE1283"/>
    <w:rsid w:val="00FE173E"/>
    <w:rsid w:val="00FE4915"/>
    <w:rsid w:val="00FE5F0E"/>
    <w:rsid w:val="00FE6834"/>
    <w:rsid w:val="00FE691D"/>
    <w:rsid w:val="00FE71BD"/>
    <w:rsid w:val="00FF1BB2"/>
    <w:rsid w:val="00FF2FC3"/>
    <w:rsid w:val="00FF620F"/>
    <w:rsid w:val="00FF6647"/>
    <w:rsid w:val="00FF7482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E98B4"/>
  <w15:docId w15:val="{D8812DF3-9BB6-42E3-94B8-C9D8A9C0C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547E"/>
    <w:pPr>
      <w:spacing w:after="5" w:line="269" w:lineRule="auto"/>
      <w:ind w:left="37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Title"/>
    <w:next w:val="Normal"/>
    <w:link w:val="Heading1Char"/>
    <w:uiPriority w:val="9"/>
    <w:unhideWhenUsed/>
    <w:qFormat/>
    <w:rsid w:val="00F35A8D"/>
    <w:pPr>
      <w:keepNext/>
      <w:keepLines/>
      <w:numPr>
        <w:numId w:val="17"/>
      </w:numPr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E0547E"/>
    <w:pPr>
      <w:keepNext/>
      <w:keepLines/>
      <w:spacing w:after="92" w:line="264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rsid w:val="00BE4D56"/>
    <w:pPr>
      <w:keepNext/>
      <w:keepLines/>
      <w:spacing w:after="92"/>
      <w:ind w:left="10" w:hanging="10"/>
      <w:outlineLvl w:val="2"/>
    </w:pPr>
    <w:rPr>
      <w:rFonts w:ascii="Times New Roman" w:eastAsia="Times New Roman" w:hAnsi="Times New Roman" w:cs="Times New Roman"/>
      <w:b/>
      <w:i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E0547E"/>
    <w:pPr>
      <w:keepNext/>
      <w:keepLines/>
      <w:spacing w:after="113" w:line="260" w:lineRule="auto"/>
      <w:ind w:left="10" w:hanging="10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E0547E"/>
    <w:pPr>
      <w:keepNext/>
      <w:keepLines/>
      <w:spacing w:after="113" w:line="260" w:lineRule="auto"/>
      <w:ind w:left="10" w:hanging="10"/>
      <w:outlineLvl w:val="4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rsid w:val="00E0547E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3Char">
    <w:name w:val="Heading 3 Char"/>
    <w:link w:val="Heading3"/>
    <w:uiPriority w:val="9"/>
    <w:rsid w:val="00BE4D56"/>
    <w:rPr>
      <w:rFonts w:ascii="Times New Roman" w:eastAsia="Times New Roman" w:hAnsi="Times New Roman" w:cs="Times New Roman"/>
      <w:b/>
      <w:i/>
      <w:color w:val="000000"/>
      <w:sz w:val="24"/>
    </w:rPr>
  </w:style>
  <w:style w:type="character" w:customStyle="1" w:styleId="Heading1Char">
    <w:name w:val="Heading 1 Char"/>
    <w:link w:val="Heading1"/>
    <w:uiPriority w:val="9"/>
    <w:rsid w:val="00F35A8D"/>
    <w:rPr>
      <w:rFonts w:ascii="Times New Roman" w:eastAsia="Times New Roman" w:hAnsi="Times New Roman" w:cs="Times New Roman"/>
      <w:b/>
      <w:color w:val="000000"/>
      <w:spacing w:val="-10"/>
      <w:kern w:val="28"/>
      <w:sz w:val="28"/>
      <w:szCs w:val="56"/>
    </w:rPr>
  </w:style>
  <w:style w:type="character" w:customStyle="1" w:styleId="Heading2Char">
    <w:name w:val="Heading 2 Char"/>
    <w:link w:val="Heading2"/>
    <w:rsid w:val="00E0547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5Char">
    <w:name w:val="Heading 5 Char"/>
    <w:link w:val="Heading5"/>
    <w:rsid w:val="00E0547E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rsid w:val="00E0547E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B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BB7"/>
    <w:rPr>
      <w:rFonts w:ascii="Segoe UI" w:eastAsia="Times New Roman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CF27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76E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6E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6E2E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6E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6E2E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36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368A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B368A"/>
    <w:rPr>
      <w:vertAlign w:val="superscript"/>
    </w:rPr>
  </w:style>
  <w:style w:type="table" w:styleId="TableGrid0">
    <w:name w:val="Table Grid"/>
    <w:basedOn w:val="TableNormal"/>
    <w:uiPriority w:val="39"/>
    <w:rsid w:val="006B2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5A67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F605C"/>
    <w:pPr>
      <w:spacing w:before="240" w:line="259" w:lineRule="auto"/>
      <w:ind w:left="0" w:firstLine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pacing w:val="0"/>
      <w:kern w:val="0"/>
      <w:sz w:val="32"/>
      <w:szCs w:val="32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BB2D8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2D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4F605C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4F60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F605C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6C0653"/>
    <w:pPr>
      <w:spacing w:after="0" w:line="240" w:lineRule="auto"/>
      <w:ind w:left="37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214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2144A"/>
    <w:rPr>
      <w:rFonts w:ascii="Tahoma" w:eastAsia="Times New Roman" w:hAnsi="Tahoma" w:cs="Tahoma"/>
      <w:color w:val="000000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EB56C3"/>
    <w:rPr>
      <w:rFonts w:ascii="Times New Roman" w:eastAsia="Times New Roman" w:hAnsi="Times New Roman" w:cs="Times New Roman"/>
      <w:color w:val="000000"/>
      <w:sz w:val="24"/>
    </w:rPr>
  </w:style>
  <w:style w:type="paragraph" w:styleId="NormalWeb">
    <w:name w:val="Normal (Web)"/>
    <w:basedOn w:val="Normal"/>
    <w:uiPriority w:val="99"/>
    <w:semiHidden/>
    <w:unhideWhenUsed/>
    <w:rsid w:val="00EB56C3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8CB71D-F72A-4E98-8570-2BEEA0B37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9</Pages>
  <Words>5521</Words>
  <Characters>31470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PFSC Biology Prescription eff12</vt:lpstr>
    </vt:vector>
  </TitlesOfParts>
  <Company>SPC</Company>
  <LinksUpToDate>false</LinksUpToDate>
  <CharactersWithSpaces>3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FSC Biology Prescription eff12</dc:title>
  <dc:creator>lavenie</dc:creator>
  <cp:lastModifiedBy>Fatai Ahelmhalahlah</cp:lastModifiedBy>
  <cp:revision>123</cp:revision>
  <cp:lastPrinted>2019-02-23T16:19:00Z</cp:lastPrinted>
  <dcterms:created xsi:type="dcterms:W3CDTF">2020-03-23T02:20:00Z</dcterms:created>
  <dcterms:modified xsi:type="dcterms:W3CDTF">2020-03-24T03:29:00Z</dcterms:modified>
</cp:coreProperties>
</file>